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3726"/>
        <w:gridCol w:w="5850"/>
      </w:tblGrid>
      <w:tr w:rsidR="00983BCC" w:rsidRPr="00A60813" w14:paraId="68976793" w14:textId="77777777" w:rsidTr="003A7A4B">
        <w:tc>
          <w:tcPr>
            <w:tcW w:w="1282" w:type="pct"/>
            <w:vMerge w:val="restart"/>
          </w:tcPr>
          <w:p w14:paraId="1C4647CA" w14:textId="77777777" w:rsidR="00983BCC" w:rsidRPr="00A60813" w:rsidRDefault="00983BCC" w:rsidP="003A7A4B">
            <w:pPr>
              <w:tabs>
                <w:tab w:val="center" w:pos="4320"/>
                <w:tab w:val="right" w:pos="8640"/>
              </w:tabs>
            </w:pPr>
            <w:bookmarkStart w:id="0" w:name="OLE_LINK2"/>
            <w:bookmarkStart w:id="1" w:name="OLE_LINK3"/>
            <w:bookmarkStart w:id="2" w:name="_Hlk126777628"/>
            <w:r w:rsidRPr="00D028E4">
              <w:rPr>
                <w:rFonts w:asciiTheme="majorBidi" w:eastAsia="Times New Roman" w:hAnsiTheme="majorBidi" w:cstheme="majorBidi"/>
                <w:b/>
                <w:bCs/>
                <w:noProof/>
                <w:color w:val="000000"/>
                <w:sz w:val="28"/>
                <w:szCs w:val="28"/>
                <w:lang w:eastAsia="en-US"/>
              </w:rPr>
              <w:drawing>
                <wp:inline distT="0" distB="0" distL="0" distR="0" wp14:anchorId="5C0AF12F" wp14:editId="2AD38180">
                  <wp:extent cx="2228850" cy="5187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png"/>
                          <pic:cNvPicPr/>
                        </pic:nvPicPr>
                        <pic:blipFill>
                          <a:blip r:embed="rId8">
                            <a:extLst>
                              <a:ext uri="{28A0092B-C50C-407E-A947-70E740481C1C}">
                                <a14:useLocalDpi xmlns:a14="http://schemas.microsoft.com/office/drawing/2010/main" val="0"/>
                              </a:ext>
                            </a:extLst>
                          </a:blip>
                          <a:stretch>
                            <a:fillRect/>
                          </a:stretch>
                        </pic:blipFill>
                        <pic:spPr>
                          <a:xfrm>
                            <a:off x="0" y="0"/>
                            <a:ext cx="2228850" cy="518784"/>
                          </a:xfrm>
                          <a:prstGeom prst="rect">
                            <a:avLst/>
                          </a:prstGeom>
                        </pic:spPr>
                      </pic:pic>
                    </a:graphicData>
                  </a:graphic>
                </wp:inline>
              </w:drawing>
            </w:r>
          </w:p>
        </w:tc>
        <w:tc>
          <w:tcPr>
            <w:tcW w:w="3718" w:type="pct"/>
            <w:shd w:val="clear" w:color="auto" w:fill="244061"/>
          </w:tcPr>
          <w:p w14:paraId="4F3CBFD0" w14:textId="77777777" w:rsidR="00983BCC" w:rsidRPr="00A60813" w:rsidRDefault="00983BCC" w:rsidP="00012303">
            <w:pPr>
              <w:tabs>
                <w:tab w:val="center" w:pos="4320"/>
                <w:tab w:val="right" w:pos="8640"/>
              </w:tabs>
              <w:rPr>
                <w:rFonts w:ascii="Trebuchet MS" w:hAnsi="Trebuchet MS"/>
                <w:b/>
                <w:sz w:val="20"/>
                <w:szCs w:val="20"/>
              </w:rPr>
            </w:pPr>
            <w:r w:rsidRPr="001369A7">
              <w:rPr>
                <w:rFonts w:ascii="Trebuchet MS" w:hAnsi="Trebuchet MS"/>
                <w:b/>
                <w:sz w:val="20"/>
                <w:szCs w:val="20"/>
              </w:rPr>
              <w:t>CSC-150 – Object Oriented Programming</w:t>
            </w:r>
          </w:p>
        </w:tc>
      </w:tr>
      <w:tr w:rsidR="00983BCC" w:rsidRPr="00A60813" w14:paraId="62D06063" w14:textId="77777777" w:rsidTr="003C35F3">
        <w:trPr>
          <w:trHeight w:val="909"/>
        </w:trPr>
        <w:tc>
          <w:tcPr>
            <w:tcW w:w="1282" w:type="pct"/>
            <w:vMerge/>
          </w:tcPr>
          <w:p w14:paraId="136D6A84" w14:textId="77777777" w:rsidR="00983BCC" w:rsidRPr="00A60813" w:rsidRDefault="00983BCC" w:rsidP="003A7A4B">
            <w:pPr>
              <w:tabs>
                <w:tab w:val="center" w:pos="4320"/>
                <w:tab w:val="right" w:pos="8640"/>
              </w:tabs>
            </w:pPr>
          </w:p>
        </w:tc>
        <w:tc>
          <w:tcPr>
            <w:tcW w:w="3718" w:type="pct"/>
            <w:shd w:val="clear" w:color="auto" w:fill="CCFFCC"/>
          </w:tcPr>
          <w:p w14:paraId="697EDCD4" w14:textId="339B2276" w:rsidR="00E46AD1" w:rsidRDefault="00983BCC" w:rsidP="00E46AD1">
            <w:pPr>
              <w:tabs>
                <w:tab w:val="center" w:pos="4320"/>
                <w:tab w:val="right" w:pos="8640"/>
              </w:tabs>
              <w:spacing w:before="0" w:after="0" w:line="240" w:lineRule="auto"/>
              <w:rPr>
                <w:rFonts w:ascii="Trebuchet MS" w:hAnsi="Trebuchet MS"/>
                <w:b/>
                <w:sz w:val="20"/>
                <w:szCs w:val="20"/>
              </w:rPr>
            </w:pPr>
            <w:r>
              <w:rPr>
                <w:rFonts w:ascii="Trebuchet MS" w:hAnsi="Trebuchet MS"/>
                <w:b/>
                <w:sz w:val="20"/>
                <w:szCs w:val="20"/>
              </w:rPr>
              <w:t>Semester II</w:t>
            </w:r>
            <w:r w:rsidRPr="00A60813">
              <w:rPr>
                <w:rFonts w:ascii="Trebuchet MS" w:hAnsi="Trebuchet MS"/>
                <w:b/>
                <w:sz w:val="20"/>
                <w:szCs w:val="20"/>
              </w:rPr>
              <w:t xml:space="preserve"> (</w:t>
            </w:r>
            <w:r w:rsidR="008D4E28">
              <w:rPr>
                <w:rFonts w:ascii="Trebuchet MS" w:hAnsi="Trebuchet MS"/>
                <w:b/>
                <w:sz w:val="20"/>
                <w:szCs w:val="20"/>
              </w:rPr>
              <w:t>Fall</w:t>
            </w:r>
            <w:r>
              <w:rPr>
                <w:rFonts w:ascii="Trebuchet MS" w:hAnsi="Trebuchet MS"/>
                <w:b/>
                <w:sz w:val="20"/>
                <w:szCs w:val="20"/>
              </w:rPr>
              <w:t xml:space="preserve"> 202</w:t>
            </w:r>
            <w:r w:rsidR="004F6B8C">
              <w:rPr>
                <w:rFonts w:ascii="Trebuchet MS" w:hAnsi="Trebuchet MS"/>
                <w:b/>
                <w:sz w:val="20"/>
                <w:szCs w:val="20"/>
              </w:rPr>
              <w:t>1</w:t>
            </w:r>
            <w:r w:rsidRPr="00A60813">
              <w:rPr>
                <w:rFonts w:ascii="Trebuchet MS" w:hAnsi="Trebuchet MS"/>
                <w:b/>
                <w:sz w:val="20"/>
                <w:szCs w:val="20"/>
              </w:rPr>
              <w:t>)</w:t>
            </w:r>
          </w:p>
          <w:p w14:paraId="0E68BABB" w14:textId="6B268672" w:rsidR="00983BCC" w:rsidRPr="00A60813" w:rsidRDefault="00983BCC" w:rsidP="00E46AD1">
            <w:pPr>
              <w:tabs>
                <w:tab w:val="center" w:pos="4320"/>
                <w:tab w:val="right" w:pos="8640"/>
              </w:tabs>
              <w:spacing w:before="0" w:after="0" w:line="240" w:lineRule="auto"/>
              <w:rPr>
                <w:rFonts w:ascii="Trebuchet MS" w:hAnsi="Trebuchet MS"/>
                <w:b/>
                <w:sz w:val="20"/>
                <w:szCs w:val="20"/>
              </w:rPr>
            </w:pPr>
            <w:r w:rsidRPr="00A60813">
              <w:rPr>
                <w:rFonts w:ascii="Trebuchet MS" w:hAnsi="Trebuchet MS"/>
                <w:b/>
                <w:sz w:val="16"/>
                <w:szCs w:val="20"/>
              </w:rPr>
              <w:t>Course Instructor</w:t>
            </w:r>
            <w:r>
              <w:rPr>
                <w:rFonts w:ascii="Trebuchet MS" w:hAnsi="Trebuchet MS"/>
                <w:b/>
                <w:sz w:val="16"/>
                <w:szCs w:val="20"/>
              </w:rPr>
              <w:t>(s)</w:t>
            </w:r>
            <w:r w:rsidRPr="00A60813">
              <w:rPr>
                <w:rFonts w:ascii="Trebuchet MS" w:hAnsi="Trebuchet MS"/>
                <w:b/>
                <w:sz w:val="16"/>
                <w:szCs w:val="20"/>
              </w:rPr>
              <w:t>:</w:t>
            </w:r>
            <w:r>
              <w:rPr>
                <w:rFonts w:ascii="Trebuchet MS" w:hAnsi="Trebuchet MS"/>
                <w:b/>
                <w:sz w:val="16"/>
                <w:szCs w:val="20"/>
              </w:rPr>
              <w:t xml:space="preserve"> </w:t>
            </w:r>
            <w:bookmarkEnd w:id="0"/>
            <w:bookmarkEnd w:id="1"/>
            <w:bookmarkEnd w:id="2"/>
            <w:r>
              <w:rPr>
                <w:rFonts w:ascii="Trebuchet MS" w:hAnsi="Trebuchet MS"/>
                <w:b/>
                <w:sz w:val="16"/>
                <w:szCs w:val="20"/>
              </w:rPr>
              <w:t>Dr. Sher Muhammad</w:t>
            </w:r>
            <w:r w:rsidR="008D4E28">
              <w:rPr>
                <w:rFonts w:ascii="Trebuchet MS" w:hAnsi="Trebuchet MS"/>
                <w:b/>
                <w:sz w:val="16"/>
                <w:szCs w:val="20"/>
              </w:rPr>
              <w:t xml:space="preserve">,  </w:t>
            </w:r>
            <w:r w:rsidR="00E46AD1">
              <w:rPr>
                <w:rFonts w:ascii="Trebuchet MS" w:hAnsi="Trebuchet MS"/>
                <w:b/>
                <w:sz w:val="16"/>
                <w:szCs w:val="20"/>
              </w:rPr>
              <w:t>Sana Fatima</w:t>
            </w:r>
          </w:p>
        </w:tc>
      </w:tr>
    </w:tbl>
    <w:p w14:paraId="6F0EA89A" w14:textId="77777777" w:rsidR="00983BCC" w:rsidRDefault="00983BCC" w:rsidP="00983BCC">
      <w:pPr>
        <w:tabs>
          <w:tab w:val="left" w:pos="8445"/>
        </w:tabs>
        <w:spacing w:before="0" w:after="0"/>
        <w:rPr>
          <w:b/>
        </w:rPr>
      </w:pPr>
    </w:p>
    <w:tbl>
      <w:tblPr>
        <w:tblStyle w:val="TableGrid"/>
        <w:tblpPr w:leftFromText="180" w:rightFromText="180" w:vertAnchor="text" w:horzAnchor="margin" w:tblpY="301"/>
        <w:tblW w:w="0" w:type="auto"/>
        <w:tblLook w:val="04A0" w:firstRow="1" w:lastRow="0" w:firstColumn="1" w:lastColumn="0" w:noHBand="0" w:noVBand="1"/>
      </w:tblPr>
      <w:tblGrid>
        <w:gridCol w:w="9576"/>
      </w:tblGrid>
      <w:tr w:rsidR="00983BCC" w:rsidRPr="00983BCC" w14:paraId="2E2B7580" w14:textId="77777777" w:rsidTr="003A7A4B">
        <w:tc>
          <w:tcPr>
            <w:tcW w:w="9576" w:type="dxa"/>
            <w:shd w:val="clear" w:color="auto" w:fill="95B3D7" w:themeFill="accent1" w:themeFillTint="99"/>
          </w:tcPr>
          <w:p w14:paraId="712FD6BF" w14:textId="6876A233" w:rsidR="00E46AD1" w:rsidRDefault="003C35F3" w:rsidP="00E46AD1">
            <w:pPr>
              <w:tabs>
                <w:tab w:val="left" w:pos="8445"/>
              </w:tabs>
              <w:jc w:val="center"/>
              <w:rPr>
                <w:b/>
                <w:bCs/>
                <w:sz w:val="24"/>
                <w:szCs w:val="24"/>
              </w:rPr>
            </w:pPr>
            <w:r>
              <w:rPr>
                <w:b/>
                <w:bCs/>
                <w:sz w:val="24"/>
                <w:szCs w:val="24"/>
              </w:rPr>
              <w:t>Lab 06</w:t>
            </w:r>
          </w:p>
          <w:p w14:paraId="206718B4" w14:textId="26284019" w:rsidR="00983BCC" w:rsidRPr="00983BCC" w:rsidRDefault="001D52BA" w:rsidP="00E46AD1">
            <w:pPr>
              <w:tabs>
                <w:tab w:val="left" w:pos="8445"/>
              </w:tabs>
              <w:jc w:val="center"/>
              <w:rPr>
                <w:b/>
                <w:sz w:val="24"/>
                <w:szCs w:val="24"/>
              </w:rPr>
            </w:pPr>
            <w:r>
              <w:rPr>
                <w:b/>
                <w:bCs/>
                <w:sz w:val="24"/>
                <w:szCs w:val="24"/>
              </w:rPr>
              <w:t>Polymorphism</w:t>
            </w:r>
          </w:p>
        </w:tc>
      </w:tr>
    </w:tbl>
    <w:p w14:paraId="54478D9C" w14:textId="77777777" w:rsidR="002077F6" w:rsidRDefault="002077F6" w:rsidP="002077F6">
      <w:pPr>
        <w:tabs>
          <w:tab w:val="left" w:pos="8445"/>
        </w:tabs>
        <w:rPr>
          <w:b/>
        </w:rPr>
      </w:pPr>
      <w:r>
        <w:rPr>
          <w:b/>
        </w:rPr>
        <w:t>Objective</w:t>
      </w:r>
      <w:r w:rsidR="001369A7">
        <w:rPr>
          <w:b/>
        </w:rPr>
        <w:t>(s)</w:t>
      </w:r>
      <w:r>
        <w:rPr>
          <w:b/>
        </w:rPr>
        <w:t>:</w:t>
      </w:r>
      <w:r>
        <w:rPr>
          <w:b/>
        </w:rPr>
        <w:tab/>
      </w:r>
    </w:p>
    <w:p w14:paraId="581078E8" w14:textId="77777777" w:rsidR="0082338C" w:rsidRPr="005837AA" w:rsidRDefault="007C784E" w:rsidP="00C8564C">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pPr>
      <w:r>
        <w:t>Polymorphism</w:t>
      </w:r>
    </w:p>
    <w:tbl>
      <w:tblPr>
        <w:tblStyle w:val="TableGrid"/>
        <w:tblW w:w="0" w:type="auto"/>
        <w:tblLook w:val="04A0" w:firstRow="1" w:lastRow="0" w:firstColumn="1" w:lastColumn="0" w:noHBand="0" w:noVBand="1"/>
      </w:tblPr>
      <w:tblGrid>
        <w:gridCol w:w="9576"/>
      </w:tblGrid>
      <w:tr w:rsidR="001369A7" w14:paraId="6191BDDB" w14:textId="77777777" w:rsidTr="003A7A4B">
        <w:tc>
          <w:tcPr>
            <w:tcW w:w="9576" w:type="dxa"/>
            <w:shd w:val="clear" w:color="auto" w:fill="95B3D7" w:themeFill="accent1" w:themeFillTint="99"/>
          </w:tcPr>
          <w:p w14:paraId="0AFB30F4" w14:textId="77777777" w:rsidR="001369A7" w:rsidRDefault="008201D2" w:rsidP="008201D2">
            <w:pPr>
              <w:tabs>
                <w:tab w:val="left" w:pos="8445"/>
              </w:tabs>
              <w:rPr>
                <w:b/>
              </w:rPr>
            </w:pPr>
            <w:r>
              <w:rPr>
                <w:b/>
                <w:bCs/>
                <w:sz w:val="28"/>
                <w:szCs w:val="28"/>
              </w:rPr>
              <w:t>1</w:t>
            </w:r>
            <w:r w:rsidR="001369A7">
              <w:rPr>
                <w:b/>
                <w:bCs/>
                <w:sz w:val="28"/>
                <w:szCs w:val="28"/>
              </w:rPr>
              <w:t xml:space="preserve">: </w:t>
            </w:r>
            <w:r w:rsidR="007C784E">
              <w:rPr>
                <w:b/>
                <w:bCs/>
                <w:sz w:val="28"/>
                <w:szCs w:val="28"/>
                <w:lang w:val="en-US"/>
              </w:rPr>
              <w:t>Polymorphism</w:t>
            </w:r>
          </w:p>
        </w:tc>
      </w:tr>
    </w:tbl>
    <w:p w14:paraId="128D7223" w14:textId="77777777" w:rsidR="00CD1C9C" w:rsidRPr="00CD1C9C" w:rsidRDefault="00CD1C9C" w:rsidP="00CD1C9C">
      <w:r w:rsidRPr="00CD1C9C">
        <w:t xml:space="preserve">The word polymorphism means having many forms. In simple words, that allows us to perform a single action in different way. The word “poly” means many and “morphs” means forms, So it means many forms. </w:t>
      </w:r>
    </w:p>
    <w:p w14:paraId="251FA819" w14:textId="14007B5B" w:rsidR="00CD1C9C" w:rsidRPr="00CD1C9C" w:rsidRDefault="00CD1C9C" w:rsidP="00E30C04">
      <w:pPr>
        <w:jc w:val="both"/>
      </w:pPr>
      <w:r w:rsidRPr="00CD1C9C">
        <w:rPr>
          <w:b/>
          <w:bCs/>
        </w:rPr>
        <w:t>Real life example of polymorphism</w:t>
      </w:r>
      <w:r w:rsidRPr="00CD1C9C">
        <w:t xml:space="preserve">: A person at the same time can have different characteristic. Like a woman at the same time is a mother, a </w:t>
      </w:r>
      <w:r w:rsidR="005C2B3B" w:rsidRPr="00CD1C9C">
        <w:t>daughter</w:t>
      </w:r>
      <w:r w:rsidRPr="00CD1C9C">
        <w:t xml:space="preserve"> or an employee. So the same person posses different behavior in different situations. This is called polymorphism.</w:t>
      </w:r>
    </w:p>
    <w:p w14:paraId="2F2D63C2" w14:textId="718915CB" w:rsidR="007817CF" w:rsidRDefault="00DE57C0" w:rsidP="00407A64">
      <w:pPr>
        <w:jc w:val="both"/>
      </w:pPr>
      <w:r w:rsidRPr="00DE57C0">
        <w:t>In computer science, it describes the concept that objects of different types can be accessed through the same interface.</w:t>
      </w:r>
    </w:p>
    <w:p w14:paraId="3315EE61" w14:textId="15B5D3E1" w:rsidR="005C2B3B" w:rsidRPr="005C2B3B" w:rsidRDefault="005C2B3B" w:rsidP="005C2B3B">
      <w:pPr>
        <w:rPr>
          <w:i/>
          <w:iCs/>
        </w:rPr>
      </w:pPr>
      <w:r w:rsidRPr="005C2B3B">
        <w:rPr>
          <w:i/>
          <w:iCs/>
        </w:rPr>
        <w:t>Polymorphism in Java only occurs when there are one or more classes or objects related to each other by inheritance</w:t>
      </w:r>
      <w:r w:rsidR="00D30F6F">
        <w:rPr>
          <w:i/>
          <w:iCs/>
        </w:rPr>
        <w:t xml:space="preserve"> (method overriding)</w:t>
      </w:r>
      <w:r w:rsidRPr="005C2B3B">
        <w:rPr>
          <w:i/>
          <w:iCs/>
        </w:rPr>
        <w:t>.</w:t>
      </w:r>
    </w:p>
    <w:p w14:paraId="7B58E436" w14:textId="77777777" w:rsidR="00DE57C0" w:rsidRDefault="00DE57C0" w:rsidP="00DE57C0">
      <w:pPr>
        <w:jc w:val="both"/>
      </w:pPr>
      <w:r>
        <w:t>Java supports 2 types of polymorphism:</w:t>
      </w:r>
    </w:p>
    <w:p w14:paraId="1C37EA8C" w14:textId="77777777" w:rsidR="00DE57C0" w:rsidRDefault="00DE57C0" w:rsidP="00C67063">
      <w:pPr>
        <w:pStyle w:val="ListParagraph"/>
        <w:numPr>
          <w:ilvl w:val="0"/>
          <w:numId w:val="3"/>
        </w:numPr>
        <w:jc w:val="both"/>
      </w:pPr>
      <w:r>
        <w:t>static or compile-time</w:t>
      </w:r>
    </w:p>
    <w:p w14:paraId="282DCB50" w14:textId="48EBA12E" w:rsidR="00DE57C0" w:rsidRDefault="00DE57C0" w:rsidP="00C67063">
      <w:pPr>
        <w:pStyle w:val="ListParagraph"/>
        <w:numPr>
          <w:ilvl w:val="0"/>
          <w:numId w:val="3"/>
        </w:numPr>
        <w:jc w:val="both"/>
      </w:pPr>
      <w:r>
        <w:t>dynamic</w:t>
      </w:r>
      <w:r w:rsidR="00AA21D0">
        <w:t xml:space="preserve"> or runtime polymorphism</w:t>
      </w:r>
    </w:p>
    <w:p w14:paraId="7FDD765A" w14:textId="77777777" w:rsidR="00DE57C0" w:rsidRDefault="00DE57C0" w:rsidP="00C05D5C">
      <w:pPr>
        <w:spacing w:after="0"/>
        <w:jc w:val="both"/>
      </w:pPr>
      <w:r>
        <w:rPr>
          <w:b/>
          <w:bCs/>
        </w:rPr>
        <w:t>Static Polymorphism:</w:t>
      </w:r>
    </w:p>
    <w:p w14:paraId="6E126709" w14:textId="3FFB514F" w:rsidR="00DE57C0" w:rsidRDefault="00C05D5C" w:rsidP="00C05D5C">
      <w:pPr>
        <w:spacing w:after="0"/>
        <w:jc w:val="both"/>
      </w:pPr>
      <w:r w:rsidRPr="00C05D5C">
        <w:t>Java, like many other object-oriented programming languages, allows you to implement multiple methods within the same class that use the same name but a different set of parameters</w:t>
      </w:r>
      <w:r>
        <w:t xml:space="preserve"> (method with different signature)</w:t>
      </w:r>
      <w:r w:rsidRPr="00C05D5C">
        <w:t>. That is called method overloading and represents a static form of polymorphism.</w:t>
      </w:r>
      <w:r w:rsidR="0061735A">
        <w:t xml:space="preserve"> </w:t>
      </w:r>
    </w:p>
    <w:p w14:paraId="276B21A9" w14:textId="60499B40" w:rsidR="0045063A" w:rsidRPr="00BA48D9" w:rsidRDefault="00BA48D9" w:rsidP="00BA48D9">
      <w:r w:rsidRPr="00BA48D9">
        <w:t>At compile time, Java knows which method to invoke by checking the method signatures.  So, this is called compile time polymorphism or static binding. </w:t>
      </w:r>
    </w:p>
    <w:p w14:paraId="207BFCA5" w14:textId="77777777" w:rsidR="00BA48D9" w:rsidRPr="00BA48D9" w:rsidRDefault="00BA48D9" w:rsidP="00BA48D9">
      <w:pPr>
        <w:shd w:val="clear" w:color="auto" w:fill="F9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77AA"/>
          <w:sz w:val="20"/>
          <w:szCs w:val="20"/>
          <w:shd w:val="clear" w:color="auto" w:fill="F9F9FA"/>
          <w:lang w:val="en-PK" w:eastAsia="en-PK"/>
        </w:rPr>
        <w:lastRenderedPageBreak/>
        <w:t>class</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DemoOverload</w:t>
      </w:r>
      <w:r w:rsidRPr="00BA48D9">
        <w:rPr>
          <w:rFonts w:ascii="Consolas" w:eastAsia="Times New Roman" w:hAnsi="Consolas" w:cs="Courier New"/>
          <w:color w:val="999999"/>
          <w:sz w:val="20"/>
          <w:szCs w:val="20"/>
          <w:shd w:val="clear" w:color="auto" w:fill="F9F9FA"/>
          <w:lang w:val="en-PK" w:eastAsia="en-PK"/>
        </w:rPr>
        <w:t>{</w:t>
      </w:r>
    </w:p>
    <w:p w14:paraId="4F98051B"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public</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add</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x</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y</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708090"/>
          <w:sz w:val="20"/>
          <w:szCs w:val="20"/>
          <w:shd w:val="clear" w:color="auto" w:fill="F9F9FA"/>
          <w:lang w:val="en-PK" w:eastAsia="en-PK"/>
        </w:rPr>
        <w:t>//method 1</w:t>
      </w:r>
    </w:p>
    <w:p w14:paraId="1608BB5F"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return</w:t>
      </w:r>
      <w:r w:rsidRPr="00BA48D9">
        <w:rPr>
          <w:rFonts w:ascii="Consolas" w:eastAsia="Times New Roman" w:hAnsi="Consolas" w:cs="Courier New"/>
          <w:color w:val="000000"/>
          <w:sz w:val="20"/>
          <w:szCs w:val="20"/>
          <w:shd w:val="clear" w:color="auto" w:fill="F9F9FA"/>
          <w:lang w:val="en-PK" w:eastAsia="en-PK"/>
        </w:rPr>
        <w:t xml:space="preserve"> x</w:t>
      </w:r>
      <w:r w:rsidRPr="00BA48D9">
        <w:rPr>
          <w:rFonts w:ascii="Consolas" w:eastAsia="Times New Roman" w:hAnsi="Consolas" w:cs="Courier New"/>
          <w:color w:val="9A6E3A"/>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y</w:t>
      </w:r>
      <w:r w:rsidRPr="00BA48D9">
        <w:rPr>
          <w:rFonts w:ascii="Consolas" w:eastAsia="Times New Roman" w:hAnsi="Consolas" w:cs="Courier New"/>
          <w:color w:val="999999"/>
          <w:sz w:val="20"/>
          <w:szCs w:val="20"/>
          <w:shd w:val="clear" w:color="auto" w:fill="F9F9FA"/>
          <w:lang w:val="en-PK" w:eastAsia="en-PK"/>
        </w:rPr>
        <w:t>;</w:t>
      </w:r>
    </w:p>
    <w:p w14:paraId="6808E7D4"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999999"/>
          <w:sz w:val="20"/>
          <w:szCs w:val="20"/>
          <w:shd w:val="clear" w:color="auto" w:fill="F9F9FA"/>
          <w:lang w:val="en-PK" w:eastAsia="en-PK"/>
        </w:rPr>
        <w:t>}</w:t>
      </w:r>
    </w:p>
    <w:p w14:paraId="38B29253"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p>
    <w:p w14:paraId="35A4399E"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public</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add</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x</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y</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z</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708090"/>
          <w:sz w:val="20"/>
          <w:szCs w:val="20"/>
          <w:shd w:val="clear" w:color="auto" w:fill="F9F9FA"/>
          <w:lang w:val="en-PK" w:eastAsia="en-PK"/>
        </w:rPr>
        <w:t>//method 2</w:t>
      </w:r>
    </w:p>
    <w:p w14:paraId="78433677"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return</w:t>
      </w:r>
      <w:r w:rsidRPr="00BA48D9">
        <w:rPr>
          <w:rFonts w:ascii="Consolas" w:eastAsia="Times New Roman" w:hAnsi="Consolas" w:cs="Courier New"/>
          <w:color w:val="000000"/>
          <w:sz w:val="20"/>
          <w:szCs w:val="20"/>
          <w:shd w:val="clear" w:color="auto" w:fill="F9F9FA"/>
          <w:lang w:val="en-PK" w:eastAsia="en-PK"/>
        </w:rPr>
        <w:t xml:space="preserve"> x</w:t>
      </w:r>
      <w:r w:rsidRPr="00BA48D9">
        <w:rPr>
          <w:rFonts w:ascii="Consolas" w:eastAsia="Times New Roman" w:hAnsi="Consolas" w:cs="Courier New"/>
          <w:color w:val="9A6E3A"/>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y</w:t>
      </w:r>
      <w:r w:rsidRPr="00BA48D9">
        <w:rPr>
          <w:rFonts w:ascii="Consolas" w:eastAsia="Times New Roman" w:hAnsi="Consolas" w:cs="Courier New"/>
          <w:color w:val="9A6E3A"/>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z</w:t>
      </w:r>
      <w:r w:rsidRPr="00BA48D9">
        <w:rPr>
          <w:rFonts w:ascii="Consolas" w:eastAsia="Times New Roman" w:hAnsi="Consolas" w:cs="Courier New"/>
          <w:color w:val="999999"/>
          <w:sz w:val="20"/>
          <w:szCs w:val="20"/>
          <w:shd w:val="clear" w:color="auto" w:fill="F9F9FA"/>
          <w:lang w:val="en-PK" w:eastAsia="en-PK"/>
        </w:rPr>
        <w:t>;</w:t>
      </w:r>
    </w:p>
    <w:p w14:paraId="458D6BCA"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999999"/>
          <w:sz w:val="20"/>
          <w:szCs w:val="20"/>
          <w:shd w:val="clear" w:color="auto" w:fill="F9F9FA"/>
          <w:lang w:val="en-PK" w:eastAsia="en-PK"/>
        </w:rPr>
        <w:t>}</w:t>
      </w:r>
    </w:p>
    <w:p w14:paraId="5D6D0843"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p>
    <w:p w14:paraId="3AE2D10D"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public</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add</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77AA"/>
          <w:sz w:val="20"/>
          <w:szCs w:val="20"/>
          <w:shd w:val="clear" w:color="auto" w:fill="F9F9FA"/>
          <w:lang w:val="en-PK" w:eastAsia="en-PK"/>
        </w:rPr>
        <w:t>double</w:t>
      </w:r>
      <w:r w:rsidRPr="00BA48D9">
        <w:rPr>
          <w:rFonts w:ascii="Consolas" w:eastAsia="Times New Roman" w:hAnsi="Consolas" w:cs="Courier New"/>
          <w:color w:val="000000"/>
          <w:sz w:val="20"/>
          <w:szCs w:val="20"/>
          <w:shd w:val="clear" w:color="auto" w:fill="F9F9FA"/>
          <w:lang w:val="en-PK" w:eastAsia="en-PK"/>
        </w:rPr>
        <w:t xml:space="preserve"> x</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y</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708090"/>
          <w:sz w:val="20"/>
          <w:szCs w:val="20"/>
          <w:shd w:val="clear" w:color="auto" w:fill="F9F9FA"/>
          <w:lang w:val="en-PK" w:eastAsia="en-PK"/>
        </w:rPr>
        <w:t>//method 3</w:t>
      </w:r>
    </w:p>
    <w:p w14:paraId="2A7AA9FA"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return</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x</w:t>
      </w:r>
      <w:r w:rsidRPr="00BA48D9">
        <w:rPr>
          <w:rFonts w:ascii="Consolas" w:eastAsia="Times New Roman" w:hAnsi="Consolas" w:cs="Courier New"/>
          <w:color w:val="9A6E3A"/>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y</w:t>
      </w:r>
      <w:r w:rsidRPr="00BA48D9">
        <w:rPr>
          <w:rFonts w:ascii="Consolas" w:eastAsia="Times New Roman" w:hAnsi="Consolas" w:cs="Courier New"/>
          <w:color w:val="999999"/>
          <w:sz w:val="20"/>
          <w:szCs w:val="20"/>
          <w:shd w:val="clear" w:color="auto" w:fill="F9F9FA"/>
          <w:lang w:val="en-PK" w:eastAsia="en-PK"/>
        </w:rPr>
        <w:t>;</w:t>
      </w:r>
    </w:p>
    <w:p w14:paraId="3ED7B5E2"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999999"/>
          <w:sz w:val="20"/>
          <w:szCs w:val="20"/>
          <w:shd w:val="clear" w:color="auto" w:fill="F9F9FA"/>
          <w:lang w:val="en-PK" w:eastAsia="en-PK"/>
        </w:rPr>
        <w:t>}</w:t>
      </w:r>
    </w:p>
    <w:p w14:paraId="746985AD"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p>
    <w:p w14:paraId="0F3A313E"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public</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add</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000000"/>
          <w:sz w:val="20"/>
          <w:szCs w:val="20"/>
          <w:shd w:val="clear" w:color="auto" w:fill="F9F9FA"/>
          <w:lang w:val="en-PK" w:eastAsia="en-PK"/>
        </w:rPr>
        <w:t xml:space="preserve"> x</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double</w:t>
      </w:r>
      <w:r w:rsidRPr="00BA48D9">
        <w:rPr>
          <w:rFonts w:ascii="Consolas" w:eastAsia="Times New Roman" w:hAnsi="Consolas" w:cs="Courier New"/>
          <w:color w:val="000000"/>
          <w:sz w:val="20"/>
          <w:szCs w:val="20"/>
          <w:shd w:val="clear" w:color="auto" w:fill="F9F9FA"/>
          <w:lang w:val="en-PK" w:eastAsia="en-PK"/>
        </w:rPr>
        <w:t xml:space="preserve"> y</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708090"/>
          <w:sz w:val="20"/>
          <w:szCs w:val="20"/>
          <w:shd w:val="clear" w:color="auto" w:fill="F9F9FA"/>
          <w:lang w:val="en-PK" w:eastAsia="en-PK"/>
        </w:rPr>
        <w:t>//method 4</w:t>
      </w:r>
    </w:p>
    <w:p w14:paraId="467FC082"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return</w:t>
      </w:r>
      <w:r w:rsidRPr="00BA48D9">
        <w:rPr>
          <w:rFonts w:ascii="Consolas" w:eastAsia="Times New Roman" w:hAnsi="Consolas" w:cs="Courier New"/>
          <w:color w:val="000000"/>
          <w:sz w:val="20"/>
          <w:szCs w:val="20"/>
          <w:shd w:val="clear" w:color="auto" w:fill="F9F9FA"/>
          <w:lang w:val="en-PK" w:eastAsia="en-PK"/>
        </w:rPr>
        <w:t xml:space="preserve"> x</w:t>
      </w:r>
      <w:r w:rsidRPr="00BA48D9">
        <w:rPr>
          <w:rFonts w:ascii="Consolas" w:eastAsia="Times New Roman" w:hAnsi="Consolas" w:cs="Courier New"/>
          <w:color w:val="9A6E3A"/>
          <w:sz w:val="20"/>
          <w:szCs w:val="20"/>
          <w:shd w:val="clear" w:color="auto" w:fill="F9F9FA"/>
          <w:lang w:val="en-PK" w:eastAsia="en-PK"/>
        </w:rPr>
        <w:t>+</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77AA"/>
          <w:sz w:val="20"/>
          <w:szCs w:val="20"/>
          <w:shd w:val="clear" w:color="auto" w:fill="F9F9FA"/>
          <w:lang w:val="en-PK" w:eastAsia="en-PK"/>
        </w:rPr>
        <w:t>int</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y</w:t>
      </w:r>
      <w:r w:rsidRPr="00BA48D9">
        <w:rPr>
          <w:rFonts w:ascii="Consolas" w:eastAsia="Times New Roman" w:hAnsi="Consolas" w:cs="Courier New"/>
          <w:color w:val="999999"/>
          <w:sz w:val="20"/>
          <w:szCs w:val="20"/>
          <w:shd w:val="clear" w:color="auto" w:fill="F9F9FA"/>
          <w:lang w:val="en-PK" w:eastAsia="en-PK"/>
        </w:rPr>
        <w:t>;</w:t>
      </w:r>
    </w:p>
    <w:p w14:paraId="2E0922C7"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999999"/>
          <w:sz w:val="20"/>
          <w:szCs w:val="20"/>
          <w:shd w:val="clear" w:color="auto" w:fill="F9F9FA"/>
          <w:lang w:val="en-PK" w:eastAsia="en-PK"/>
        </w:rPr>
        <w:t>}</w:t>
      </w:r>
    </w:p>
    <w:p w14:paraId="2F88072F"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999999"/>
          <w:sz w:val="20"/>
          <w:szCs w:val="20"/>
          <w:shd w:val="clear" w:color="auto" w:fill="F9F9FA"/>
          <w:lang w:val="en-PK" w:eastAsia="en-PK"/>
        </w:rPr>
        <w:t>}</w:t>
      </w:r>
    </w:p>
    <w:p w14:paraId="10885637"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p>
    <w:p w14:paraId="5960420A"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77AA"/>
          <w:sz w:val="20"/>
          <w:szCs w:val="20"/>
          <w:shd w:val="clear" w:color="auto" w:fill="F9F9FA"/>
          <w:lang w:val="en-PK" w:eastAsia="en-PK"/>
        </w:rPr>
        <w:t>class</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Test</w:t>
      </w:r>
      <w:r w:rsidRPr="00BA48D9">
        <w:rPr>
          <w:rFonts w:ascii="Consolas" w:eastAsia="Times New Roman" w:hAnsi="Consolas" w:cs="Courier New"/>
          <w:color w:val="999999"/>
          <w:sz w:val="20"/>
          <w:szCs w:val="20"/>
          <w:shd w:val="clear" w:color="auto" w:fill="F9F9FA"/>
          <w:lang w:val="en-PK" w:eastAsia="en-PK"/>
        </w:rPr>
        <w:t>{</w:t>
      </w:r>
    </w:p>
    <w:p w14:paraId="5CD24D1A"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public</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static</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0077AA"/>
          <w:sz w:val="20"/>
          <w:szCs w:val="20"/>
          <w:shd w:val="clear" w:color="auto" w:fill="F9F9FA"/>
          <w:lang w:val="en-PK" w:eastAsia="en-PK"/>
        </w:rPr>
        <w:t>void</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main</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String</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args</w:t>
      </w:r>
      <w:r w:rsidRPr="00BA48D9">
        <w:rPr>
          <w:rFonts w:ascii="Consolas" w:eastAsia="Times New Roman" w:hAnsi="Consolas" w:cs="Courier New"/>
          <w:color w:val="999999"/>
          <w:sz w:val="20"/>
          <w:szCs w:val="20"/>
          <w:shd w:val="clear" w:color="auto" w:fill="F9F9FA"/>
          <w:lang w:val="en-PK" w:eastAsia="en-PK"/>
        </w:rPr>
        <w:t>){</w:t>
      </w:r>
    </w:p>
    <w:p w14:paraId="0AE4C5A0"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DemoOverload</w:t>
      </w:r>
      <w:r w:rsidRPr="00BA48D9">
        <w:rPr>
          <w:rFonts w:ascii="Consolas" w:eastAsia="Times New Roman" w:hAnsi="Consolas" w:cs="Courier New"/>
          <w:color w:val="000000"/>
          <w:sz w:val="20"/>
          <w:szCs w:val="20"/>
          <w:shd w:val="clear" w:color="auto" w:fill="F9F9FA"/>
          <w:lang w:val="en-PK" w:eastAsia="en-PK"/>
        </w:rPr>
        <w:t xml:space="preserve"> demo</w:t>
      </w:r>
      <w:r w:rsidRPr="00BA48D9">
        <w:rPr>
          <w:rFonts w:ascii="Consolas" w:eastAsia="Times New Roman" w:hAnsi="Consolas" w:cs="Courier New"/>
          <w:color w:val="9A6E3A"/>
          <w:sz w:val="20"/>
          <w:szCs w:val="20"/>
          <w:shd w:val="clear" w:color="auto" w:fill="F9F9FA"/>
          <w:lang w:val="en-PK" w:eastAsia="en-PK"/>
        </w:rPr>
        <w:t>=</w:t>
      </w:r>
      <w:r w:rsidRPr="00BA48D9">
        <w:rPr>
          <w:rFonts w:ascii="Consolas" w:eastAsia="Times New Roman" w:hAnsi="Consolas" w:cs="Courier New"/>
          <w:color w:val="0077AA"/>
          <w:sz w:val="20"/>
          <w:szCs w:val="20"/>
          <w:shd w:val="clear" w:color="auto" w:fill="F9F9FA"/>
          <w:lang w:val="en-PK" w:eastAsia="en-PK"/>
        </w:rPr>
        <w:t>new</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DemoOverload</w:t>
      </w:r>
      <w:r w:rsidRPr="00BA48D9">
        <w:rPr>
          <w:rFonts w:ascii="Consolas" w:eastAsia="Times New Roman" w:hAnsi="Consolas" w:cs="Courier New"/>
          <w:color w:val="999999"/>
          <w:sz w:val="20"/>
          <w:szCs w:val="20"/>
          <w:shd w:val="clear" w:color="auto" w:fill="F9F9FA"/>
          <w:lang w:val="en-PK" w:eastAsia="en-PK"/>
        </w:rPr>
        <w:t>();</w:t>
      </w:r>
    </w:p>
    <w:p w14:paraId="057E432D"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System</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out</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println</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demo</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add</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2</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3</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708090"/>
          <w:sz w:val="20"/>
          <w:szCs w:val="20"/>
          <w:shd w:val="clear" w:color="auto" w:fill="F9F9FA"/>
          <w:lang w:val="en-PK" w:eastAsia="en-PK"/>
        </w:rPr>
        <w:t>//method 1 called</w:t>
      </w:r>
    </w:p>
    <w:p w14:paraId="57E3C3BA"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System</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out</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println</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demo</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add</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2</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3</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4</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708090"/>
          <w:sz w:val="20"/>
          <w:szCs w:val="20"/>
          <w:shd w:val="clear" w:color="auto" w:fill="F9F9FA"/>
          <w:lang w:val="en-PK" w:eastAsia="en-PK"/>
        </w:rPr>
        <w:t>//method 2 called</w:t>
      </w:r>
    </w:p>
    <w:p w14:paraId="57D8A11E"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System</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out</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println</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demo</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add</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2</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3.4</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708090"/>
          <w:sz w:val="20"/>
          <w:szCs w:val="20"/>
          <w:shd w:val="clear" w:color="auto" w:fill="F9F9FA"/>
          <w:lang w:val="en-PK" w:eastAsia="en-PK"/>
        </w:rPr>
        <w:t>//method 4 called</w:t>
      </w:r>
    </w:p>
    <w:p w14:paraId="2CA9E0FA"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DD4A68"/>
          <w:sz w:val="20"/>
          <w:szCs w:val="20"/>
          <w:shd w:val="clear" w:color="auto" w:fill="F9F9FA"/>
          <w:lang w:val="en-PK" w:eastAsia="en-PK"/>
        </w:rPr>
        <w:t>System</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out</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println</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demo</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DD4A68"/>
          <w:sz w:val="20"/>
          <w:szCs w:val="20"/>
          <w:shd w:val="clear" w:color="auto" w:fill="F9F9FA"/>
          <w:lang w:val="en-PK" w:eastAsia="en-PK"/>
        </w:rPr>
        <w:t>add</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2.5</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990055"/>
          <w:sz w:val="20"/>
          <w:szCs w:val="20"/>
          <w:shd w:val="clear" w:color="auto" w:fill="F9F9FA"/>
          <w:lang w:val="en-PK" w:eastAsia="en-PK"/>
        </w:rPr>
        <w:t>3</w:t>
      </w:r>
      <w:r w:rsidRPr="00BA48D9">
        <w:rPr>
          <w:rFonts w:ascii="Consolas" w:eastAsia="Times New Roman" w:hAnsi="Consolas" w:cs="Courier New"/>
          <w:color w:val="999999"/>
          <w:sz w:val="20"/>
          <w:szCs w:val="20"/>
          <w:shd w:val="clear" w:color="auto" w:fill="F9F9FA"/>
          <w:lang w:val="en-PK" w:eastAsia="en-PK"/>
        </w:rPr>
        <w:t>));</w:t>
      </w: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708090"/>
          <w:sz w:val="20"/>
          <w:szCs w:val="20"/>
          <w:shd w:val="clear" w:color="auto" w:fill="F9F9FA"/>
          <w:lang w:val="en-PK" w:eastAsia="en-PK"/>
        </w:rPr>
        <w:t>//method 3 called</w:t>
      </w:r>
    </w:p>
    <w:p w14:paraId="0C28B1F0"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BA48D9">
        <w:rPr>
          <w:rFonts w:ascii="Consolas" w:eastAsia="Times New Roman" w:hAnsi="Consolas" w:cs="Courier New"/>
          <w:color w:val="000000"/>
          <w:sz w:val="20"/>
          <w:szCs w:val="20"/>
          <w:shd w:val="clear" w:color="auto" w:fill="F9F9FA"/>
          <w:lang w:val="en-PK" w:eastAsia="en-PK"/>
        </w:rPr>
        <w:t xml:space="preserve">    </w:t>
      </w:r>
      <w:r w:rsidRPr="00BA48D9">
        <w:rPr>
          <w:rFonts w:ascii="Consolas" w:eastAsia="Times New Roman" w:hAnsi="Consolas" w:cs="Courier New"/>
          <w:color w:val="999999"/>
          <w:sz w:val="20"/>
          <w:szCs w:val="20"/>
          <w:shd w:val="clear" w:color="auto" w:fill="F9F9FA"/>
          <w:lang w:val="en-PK" w:eastAsia="en-PK"/>
        </w:rPr>
        <w:t>}</w:t>
      </w:r>
    </w:p>
    <w:p w14:paraId="103EF2DF" w14:textId="77777777" w:rsidR="00BA48D9" w:rsidRPr="00BA48D9" w:rsidRDefault="00BA48D9" w:rsidP="00BA48D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lang w:val="en-PK" w:eastAsia="en-PK"/>
        </w:rPr>
      </w:pPr>
      <w:r w:rsidRPr="00BA48D9">
        <w:rPr>
          <w:rFonts w:ascii="Consolas" w:eastAsia="Times New Roman" w:hAnsi="Consolas" w:cs="Courier New"/>
          <w:color w:val="999999"/>
          <w:sz w:val="20"/>
          <w:szCs w:val="20"/>
          <w:shd w:val="clear" w:color="auto" w:fill="F9F9FA"/>
          <w:lang w:val="en-PK" w:eastAsia="en-PK"/>
        </w:rPr>
        <w:t>}</w:t>
      </w:r>
    </w:p>
    <w:p w14:paraId="4AD46036" w14:textId="77777777" w:rsidR="0045063A" w:rsidRDefault="0045063A" w:rsidP="00BA48D9">
      <w:pPr>
        <w:shd w:val="clear" w:color="auto" w:fill="F2F2F2" w:themeFill="background1" w:themeFillShade="F2"/>
        <w:spacing w:after="0"/>
        <w:jc w:val="both"/>
      </w:pPr>
    </w:p>
    <w:p w14:paraId="0CE868B7" w14:textId="77777777" w:rsidR="00A20540" w:rsidRDefault="00A20540" w:rsidP="00A20540">
      <w:pPr>
        <w:rPr>
          <w:i/>
          <w:iCs/>
        </w:rPr>
      </w:pPr>
    </w:p>
    <w:p w14:paraId="7EFEBE74" w14:textId="23FBC605" w:rsidR="00A20540" w:rsidRPr="00A20540" w:rsidRDefault="00A20540" w:rsidP="00A20540">
      <w:r w:rsidRPr="00A20540">
        <w:t>In the above example, there are four versions of add methods. The first method takes two parameters while the second one takes three. For the third and fourth methods, there is a change of order of parameters. The compiler looks at the method signature and decides which method to invoke for a particular method call at compile time.</w:t>
      </w:r>
    </w:p>
    <w:p w14:paraId="5CFACC28" w14:textId="77777777" w:rsidR="00A20540" w:rsidRDefault="00A20540" w:rsidP="00C05D5C">
      <w:pPr>
        <w:spacing w:after="0"/>
        <w:jc w:val="both"/>
        <w:rPr>
          <w:b/>
          <w:bCs/>
        </w:rPr>
      </w:pPr>
    </w:p>
    <w:p w14:paraId="5307A65A" w14:textId="3EA50D44" w:rsidR="00C05D5C" w:rsidRDefault="00C05D5C" w:rsidP="00C05D5C">
      <w:pPr>
        <w:spacing w:after="0"/>
        <w:jc w:val="both"/>
      </w:pPr>
      <w:r>
        <w:rPr>
          <w:b/>
          <w:bCs/>
        </w:rPr>
        <w:t>Dynamic Polymorphism:</w:t>
      </w:r>
    </w:p>
    <w:p w14:paraId="67859BB1" w14:textId="77777777" w:rsidR="00C05D5C" w:rsidRDefault="00C05D5C" w:rsidP="00C05D5C">
      <w:pPr>
        <w:spacing w:after="0"/>
        <w:jc w:val="both"/>
      </w:pPr>
      <w:r>
        <w:t>This form of polymorphism doesn’t allow the compiler to determine the executed method. The JVM needs to do that at runtime</w:t>
      </w:r>
      <w:r w:rsidR="004745DE">
        <w:t xml:space="preserve"> hence also known as Runtime Polymorphism</w:t>
      </w:r>
      <w:r>
        <w:t>.</w:t>
      </w:r>
    </w:p>
    <w:p w14:paraId="0BB2BCB5" w14:textId="77777777" w:rsidR="00C05D5C" w:rsidRDefault="00C05D5C" w:rsidP="00C05D5C">
      <w:pPr>
        <w:spacing w:after="0"/>
        <w:jc w:val="both"/>
      </w:pPr>
      <w:r>
        <w:t>Within an inheritance hierarchy, a subclass can override a method of its superclass. That enables the developer of the subclass to customize or completely replace the behavior of that method.</w:t>
      </w:r>
    </w:p>
    <w:p w14:paraId="62FE1257" w14:textId="77777777" w:rsidR="00C05D5C" w:rsidRDefault="00C05D5C" w:rsidP="00C05D5C">
      <w:pPr>
        <w:spacing w:after="0"/>
        <w:jc w:val="both"/>
      </w:pPr>
      <w:r>
        <w:t>It also creates a form of polymorphism. Both methods, implemented by the super- and subclass, share the same name and parameters (method with same signature) but provide different functionality.</w:t>
      </w:r>
    </w:p>
    <w:p w14:paraId="48128259" w14:textId="77777777" w:rsidR="004745DE" w:rsidRDefault="004745DE" w:rsidP="00C05D5C">
      <w:pPr>
        <w:spacing w:after="0"/>
        <w:jc w:val="both"/>
      </w:pPr>
      <w:r w:rsidRPr="004745DE">
        <w:lastRenderedPageBreak/>
        <w:t>Method overriding is one of the ways in which Java supports Runtime Polymorphism. Dynamic method dispatch is the mechanism by which a call to an overridden method is resolved at run time, rather than compile time.</w:t>
      </w:r>
    </w:p>
    <w:p w14:paraId="091F7C02" w14:textId="77777777" w:rsidR="001E0549" w:rsidRDefault="001E0549" w:rsidP="00C67063">
      <w:pPr>
        <w:pStyle w:val="ListParagraph"/>
        <w:numPr>
          <w:ilvl w:val="0"/>
          <w:numId w:val="4"/>
        </w:numPr>
        <w:spacing w:after="0"/>
        <w:jc w:val="both"/>
      </w:pPr>
      <w:r>
        <w:t>When an overridden method is called through a superclass reference, Java determines which version (superclass/subclasses) of that method is to be executed based upon the type of the object being referred to at the time the call occurs. Thus, this determination is made at run time.</w:t>
      </w:r>
    </w:p>
    <w:p w14:paraId="17E50CE1" w14:textId="77777777" w:rsidR="001E0549" w:rsidRDefault="001E0549" w:rsidP="00C67063">
      <w:pPr>
        <w:pStyle w:val="ListParagraph"/>
        <w:numPr>
          <w:ilvl w:val="0"/>
          <w:numId w:val="4"/>
        </w:numPr>
        <w:spacing w:after="0"/>
        <w:jc w:val="both"/>
      </w:pPr>
      <w:r>
        <w:t>At run-time, it depends on the type of the object being referred to (not the type of the reference variable) that determines which version of an overridden method will be executed</w:t>
      </w:r>
    </w:p>
    <w:p w14:paraId="492BD766" w14:textId="77777777" w:rsidR="001E0549" w:rsidRDefault="001E0549" w:rsidP="00C67063">
      <w:pPr>
        <w:pStyle w:val="ListParagraph"/>
        <w:numPr>
          <w:ilvl w:val="0"/>
          <w:numId w:val="4"/>
        </w:numPr>
        <w:spacing w:after="0"/>
        <w:jc w:val="both"/>
      </w:pPr>
      <w:r>
        <w:t>A superclass reference variable can refer to a subclass object. This is also known as upcasting. Java uses this fact to resolve calls to overridden methods at run time.</w:t>
      </w:r>
    </w:p>
    <w:p w14:paraId="31F33EB8" w14:textId="77777777" w:rsidR="001E0549" w:rsidRPr="00C05D5C" w:rsidRDefault="001A168B" w:rsidP="001E0549">
      <w:pPr>
        <w:pStyle w:val="ListParagraph"/>
        <w:spacing w:after="0"/>
        <w:jc w:val="both"/>
      </w:pPr>
      <w:r>
        <w:rPr>
          <w:noProof/>
          <w:lang w:eastAsia="en-US"/>
        </w:rPr>
        <w:pict w14:anchorId="0F1BD4C8">
          <v:group id="_x0000_s2056" style="position:absolute;left:0;text-align:left;margin-left:184.15pt;margin-top:13pt;width:92.15pt;height:97.9pt;z-index:251661312" coordorigin="4931,4608" coordsize="1843,1958">
            <v:shapetype id="_x0000_t202" coordsize="21600,21600" o:spt="202" path="m,l,21600r21600,l21600,xe">
              <v:stroke joinstyle="miter"/>
              <v:path gradientshapeok="t" o:connecttype="rect"/>
            </v:shapetype>
            <v:shape id="_x0000_s2051" type="#_x0000_t202" style="position:absolute;left:4931;top:4608;width:1843;height:564">
              <v:textbox>
                <w:txbxContent>
                  <w:p w14:paraId="66D07162" w14:textId="77777777" w:rsidR="001E0549" w:rsidRDefault="001E0549" w:rsidP="001E0549">
                    <w:pPr>
                      <w:jc w:val="center"/>
                    </w:pPr>
                    <w:r>
                      <w:t>SuperClass</w:t>
                    </w:r>
                  </w:p>
                </w:txbxContent>
              </v:textbox>
            </v:shape>
            <v:shape id="_x0000_s2052" type="#_x0000_t202" style="position:absolute;left:4931;top:6002;width:1843;height:564">
              <v:textbox>
                <w:txbxContent>
                  <w:p w14:paraId="7A501344" w14:textId="77777777" w:rsidR="001E0549" w:rsidRDefault="001E0549" w:rsidP="001E0549">
                    <w:pPr>
                      <w:jc w:val="center"/>
                    </w:pPr>
                    <w:r>
                      <w:t>SubClass</w:t>
                    </w:r>
                  </w:p>
                </w:txbxContent>
              </v:textbox>
            </v:shape>
            <v:shapetype id="_x0000_t32" coordsize="21600,21600" o:spt="32" o:oned="t" path="m,l21600,21600e" filled="f">
              <v:path arrowok="t" fillok="f" o:connecttype="none"/>
              <o:lock v:ext="edit" shapetype="t"/>
            </v:shapetype>
            <v:shape id="_x0000_s2053" type="#_x0000_t32" style="position:absolute;left:5852;top:5172;width:12;height:830;flip:x y" o:connectortype="straight">
              <v:stroke endarrow="block"/>
            </v:shape>
          </v:group>
        </w:pict>
      </w:r>
    </w:p>
    <w:p w14:paraId="5BB9EA70" w14:textId="77777777" w:rsidR="00C05D5C" w:rsidRDefault="00C05D5C" w:rsidP="00DE57C0">
      <w:pPr>
        <w:jc w:val="both"/>
      </w:pPr>
    </w:p>
    <w:p w14:paraId="0663C37A" w14:textId="77777777" w:rsidR="001E0549" w:rsidRDefault="001A168B" w:rsidP="00DE57C0">
      <w:pPr>
        <w:jc w:val="both"/>
      </w:pPr>
      <w:r>
        <w:rPr>
          <w:noProof/>
          <w:lang w:eastAsia="en-US"/>
        </w:rPr>
        <w:pict w14:anchorId="39BEC8DC">
          <v:shape id="_x0000_s2055" type="#_x0000_t202" style="position:absolute;left:0;text-align:left;margin-left:224.65pt;margin-top:6.85pt;width:51.65pt;height:27.65pt;z-index:251662336" filled="f" stroked="f">
            <v:textbox>
              <w:txbxContent>
                <w:p w14:paraId="3706B803" w14:textId="77777777" w:rsidR="008A6B58" w:rsidRPr="008A6B58" w:rsidRDefault="008A6B58">
                  <w:pPr>
                    <w:rPr>
                      <w:sz w:val="20"/>
                      <w:szCs w:val="20"/>
                    </w:rPr>
                  </w:pPr>
                  <w:r w:rsidRPr="008A6B58">
                    <w:rPr>
                      <w:sz w:val="20"/>
                      <w:szCs w:val="20"/>
                    </w:rPr>
                    <w:t>extends</w:t>
                  </w:r>
                </w:p>
              </w:txbxContent>
            </v:textbox>
          </v:shape>
        </w:pict>
      </w:r>
    </w:p>
    <w:p w14:paraId="3C4ECB4E" w14:textId="77777777" w:rsidR="001E0549" w:rsidRDefault="001E0549" w:rsidP="00DE57C0">
      <w:pPr>
        <w:jc w:val="both"/>
      </w:pPr>
    </w:p>
    <w:p w14:paraId="35DA3AB7" w14:textId="77777777" w:rsidR="001E0549" w:rsidRDefault="001E0549" w:rsidP="00DE57C0">
      <w:pPr>
        <w:jc w:val="both"/>
      </w:pPr>
    </w:p>
    <w:p w14:paraId="100B4DFC" w14:textId="77777777" w:rsidR="001E0549" w:rsidRPr="008A6B58" w:rsidRDefault="008A6B58" w:rsidP="008A6B58">
      <w:pPr>
        <w:jc w:val="center"/>
        <w:rPr>
          <w:b/>
          <w:bCs/>
        </w:rPr>
      </w:pPr>
      <w:r w:rsidRPr="008A6B58">
        <w:rPr>
          <w:b/>
          <w:bCs/>
        </w:rPr>
        <w:t>Upcasting</w:t>
      </w:r>
    </w:p>
    <w:p w14:paraId="1CBB654F" w14:textId="77777777" w:rsidR="008A6B58" w:rsidRDefault="008A6B58" w:rsidP="008A6B58">
      <w:pPr>
        <w:jc w:val="center"/>
      </w:pPr>
      <w:r w:rsidRPr="007261F9">
        <w:rPr>
          <w:sz w:val="28"/>
          <w:szCs w:val="28"/>
        </w:rPr>
        <w:t>SuperClass obj = new SubClass();</w:t>
      </w:r>
    </w:p>
    <w:p w14:paraId="5C2A5A58" w14:textId="77777777" w:rsidR="008A6B58" w:rsidRPr="00DE57C0" w:rsidRDefault="008A6B58" w:rsidP="006B22BB">
      <w:r w:rsidRPr="008A6B58">
        <w:t>Therefore, if a superclass contains a method that is overridden by a subclass, then when different types of objects are referred to through a superclass reference variable, different versi</w:t>
      </w:r>
      <w:r w:rsidR="006B22BB">
        <w:t>ons of the method are execu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576"/>
      </w:tblGrid>
      <w:tr w:rsidR="009514DE" w:rsidRPr="008959C5" w14:paraId="561BB2F0" w14:textId="77777777" w:rsidTr="00A04F5A">
        <w:trPr>
          <w:trHeight w:val="998"/>
        </w:trPr>
        <w:tc>
          <w:tcPr>
            <w:tcW w:w="9576" w:type="dxa"/>
            <w:shd w:val="clear" w:color="auto" w:fill="F2F2F2" w:themeFill="background1" w:themeFillShade="F2"/>
          </w:tcPr>
          <w:p w14:paraId="5FD8C938" w14:textId="77777777" w:rsidR="008A6B58" w:rsidRPr="008A6B58" w:rsidRDefault="008A6B58" w:rsidP="008A6B58">
            <w:pPr>
              <w:spacing w:after="82" w:line="265" w:lineRule="auto"/>
              <w:ind w:right="90"/>
              <w:rPr>
                <w:rFonts w:ascii="Courier New" w:eastAsia="Courier New" w:hAnsi="Courier New" w:cs="Courier New"/>
                <w:sz w:val="20"/>
                <w:szCs w:val="20"/>
              </w:rPr>
            </w:pPr>
            <w:r w:rsidRPr="008A6B58">
              <w:rPr>
                <w:rFonts w:ascii="Courier New" w:eastAsia="Times New Roman" w:hAnsi="Courier New" w:cs="Courier New"/>
                <w:color w:val="00B0F0"/>
                <w:sz w:val="20"/>
                <w:szCs w:val="20"/>
                <w:lang w:eastAsia="en-US"/>
              </w:rPr>
              <w:t>class</w:t>
            </w:r>
            <w:r w:rsidRPr="008A6B58">
              <w:rPr>
                <w:rFonts w:ascii="Courier New" w:eastAsia="Courier New" w:hAnsi="Courier New" w:cs="Courier New"/>
                <w:sz w:val="20"/>
                <w:szCs w:val="20"/>
              </w:rPr>
              <w:t xml:space="preserve"> A{}  </w:t>
            </w:r>
          </w:p>
          <w:p w14:paraId="1AAC4EB9" w14:textId="77777777" w:rsidR="008A6B58" w:rsidRPr="008A6B58" w:rsidRDefault="008A6B58" w:rsidP="008A6B58">
            <w:pPr>
              <w:spacing w:after="82" w:line="265" w:lineRule="auto"/>
              <w:ind w:right="90"/>
              <w:rPr>
                <w:rFonts w:ascii="Courier New" w:eastAsia="Courier New" w:hAnsi="Courier New" w:cs="Courier New"/>
                <w:sz w:val="20"/>
                <w:szCs w:val="20"/>
              </w:rPr>
            </w:pPr>
            <w:r w:rsidRPr="00E961DE">
              <w:rPr>
                <w:rFonts w:ascii="Courier New" w:eastAsia="Times New Roman" w:hAnsi="Courier New" w:cs="Courier New"/>
                <w:color w:val="00B0F0"/>
                <w:sz w:val="20"/>
                <w:szCs w:val="20"/>
                <w:lang w:eastAsia="en-US"/>
              </w:rPr>
              <w:t>class</w:t>
            </w:r>
            <w:r w:rsidRPr="008A6B58">
              <w:rPr>
                <w:rFonts w:ascii="Courier New" w:eastAsia="Courier New" w:hAnsi="Courier New" w:cs="Courier New"/>
                <w:sz w:val="20"/>
                <w:szCs w:val="20"/>
              </w:rPr>
              <w:t xml:space="preserve"> B </w:t>
            </w:r>
            <w:r w:rsidRPr="00E961DE">
              <w:rPr>
                <w:rFonts w:ascii="Courier New" w:eastAsia="Times New Roman" w:hAnsi="Courier New" w:cs="Courier New"/>
                <w:color w:val="00B0F0"/>
                <w:sz w:val="20"/>
                <w:szCs w:val="20"/>
                <w:lang w:eastAsia="en-US"/>
              </w:rPr>
              <w:t>extends</w:t>
            </w:r>
            <w:r w:rsidRPr="008A6B58">
              <w:rPr>
                <w:rFonts w:ascii="Courier New" w:eastAsia="Courier New" w:hAnsi="Courier New" w:cs="Courier New"/>
                <w:sz w:val="20"/>
                <w:szCs w:val="20"/>
              </w:rPr>
              <w:t xml:space="preserve"> A{}  </w:t>
            </w:r>
          </w:p>
          <w:p w14:paraId="5F54DFD4" w14:textId="77777777" w:rsidR="008A6B58" w:rsidRPr="00601C93" w:rsidRDefault="008A6B58" w:rsidP="008A6B58">
            <w:pPr>
              <w:spacing w:after="82" w:line="265" w:lineRule="auto"/>
              <w:ind w:right="90"/>
              <w:rPr>
                <w:rFonts w:eastAsia="Times New Roman"/>
                <w:color w:val="000000"/>
                <w:sz w:val="20"/>
                <w:szCs w:val="20"/>
                <w:lang w:eastAsia="en-US"/>
              </w:rPr>
            </w:pPr>
            <w:r w:rsidRPr="008A6B58">
              <w:rPr>
                <w:rFonts w:ascii="Courier New" w:eastAsia="Courier New" w:hAnsi="Courier New" w:cs="Courier New"/>
                <w:sz w:val="20"/>
                <w:szCs w:val="20"/>
              </w:rPr>
              <w:t>A a</w:t>
            </w:r>
            <w:r w:rsidR="00E961DE">
              <w:rPr>
                <w:rFonts w:ascii="Courier New" w:eastAsia="Courier New" w:hAnsi="Courier New" w:cs="Courier New"/>
                <w:sz w:val="20"/>
                <w:szCs w:val="20"/>
              </w:rPr>
              <w:t xml:space="preserve"> </w:t>
            </w:r>
            <w:r w:rsidRPr="008A6B58">
              <w:rPr>
                <w:rFonts w:ascii="Courier New" w:eastAsia="Courier New" w:hAnsi="Courier New" w:cs="Courier New"/>
                <w:sz w:val="20"/>
                <w:szCs w:val="20"/>
              </w:rPr>
              <w:t>=</w:t>
            </w:r>
            <w:r w:rsidR="00E961DE">
              <w:rPr>
                <w:rFonts w:ascii="Courier New" w:eastAsia="Courier New" w:hAnsi="Courier New" w:cs="Courier New"/>
                <w:sz w:val="20"/>
                <w:szCs w:val="20"/>
              </w:rPr>
              <w:t xml:space="preserve"> </w:t>
            </w:r>
            <w:r w:rsidRPr="008A6B58">
              <w:rPr>
                <w:rFonts w:ascii="Courier New" w:eastAsia="Courier New" w:hAnsi="Courier New" w:cs="Courier New"/>
                <w:sz w:val="20"/>
                <w:szCs w:val="20"/>
              </w:rPr>
              <w:t>new B();//upcasting</w:t>
            </w:r>
          </w:p>
        </w:tc>
      </w:tr>
    </w:tbl>
    <w:p w14:paraId="4AABA3EA" w14:textId="77777777" w:rsidR="00E75481" w:rsidRDefault="00E75481" w:rsidP="006B22BB">
      <w:pPr>
        <w:spacing w:after="0"/>
        <w:jc w:val="both"/>
        <w:rPr>
          <w:b/>
          <w:bCs/>
        </w:rPr>
      </w:pPr>
    </w:p>
    <w:p w14:paraId="7369C695"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77AA"/>
          <w:sz w:val="20"/>
          <w:szCs w:val="20"/>
          <w:shd w:val="clear" w:color="auto" w:fill="F9F9FA"/>
          <w:lang w:val="en-PK" w:eastAsia="en-PK"/>
        </w:rPr>
        <w:t>class</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Vehicle</w:t>
      </w:r>
      <w:r w:rsidRPr="00E75481">
        <w:rPr>
          <w:rFonts w:ascii="Consolas" w:eastAsia="Times New Roman" w:hAnsi="Consolas" w:cs="Courier New"/>
          <w:color w:val="999999"/>
          <w:sz w:val="20"/>
          <w:szCs w:val="20"/>
          <w:shd w:val="clear" w:color="auto" w:fill="F9F9FA"/>
          <w:lang w:val="en-PK" w:eastAsia="en-PK"/>
        </w:rPr>
        <w:t>{</w:t>
      </w:r>
    </w:p>
    <w:p w14:paraId="3BF43BAA"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0077AA"/>
          <w:sz w:val="20"/>
          <w:szCs w:val="20"/>
          <w:shd w:val="clear" w:color="auto" w:fill="F9F9FA"/>
          <w:lang w:val="en-PK" w:eastAsia="en-PK"/>
        </w:rPr>
        <w:t>public</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0077AA"/>
          <w:sz w:val="20"/>
          <w:szCs w:val="20"/>
          <w:shd w:val="clear" w:color="auto" w:fill="F9F9FA"/>
          <w:lang w:val="en-PK" w:eastAsia="en-PK"/>
        </w:rPr>
        <w:t>void</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move</w:t>
      </w:r>
      <w:r w:rsidRPr="00E75481">
        <w:rPr>
          <w:rFonts w:ascii="Consolas" w:eastAsia="Times New Roman" w:hAnsi="Consolas" w:cs="Courier New"/>
          <w:color w:val="999999"/>
          <w:sz w:val="20"/>
          <w:szCs w:val="20"/>
          <w:shd w:val="clear" w:color="auto" w:fill="F9F9FA"/>
          <w:lang w:val="en-PK" w:eastAsia="en-PK"/>
        </w:rPr>
        <w:t>(){</w:t>
      </w:r>
    </w:p>
    <w:p w14:paraId="23A1B436"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System</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out</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DD4A68"/>
          <w:sz w:val="20"/>
          <w:szCs w:val="20"/>
          <w:shd w:val="clear" w:color="auto" w:fill="F9F9FA"/>
          <w:lang w:val="en-PK" w:eastAsia="en-PK"/>
        </w:rPr>
        <w:t>println</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w:t>
      </w:r>
      <w:r w:rsidRPr="00E75481">
        <w:rPr>
          <w:rFonts w:ascii="Consolas" w:eastAsia="Times New Roman" w:hAnsi="Consolas" w:cs="Courier New"/>
          <w:color w:val="DD4A68"/>
          <w:sz w:val="20"/>
          <w:szCs w:val="20"/>
          <w:shd w:val="clear" w:color="auto" w:fill="F9F9FA"/>
          <w:lang w:val="en-PK" w:eastAsia="en-PK"/>
        </w:rPr>
        <w:t>Vehicles</w:t>
      </w:r>
      <w:r w:rsidRPr="00E75481">
        <w:rPr>
          <w:rFonts w:ascii="Consolas" w:eastAsia="Times New Roman" w:hAnsi="Consolas" w:cs="Courier New"/>
          <w:color w:val="000000"/>
          <w:sz w:val="20"/>
          <w:szCs w:val="20"/>
          <w:shd w:val="clear" w:color="auto" w:fill="F9F9FA"/>
          <w:lang w:val="en-PK" w:eastAsia="en-PK"/>
        </w:rPr>
        <w:t xml:space="preserve"> can move</w:t>
      </w:r>
      <w:r w:rsidRPr="00E75481">
        <w:rPr>
          <w:rFonts w:ascii="Consolas" w:eastAsia="Times New Roman" w:hAnsi="Consolas" w:cs="Courier New"/>
          <w:color w:val="9A6E3A"/>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w:t>
      </w:r>
      <w:r w:rsidRPr="00E75481">
        <w:rPr>
          <w:rFonts w:ascii="Consolas" w:eastAsia="Times New Roman" w:hAnsi="Consolas" w:cs="Courier New"/>
          <w:color w:val="999999"/>
          <w:sz w:val="20"/>
          <w:szCs w:val="20"/>
          <w:shd w:val="clear" w:color="auto" w:fill="F9F9FA"/>
          <w:lang w:val="en-PK" w:eastAsia="en-PK"/>
        </w:rPr>
        <w:t>);</w:t>
      </w:r>
    </w:p>
    <w:p w14:paraId="0D8B5216"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999999"/>
          <w:sz w:val="20"/>
          <w:szCs w:val="20"/>
          <w:shd w:val="clear" w:color="auto" w:fill="F9F9FA"/>
          <w:lang w:val="en-PK" w:eastAsia="en-PK"/>
        </w:rPr>
        <w:t>}</w:t>
      </w:r>
    </w:p>
    <w:p w14:paraId="34D8E0FF"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999999"/>
          <w:sz w:val="20"/>
          <w:szCs w:val="20"/>
          <w:shd w:val="clear" w:color="auto" w:fill="F9F9FA"/>
          <w:lang w:val="en-PK" w:eastAsia="en-PK"/>
        </w:rPr>
        <w:t>}</w:t>
      </w:r>
    </w:p>
    <w:p w14:paraId="7F3C69A7"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p>
    <w:p w14:paraId="4BAE35C3"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77AA"/>
          <w:sz w:val="20"/>
          <w:szCs w:val="20"/>
          <w:shd w:val="clear" w:color="auto" w:fill="F9F9FA"/>
          <w:lang w:val="en-PK" w:eastAsia="en-PK"/>
        </w:rPr>
        <w:t>class</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MotorBike</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0077AA"/>
          <w:sz w:val="20"/>
          <w:szCs w:val="20"/>
          <w:shd w:val="clear" w:color="auto" w:fill="F9F9FA"/>
          <w:lang w:val="en-PK" w:eastAsia="en-PK"/>
        </w:rPr>
        <w:t>extends</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Vehicle</w:t>
      </w:r>
      <w:r w:rsidRPr="00E75481">
        <w:rPr>
          <w:rFonts w:ascii="Consolas" w:eastAsia="Times New Roman" w:hAnsi="Consolas" w:cs="Courier New"/>
          <w:color w:val="999999"/>
          <w:sz w:val="20"/>
          <w:szCs w:val="20"/>
          <w:shd w:val="clear" w:color="auto" w:fill="F9F9FA"/>
          <w:lang w:val="en-PK" w:eastAsia="en-PK"/>
        </w:rPr>
        <w:t>{</w:t>
      </w:r>
    </w:p>
    <w:p w14:paraId="75514AAF"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0077AA"/>
          <w:sz w:val="20"/>
          <w:szCs w:val="20"/>
          <w:shd w:val="clear" w:color="auto" w:fill="F9F9FA"/>
          <w:lang w:val="en-PK" w:eastAsia="en-PK"/>
        </w:rPr>
        <w:t>public</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0077AA"/>
          <w:sz w:val="20"/>
          <w:szCs w:val="20"/>
          <w:shd w:val="clear" w:color="auto" w:fill="F9F9FA"/>
          <w:lang w:val="en-PK" w:eastAsia="en-PK"/>
        </w:rPr>
        <w:t>void</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move</w:t>
      </w:r>
      <w:r w:rsidRPr="00E75481">
        <w:rPr>
          <w:rFonts w:ascii="Consolas" w:eastAsia="Times New Roman" w:hAnsi="Consolas" w:cs="Courier New"/>
          <w:color w:val="999999"/>
          <w:sz w:val="20"/>
          <w:szCs w:val="20"/>
          <w:shd w:val="clear" w:color="auto" w:fill="F9F9FA"/>
          <w:lang w:val="en-PK" w:eastAsia="en-PK"/>
        </w:rPr>
        <w:t>(){</w:t>
      </w:r>
    </w:p>
    <w:p w14:paraId="4AAB1B67"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System</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out</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DD4A68"/>
          <w:sz w:val="20"/>
          <w:szCs w:val="20"/>
          <w:shd w:val="clear" w:color="auto" w:fill="F9F9FA"/>
          <w:lang w:val="en-PK" w:eastAsia="en-PK"/>
        </w:rPr>
        <w:t>println</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w:t>
      </w:r>
      <w:r w:rsidRPr="00E75481">
        <w:rPr>
          <w:rFonts w:ascii="Consolas" w:eastAsia="Times New Roman" w:hAnsi="Consolas" w:cs="Courier New"/>
          <w:color w:val="DD4A68"/>
          <w:sz w:val="20"/>
          <w:szCs w:val="20"/>
          <w:shd w:val="clear" w:color="auto" w:fill="F9F9FA"/>
          <w:lang w:val="en-PK" w:eastAsia="en-PK"/>
        </w:rPr>
        <w:t>MotorBike</w:t>
      </w:r>
      <w:r w:rsidRPr="00E75481">
        <w:rPr>
          <w:rFonts w:ascii="Consolas" w:eastAsia="Times New Roman" w:hAnsi="Consolas" w:cs="Courier New"/>
          <w:color w:val="000000"/>
          <w:sz w:val="20"/>
          <w:szCs w:val="20"/>
          <w:shd w:val="clear" w:color="auto" w:fill="F9F9FA"/>
          <w:lang w:val="en-PK" w:eastAsia="en-PK"/>
        </w:rPr>
        <w:t xml:space="preserve"> can move and accelerate too</w:t>
      </w:r>
      <w:r w:rsidRPr="00E75481">
        <w:rPr>
          <w:rFonts w:ascii="Consolas" w:eastAsia="Times New Roman" w:hAnsi="Consolas" w:cs="Courier New"/>
          <w:color w:val="9A6E3A"/>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w:t>
      </w:r>
      <w:r w:rsidRPr="00E75481">
        <w:rPr>
          <w:rFonts w:ascii="Consolas" w:eastAsia="Times New Roman" w:hAnsi="Consolas" w:cs="Courier New"/>
          <w:color w:val="999999"/>
          <w:sz w:val="20"/>
          <w:szCs w:val="20"/>
          <w:shd w:val="clear" w:color="auto" w:fill="F9F9FA"/>
          <w:lang w:val="en-PK" w:eastAsia="en-PK"/>
        </w:rPr>
        <w:t>);</w:t>
      </w:r>
    </w:p>
    <w:p w14:paraId="214713C3"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999999"/>
          <w:sz w:val="20"/>
          <w:szCs w:val="20"/>
          <w:shd w:val="clear" w:color="auto" w:fill="F9F9FA"/>
          <w:lang w:val="en-PK" w:eastAsia="en-PK"/>
        </w:rPr>
        <w:t>}</w:t>
      </w:r>
    </w:p>
    <w:p w14:paraId="3ECDF569"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999999"/>
          <w:sz w:val="20"/>
          <w:szCs w:val="20"/>
          <w:shd w:val="clear" w:color="auto" w:fill="F9F9FA"/>
          <w:lang w:val="en-PK" w:eastAsia="en-PK"/>
        </w:rPr>
        <w:lastRenderedPageBreak/>
        <w:t>}</w:t>
      </w:r>
    </w:p>
    <w:p w14:paraId="7E4C8140"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p>
    <w:p w14:paraId="580778B9"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77AA"/>
          <w:sz w:val="20"/>
          <w:szCs w:val="20"/>
          <w:shd w:val="clear" w:color="auto" w:fill="F9F9FA"/>
          <w:lang w:val="en-PK" w:eastAsia="en-PK"/>
        </w:rPr>
        <w:t>class</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Test</w:t>
      </w:r>
      <w:r w:rsidRPr="00E75481">
        <w:rPr>
          <w:rFonts w:ascii="Consolas" w:eastAsia="Times New Roman" w:hAnsi="Consolas" w:cs="Courier New"/>
          <w:color w:val="999999"/>
          <w:sz w:val="20"/>
          <w:szCs w:val="20"/>
          <w:shd w:val="clear" w:color="auto" w:fill="F9F9FA"/>
          <w:lang w:val="en-PK" w:eastAsia="en-PK"/>
        </w:rPr>
        <w:t>{</w:t>
      </w:r>
    </w:p>
    <w:p w14:paraId="31AF3071"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0077AA"/>
          <w:sz w:val="20"/>
          <w:szCs w:val="20"/>
          <w:shd w:val="clear" w:color="auto" w:fill="F9F9FA"/>
          <w:lang w:val="en-PK" w:eastAsia="en-PK"/>
        </w:rPr>
        <w:t>public</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0077AA"/>
          <w:sz w:val="20"/>
          <w:szCs w:val="20"/>
          <w:shd w:val="clear" w:color="auto" w:fill="F9F9FA"/>
          <w:lang w:val="en-PK" w:eastAsia="en-PK"/>
        </w:rPr>
        <w:t>static</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0077AA"/>
          <w:sz w:val="20"/>
          <w:szCs w:val="20"/>
          <w:shd w:val="clear" w:color="auto" w:fill="F9F9FA"/>
          <w:lang w:val="en-PK" w:eastAsia="en-PK"/>
        </w:rPr>
        <w:t>void</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main</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DD4A68"/>
          <w:sz w:val="20"/>
          <w:szCs w:val="20"/>
          <w:shd w:val="clear" w:color="auto" w:fill="F9F9FA"/>
          <w:lang w:val="en-PK" w:eastAsia="en-PK"/>
        </w:rPr>
        <w:t>String</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 xml:space="preserve"> args</w:t>
      </w:r>
      <w:r w:rsidRPr="00E75481">
        <w:rPr>
          <w:rFonts w:ascii="Consolas" w:eastAsia="Times New Roman" w:hAnsi="Consolas" w:cs="Courier New"/>
          <w:color w:val="999999"/>
          <w:sz w:val="20"/>
          <w:szCs w:val="20"/>
          <w:shd w:val="clear" w:color="auto" w:fill="F9F9FA"/>
          <w:lang w:val="en-PK" w:eastAsia="en-PK"/>
        </w:rPr>
        <w:t>){</w:t>
      </w:r>
    </w:p>
    <w:p w14:paraId="28E233B9"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Vehicle</w:t>
      </w:r>
      <w:r w:rsidRPr="00E75481">
        <w:rPr>
          <w:rFonts w:ascii="Consolas" w:eastAsia="Times New Roman" w:hAnsi="Consolas" w:cs="Courier New"/>
          <w:color w:val="000000"/>
          <w:sz w:val="20"/>
          <w:szCs w:val="20"/>
          <w:shd w:val="clear" w:color="auto" w:fill="F9F9FA"/>
          <w:lang w:val="en-PK" w:eastAsia="en-PK"/>
        </w:rPr>
        <w:t xml:space="preserve"> vh</w:t>
      </w:r>
      <w:r w:rsidRPr="00E75481">
        <w:rPr>
          <w:rFonts w:ascii="Consolas" w:eastAsia="Times New Roman" w:hAnsi="Consolas" w:cs="Courier New"/>
          <w:color w:val="9A6E3A"/>
          <w:sz w:val="20"/>
          <w:szCs w:val="20"/>
          <w:shd w:val="clear" w:color="auto" w:fill="F9F9FA"/>
          <w:lang w:val="en-PK" w:eastAsia="en-PK"/>
        </w:rPr>
        <w:t>=</w:t>
      </w:r>
      <w:r w:rsidRPr="00E75481">
        <w:rPr>
          <w:rFonts w:ascii="Consolas" w:eastAsia="Times New Roman" w:hAnsi="Consolas" w:cs="Courier New"/>
          <w:color w:val="0077AA"/>
          <w:sz w:val="20"/>
          <w:szCs w:val="20"/>
          <w:shd w:val="clear" w:color="auto" w:fill="F9F9FA"/>
          <w:lang w:val="en-PK" w:eastAsia="en-PK"/>
        </w:rPr>
        <w:t>new</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MotorBike</w:t>
      </w:r>
      <w:r w:rsidRPr="00E75481">
        <w:rPr>
          <w:rFonts w:ascii="Consolas" w:eastAsia="Times New Roman" w:hAnsi="Consolas" w:cs="Courier New"/>
          <w:color w:val="999999"/>
          <w:sz w:val="20"/>
          <w:szCs w:val="20"/>
          <w:shd w:val="clear" w:color="auto" w:fill="F9F9FA"/>
          <w:lang w:val="en-PK" w:eastAsia="en-PK"/>
        </w:rPr>
        <w:t>();</w:t>
      </w:r>
    </w:p>
    <w:p w14:paraId="08E6FD6D"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vh</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DD4A68"/>
          <w:sz w:val="20"/>
          <w:szCs w:val="20"/>
          <w:shd w:val="clear" w:color="auto" w:fill="F9F9FA"/>
          <w:lang w:val="en-PK" w:eastAsia="en-PK"/>
        </w:rPr>
        <w:t>move</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708090"/>
          <w:sz w:val="20"/>
          <w:szCs w:val="20"/>
          <w:shd w:val="clear" w:color="auto" w:fill="F9F9FA"/>
          <w:lang w:val="en-PK" w:eastAsia="en-PK"/>
        </w:rPr>
        <w:t>// prints MotorBike can move and accelerate too!!</w:t>
      </w:r>
    </w:p>
    <w:p w14:paraId="20950170"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vh</w:t>
      </w:r>
      <w:r w:rsidRPr="00E75481">
        <w:rPr>
          <w:rFonts w:ascii="Consolas" w:eastAsia="Times New Roman" w:hAnsi="Consolas" w:cs="Courier New"/>
          <w:color w:val="9A6E3A"/>
          <w:sz w:val="20"/>
          <w:szCs w:val="20"/>
          <w:shd w:val="clear" w:color="auto" w:fill="F9F9FA"/>
          <w:lang w:val="en-PK" w:eastAsia="en-PK"/>
        </w:rPr>
        <w:t>=</w:t>
      </w:r>
      <w:r w:rsidRPr="00E75481">
        <w:rPr>
          <w:rFonts w:ascii="Consolas" w:eastAsia="Times New Roman" w:hAnsi="Consolas" w:cs="Courier New"/>
          <w:color w:val="0077AA"/>
          <w:sz w:val="20"/>
          <w:szCs w:val="20"/>
          <w:shd w:val="clear" w:color="auto" w:fill="F9F9FA"/>
          <w:lang w:val="en-PK" w:eastAsia="en-PK"/>
        </w:rPr>
        <w:t>new</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DD4A68"/>
          <w:sz w:val="20"/>
          <w:szCs w:val="20"/>
          <w:shd w:val="clear" w:color="auto" w:fill="F9F9FA"/>
          <w:lang w:val="en-PK" w:eastAsia="en-PK"/>
        </w:rPr>
        <w:t>Vehicle</w:t>
      </w:r>
      <w:r w:rsidRPr="00E75481">
        <w:rPr>
          <w:rFonts w:ascii="Consolas" w:eastAsia="Times New Roman" w:hAnsi="Consolas" w:cs="Courier New"/>
          <w:color w:val="999999"/>
          <w:sz w:val="20"/>
          <w:szCs w:val="20"/>
          <w:shd w:val="clear" w:color="auto" w:fill="F9F9FA"/>
          <w:lang w:val="en-PK" w:eastAsia="en-PK"/>
        </w:rPr>
        <w:t>();</w:t>
      </w:r>
    </w:p>
    <w:p w14:paraId="0F64DA11"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vh</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DD4A68"/>
          <w:sz w:val="20"/>
          <w:szCs w:val="20"/>
          <w:shd w:val="clear" w:color="auto" w:fill="F9F9FA"/>
          <w:lang w:val="en-PK" w:eastAsia="en-PK"/>
        </w:rPr>
        <w:t>move</w:t>
      </w:r>
      <w:r w:rsidRPr="00E75481">
        <w:rPr>
          <w:rFonts w:ascii="Consolas" w:eastAsia="Times New Roman" w:hAnsi="Consolas" w:cs="Courier New"/>
          <w:color w:val="999999"/>
          <w:sz w:val="20"/>
          <w:szCs w:val="20"/>
          <w:shd w:val="clear" w:color="auto" w:fill="F9F9FA"/>
          <w:lang w:val="en-PK" w:eastAsia="en-PK"/>
        </w:rPr>
        <w:t>();</w:t>
      </w: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708090"/>
          <w:sz w:val="20"/>
          <w:szCs w:val="20"/>
          <w:shd w:val="clear" w:color="auto" w:fill="F9F9FA"/>
          <w:lang w:val="en-PK" w:eastAsia="en-PK"/>
        </w:rPr>
        <w:t>// prints Vehicles can move!!</w:t>
      </w:r>
    </w:p>
    <w:p w14:paraId="2B0E7061"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shd w:val="clear" w:color="auto" w:fill="F9F9FA"/>
          <w:lang w:val="en-PK" w:eastAsia="en-PK"/>
        </w:rPr>
      </w:pPr>
      <w:r w:rsidRPr="00E75481">
        <w:rPr>
          <w:rFonts w:ascii="Consolas" w:eastAsia="Times New Roman" w:hAnsi="Consolas" w:cs="Courier New"/>
          <w:color w:val="000000"/>
          <w:sz w:val="20"/>
          <w:szCs w:val="20"/>
          <w:shd w:val="clear" w:color="auto" w:fill="F9F9FA"/>
          <w:lang w:val="en-PK" w:eastAsia="en-PK"/>
        </w:rPr>
        <w:t xml:space="preserve">    </w:t>
      </w:r>
      <w:r w:rsidRPr="00E75481">
        <w:rPr>
          <w:rFonts w:ascii="Consolas" w:eastAsia="Times New Roman" w:hAnsi="Consolas" w:cs="Courier New"/>
          <w:color w:val="999999"/>
          <w:sz w:val="20"/>
          <w:szCs w:val="20"/>
          <w:shd w:val="clear" w:color="auto" w:fill="F9F9FA"/>
          <w:lang w:val="en-PK" w:eastAsia="en-PK"/>
        </w:rPr>
        <w:t>}</w:t>
      </w:r>
    </w:p>
    <w:p w14:paraId="63FA0789" w14:textId="77777777" w:rsidR="00E75481" w:rsidRPr="00E75481" w:rsidRDefault="00E75481" w:rsidP="00E7548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lang w:val="en-PK" w:eastAsia="en-PK"/>
        </w:rPr>
      </w:pPr>
      <w:r w:rsidRPr="00E75481">
        <w:rPr>
          <w:rFonts w:ascii="Consolas" w:eastAsia="Times New Roman" w:hAnsi="Consolas" w:cs="Courier New"/>
          <w:color w:val="999999"/>
          <w:sz w:val="20"/>
          <w:szCs w:val="20"/>
          <w:shd w:val="clear" w:color="auto" w:fill="F9F9FA"/>
          <w:lang w:val="en-PK" w:eastAsia="en-PK"/>
        </w:rPr>
        <w:t>}</w:t>
      </w:r>
    </w:p>
    <w:p w14:paraId="0EBE843F" w14:textId="2B5E444F" w:rsidR="00E75481" w:rsidRDefault="00E75481" w:rsidP="006B22BB">
      <w:pPr>
        <w:spacing w:after="0"/>
        <w:jc w:val="both"/>
        <w:rPr>
          <w:b/>
          <w:bCs/>
        </w:rPr>
      </w:pPr>
    </w:p>
    <w:p w14:paraId="5A6F6210" w14:textId="33EADE93" w:rsidR="00CB4FBF" w:rsidRPr="00CB4FBF" w:rsidRDefault="00CB4FBF" w:rsidP="00CB4FBF">
      <w:pPr>
        <w:rPr>
          <w:i/>
          <w:iCs/>
        </w:rPr>
      </w:pPr>
      <w:r>
        <w:rPr>
          <w:i/>
          <w:iCs/>
        </w:rPr>
        <w:t>Simply, one can say that</w:t>
      </w:r>
      <w:r w:rsidRPr="00CB4FBF">
        <w:rPr>
          <w:i/>
          <w:iCs/>
        </w:rPr>
        <w:t xml:space="preserve"> overridden method is called through a reference of parent class, then type of the object determines which method is to be execu</w:t>
      </w:r>
      <w:r>
        <w:rPr>
          <w:i/>
          <w:iCs/>
        </w:rPr>
        <w:t>ted .</w:t>
      </w:r>
    </w:p>
    <w:p w14:paraId="7FAC82BE" w14:textId="35BC2AB0" w:rsidR="009514DE" w:rsidRDefault="006B22BB" w:rsidP="006B22BB">
      <w:pPr>
        <w:spacing w:after="0"/>
        <w:jc w:val="both"/>
      </w:pPr>
      <w:r w:rsidRPr="006B22BB">
        <w:rPr>
          <w:b/>
          <w:bCs/>
        </w:rPr>
        <w:t>Compile-time ambiguity as to which overridden method to invoke</w:t>
      </w:r>
      <w:r>
        <w:rPr>
          <w:noProof/>
          <w:lang w:eastAsia="en-US"/>
        </w:rPr>
        <w:drawing>
          <wp:anchor distT="0" distB="0" distL="114300" distR="114300" simplePos="0" relativeHeight="251663360" behindDoc="0" locked="0" layoutInCell="1" allowOverlap="1" wp14:anchorId="672C6F58" wp14:editId="2EB8717D">
            <wp:simplePos x="0" y="0"/>
            <wp:positionH relativeFrom="column">
              <wp:posOffset>51206</wp:posOffset>
            </wp:positionH>
            <wp:positionV relativeFrom="paragraph">
              <wp:posOffset>541324</wp:posOffset>
            </wp:positionV>
            <wp:extent cx="5943600" cy="44659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4465955"/>
                    </a:xfrm>
                    <a:prstGeom prst="rect">
                      <a:avLst/>
                    </a:prstGeom>
                  </pic:spPr>
                </pic:pic>
              </a:graphicData>
            </a:graphic>
          </wp:anchor>
        </w:drawing>
      </w:r>
    </w:p>
    <w:p w14:paraId="18209FE6" w14:textId="77777777" w:rsidR="006B22BB" w:rsidRDefault="006B22BB" w:rsidP="00407A64">
      <w:pPr>
        <w:jc w:val="both"/>
      </w:pPr>
    </w:p>
    <w:p w14:paraId="36A2EB2F" w14:textId="77777777" w:rsidR="006B22BB" w:rsidRDefault="006B22BB">
      <w:r>
        <w:br w:type="page"/>
      </w:r>
    </w:p>
    <w:p w14:paraId="23253F7F" w14:textId="77777777" w:rsidR="006B22BB" w:rsidRDefault="006B22BB" w:rsidP="006B22BB">
      <w:pPr>
        <w:spacing w:after="0"/>
        <w:jc w:val="both"/>
      </w:pPr>
      <w:r w:rsidRPr="006B22BB">
        <w:rPr>
          <w:b/>
          <w:bCs/>
        </w:rPr>
        <w:lastRenderedPageBreak/>
        <w:t>Polymorphism at work (a</w:t>
      </w:r>
      <w:r>
        <w:rPr>
          <w:b/>
          <w:bCs/>
        </w:rPr>
        <w:t xml:space="preserve">ll </w:t>
      </w:r>
      <w:r w:rsidRPr="006B22BB">
        <w:rPr>
          <w:b/>
          <w:bCs/>
        </w:rPr>
        <w:t>k</w:t>
      </w:r>
      <w:r>
        <w:rPr>
          <w:b/>
          <w:bCs/>
        </w:rPr>
        <w:t xml:space="preserve">nown </w:t>
      </w:r>
      <w:r w:rsidRPr="006B22BB">
        <w:rPr>
          <w:b/>
          <w:bCs/>
        </w:rPr>
        <w:t>a</w:t>
      </w:r>
      <w:r>
        <w:rPr>
          <w:b/>
          <w:bCs/>
        </w:rPr>
        <w:t>s</w:t>
      </w:r>
      <w:r w:rsidRPr="006B22BB">
        <w:rPr>
          <w:b/>
          <w:bCs/>
        </w:rPr>
        <w:t xml:space="preserve"> run-time binding)</w:t>
      </w:r>
      <w:r>
        <w:rPr>
          <w:noProof/>
          <w:lang w:eastAsia="en-US"/>
        </w:rPr>
        <w:drawing>
          <wp:anchor distT="0" distB="0" distL="114300" distR="114300" simplePos="0" relativeHeight="251664384" behindDoc="0" locked="0" layoutInCell="1" allowOverlap="1" wp14:anchorId="74E69F2D" wp14:editId="4E756839">
            <wp:simplePos x="0" y="0"/>
            <wp:positionH relativeFrom="column">
              <wp:posOffset>0</wp:posOffset>
            </wp:positionH>
            <wp:positionV relativeFrom="paragraph">
              <wp:posOffset>453542</wp:posOffset>
            </wp:positionV>
            <wp:extent cx="5943600" cy="460819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4608195"/>
                    </a:xfrm>
                    <a:prstGeom prst="rect">
                      <a:avLst/>
                    </a:prstGeom>
                  </pic:spPr>
                </pic:pic>
              </a:graphicData>
            </a:graphic>
          </wp:anchor>
        </w:drawing>
      </w:r>
    </w:p>
    <w:p w14:paraId="6701A14F" w14:textId="77777777" w:rsidR="006B22BB" w:rsidRDefault="006B22BB">
      <w:r>
        <w:br w:type="page"/>
      </w:r>
    </w:p>
    <w:p w14:paraId="44963A0D" w14:textId="77777777" w:rsidR="006B22BB" w:rsidRPr="00407A64" w:rsidRDefault="006B22BB" w:rsidP="00407A64">
      <w:pPr>
        <w:jc w:val="both"/>
      </w:pPr>
    </w:p>
    <w:p w14:paraId="523DE335" w14:textId="77777777" w:rsidR="002077F6" w:rsidRPr="005C2185" w:rsidRDefault="002077F6" w:rsidP="005C2185">
      <w:pPr>
        <w:rPr>
          <w:b/>
          <w:bCs/>
          <w:sz w:val="28"/>
          <w:szCs w:val="28"/>
        </w:rPr>
      </w:pPr>
      <w:r w:rsidRPr="002077F6">
        <w:rPr>
          <w:b/>
          <w:sz w:val="28"/>
        </w:rPr>
        <w:t>Lab Tasks:</w:t>
      </w:r>
    </w:p>
    <w:p w14:paraId="2B4243F8" w14:textId="77777777" w:rsidR="002A0EC5" w:rsidRPr="0082398C" w:rsidRDefault="002F3760" w:rsidP="00651890">
      <w:pPr>
        <w:pStyle w:val="Exercise"/>
        <w:keepNext/>
        <w:tabs>
          <w:tab w:val="clear" w:pos="10177"/>
          <w:tab w:val="right" w:pos="9360"/>
        </w:tabs>
        <w:spacing w:before="360"/>
      </w:pPr>
      <w:r>
        <w:t>Exercise 1</w:t>
      </w:r>
      <w:r w:rsidR="003843A7">
        <w:t>(a)</w:t>
      </w:r>
      <w:r>
        <w:tab/>
      </w:r>
      <w:r w:rsidR="005703D2">
        <w:tab/>
      </w:r>
      <w:r w:rsidR="002A0EC5">
        <w:tab/>
      </w:r>
    </w:p>
    <w:p w14:paraId="28364129" w14:textId="77777777" w:rsidR="003E08F1" w:rsidRDefault="003E08F1" w:rsidP="003E08F1">
      <w:pPr>
        <w:spacing w:after="66"/>
        <w:ind w:left="152" w:right="191"/>
      </w:pPr>
      <w:r>
        <w:t xml:space="preserve">Create a payroll system using </w:t>
      </w:r>
      <w:r>
        <w:rPr>
          <w:rFonts w:eastAsia="Times New Roman"/>
          <w:b/>
        </w:rPr>
        <w:t>classes</w:t>
      </w:r>
      <w:r>
        <w:t xml:space="preserve">, </w:t>
      </w:r>
      <w:r>
        <w:rPr>
          <w:rFonts w:eastAsia="Times New Roman"/>
          <w:b/>
        </w:rPr>
        <w:t>inheritance</w:t>
      </w:r>
      <w:r>
        <w:t xml:space="preserve"> and </w:t>
      </w:r>
      <w:r>
        <w:rPr>
          <w:rFonts w:eastAsia="Times New Roman"/>
          <w:b/>
        </w:rPr>
        <w:t>polymorphism</w:t>
      </w:r>
      <w:r>
        <w:t xml:space="preserve">  </w:t>
      </w:r>
    </w:p>
    <w:p w14:paraId="446E80FC" w14:textId="77777777" w:rsidR="003E08F1" w:rsidRDefault="003E08F1" w:rsidP="003E08F1">
      <w:pPr>
        <w:spacing w:after="26"/>
        <w:ind w:left="152" w:right="191"/>
      </w:pPr>
      <w:r>
        <w:t xml:space="preserve">Four types of employees paid weekly </w:t>
      </w:r>
      <w:r>
        <w:rPr>
          <w:sz w:val="28"/>
        </w:rPr>
        <w:t xml:space="preserve"> </w:t>
      </w:r>
    </w:p>
    <w:p w14:paraId="5E571B23" w14:textId="77777777" w:rsidR="003E08F1" w:rsidRDefault="003E08F1" w:rsidP="00C67063">
      <w:pPr>
        <w:numPr>
          <w:ilvl w:val="0"/>
          <w:numId w:val="5"/>
        </w:numPr>
        <w:spacing w:before="0" w:after="28" w:line="250" w:lineRule="auto"/>
        <w:ind w:right="191" w:hanging="360"/>
      </w:pPr>
      <w:r>
        <w:t xml:space="preserve">Salaried employees: fixed salary irrespective of hours </w:t>
      </w:r>
      <w:r>
        <w:rPr>
          <w:sz w:val="28"/>
        </w:rPr>
        <w:t xml:space="preserve"> </w:t>
      </w:r>
    </w:p>
    <w:p w14:paraId="4EB8F484" w14:textId="77777777" w:rsidR="003E08F1" w:rsidRDefault="003E08F1" w:rsidP="00C67063">
      <w:pPr>
        <w:numPr>
          <w:ilvl w:val="0"/>
          <w:numId w:val="5"/>
        </w:numPr>
        <w:spacing w:before="0" w:after="25" w:line="250" w:lineRule="auto"/>
        <w:ind w:right="191" w:hanging="360"/>
      </w:pPr>
      <w:r>
        <w:t xml:space="preserve">Hourly employees:  40 hours salary and overtime (&gt; 40 hours) </w:t>
      </w:r>
      <w:r>
        <w:rPr>
          <w:sz w:val="28"/>
        </w:rPr>
        <w:t xml:space="preserve"> </w:t>
      </w:r>
    </w:p>
    <w:p w14:paraId="28894DE3" w14:textId="77777777" w:rsidR="003E08F1" w:rsidRDefault="003E08F1" w:rsidP="00C67063">
      <w:pPr>
        <w:numPr>
          <w:ilvl w:val="0"/>
          <w:numId w:val="5"/>
        </w:numPr>
        <w:spacing w:before="0" w:after="26" w:line="250" w:lineRule="auto"/>
        <w:ind w:right="191" w:hanging="360"/>
      </w:pPr>
      <w:r>
        <w:t xml:space="preserve">Commission employees: paid by a percentage of sales </w:t>
      </w:r>
      <w:r>
        <w:rPr>
          <w:sz w:val="28"/>
        </w:rPr>
        <w:t xml:space="preserve"> </w:t>
      </w:r>
    </w:p>
    <w:p w14:paraId="367DC074" w14:textId="77777777" w:rsidR="003E08F1" w:rsidRDefault="003E08F1" w:rsidP="00C67063">
      <w:pPr>
        <w:numPr>
          <w:ilvl w:val="0"/>
          <w:numId w:val="5"/>
        </w:numPr>
        <w:spacing w:before="0" w:after="5" w:line="250" w:lineRule="auto"/>
        <w:ind w:right="191" w:hanging="360"/>
      </w:pPr>
      <w:r>
        <w:t xml:space="preserve">Base-plus-commission employees: base salary and a percentage of sales </w:t>
      </w:r>
      <w:r>
        <w:rPr>
          <w:sz w:val="28"/>
        </w:rPr>
        <w:t xml:space="preserve"> </w:t>
      </w:r>
    </w:p>
    <w:p w14:paraId="114CE475" w14:textId="77777777" w:rsidR="003E08F1" w:rsidRDefault="003E08F1" w:rsidP="003E08F1">
      <w:pPr>
        <w:spacing w:after="0" w:line="259" w:lineRule="auto"/>
      </w:pPr>
      <w:r>
        <w:t xml:space="preserve"> </w:t>
      </w:r>
    </w:p>
    <w:p w14:paraId="4DE50677" w14:textId="77777777" w:rsidR="003E08F1" w:rsidRDefault="003E08F1" w:rsidP="003E08F1">
      <w:pPr>
        <w:ind w:left="152"/>
      </w:pPr>
      <w:r>
        <w:t xml:space="preserve">The information know about each employee is his/her first name, last name and national identity card number. The reset depends on the type of employee.  </w:t>
      </w:r>
    </w:p>
    <w:p w14:paraId="6635D247" w14:textId="77777777" w:rsidR="003E08F1" w:rsidRDefault="003E08F1" w:rsidP="003E08F1">
      <w:pPr>
        <w:spacing w:after="0" w:line="259" w:lineRule="auto"/>
        <w:ind w:left="788"/>
      </w:pPr>
      <w:r>
        <w:rPr>
          <w:noProof/>
          <w:lang w:eastAsia="en-US"/>
        </w:rPr>
        <w:drawing>
          <wp:inline distT="0" distB="0" distL="0" distR="0" wp14:anchorId="092C3BAF" wp14:editId="00FA6E69">
            <wp:extent cx="5628640" cy="2334895"/>
            <wp:effectExtent l="0" t="0" r="0" b="0"/>
            <wp:docPr id="13812" name="Picture 13812"/>
            <wp:cNvGraphicFramePr/>
            <a:graphic xmlns:a="http://schemas.openxmlformats.org/drawingml/2006/main">
              <a:graphicData uri="http://schemas.openxmlformats.org/drawingml/2006/picture">
                <pic:pic xmlns:pic="http://schemas.openxmlformats.org/drawingml/2006/picture">
                  <pic:nvPicPr>
                    <pic:cNvPr id="13812" name="Picture 13812"/>
                    <pic:cNvPicPr/>
                  </pic:nvPicPr>
                  <pic:blipFill>
                    <a:blip r:embed="rId11"/>
                    <a:stretch>
                      <a:fillRect/>
                    </a:stretch>
                  </pic:blipFill>
                  <pic:spPr>
                    <a:xfrm>
                      <a:off x="0" y="0"/>
                      <a:ext cx="5628640" cy="2334895"/>
                    </a:xfrm>
                    <a:prstGeom prst="rect">
                      <a:avLst/>
                    </a:prstGeom>
                  </pic:spPr>
                </pic:pic>
              </a:graphicData>
            </a:graphic>
          </wp:inline>
        </w:drawing>
      </w:r>
    </w:p>
    <w:p w14:paraId="39D0DFD6" w14:textId="77777777" w:rsidR="003E08F1" w:rsidRDefault="003E08F1" w:rsidP="003E08F1">
      <w:pPr>
        <w:spacing w:after="232" w:line="259" w:lineRule="auto"/>
        <w:ind w:left="142" w:right="312"/>
      </w:pPr>
      <w:r>
        <w:rPr>
          <w:rFonts w:eastAsia="Times New Roman"/>
          <w:b/>
        </w:rPr>
        <w:t xml:space="preserve"> </w:t>
      </w:r>
    </w:p>
    <w:p w14:paraId="1D27D9C1" w14:textId="77777777" w:rsidR="003E08F1" w:rsidRDefault="003E08F1" w:rsidP="003E08F1">
      <w:pPr>
        <w:spacing w:after="13" w:line="249" w:lineRule="auto"/>
        <w:ind w:left="152"/>
      </w:pPr>
      <w:r>
        <w:rPr>
          <w:rFonts w:eastAsia="Times New Roman"/>
          <w:b/>
        </w:rPr>
        <w:t xml:space="preserve">Step by Step Guidelines  </w:t>
      </w:r>
    </w:p>
    <w:p w14:paraId="1CD97FC1" w14:textId="77777777" w:rsidR="003E08F1" w:rsidRDefault="003E08F1" w:rsidP="003E08F1">
      <w:pPr>
        <w:spacing w:after="0" w:line="259" w:lineRule="auto"/>
        <w:ind w:left="142"/>
      </w:pPr>
      <w:r>
        <w:t xml:space="preserve"> </w:t>
      </w:r>
    </w:p>
    <w:p w14:paraId="5F06E342" w14:textId="77777777" w:rsidR="003E08F1" w:rsidRDefault="003E08F1" w:rsidP="003E08F1">
      <w:pPr>
        <w:spacing w:after="13" w:line="249" w:lineRule="auto"/>
        <w:ind w:left="152"/>
      </w:pPr>
      <w:r>
        <w:rPr>
          <w:rFonts w:eastAsia="Times New Roman"/>
          <w:b/>
        </w:rPr>
        <w:t xml:space="preserve">Step 1: Define Employee Class  </w:t>
      </w:r>
    </w:p>
    <w:p w14:paraId="26493425" w14:textId="77777777" w:rsidR="003E08F1" w:rsidRDefault="003E08F1" w:rsidP="003E08F1">
      <w:pPr>
        <w:spacing w:after="0" w:line="259" w:lineRule="auto"/>
        <w:ind w:left="142"/>
      </w:pPr>
      <w:r>
        <w:rPr>
          <w:rFonts w:eastAsia="Times New Roman"/>
          <w:b/>
        </w:rPr>
        <w:t xml:space="preserve"> </w:t>
      </w:r>
    </w:p>
    <w:p w14:paraId="616228C3" w14:textId="77777777" w:rsidR="003E08F1" w:rsidRDefault="003E08F1" w:rsidP="00C67063">
      <w:pPr>
        <w:numPr>
          <w:ilvl w:val="0"/>
          <w:numId w:val="6"/>
        </w:numPr>
        <w:spacing w:before="0" w:after="136" w:line="250" w:lineRule="auto"/>
        <w:ind w:right="191" w:hanging="360"/>
      </w:pPr>
      <w:r>
        <w:t xml:space="preserve">Being the base class, Employee class contains the common behavior. Add firstName, lastName and CNIC  as attributes of type String  </w:t>
      </w:r>
    </w:p>
    <w:p w14:paraId="0DC298F5" w14:textId="77777777" w:rsidR="003E08F1" w:rsidRDefault="003E08F1" w:rsidP="00C67063">
      <w:pPr>
        <w:numPr>
          <w:ilvl w:val="0"/>
          <w:numId w:val="6"/>
        </w:numPr>
        <w:spacing w:before="0" w:after="90" w:line="250" w:lineRule="auto"/>
        <w:ind w:right="191" w:hanging="360"/>
      </w:pPr>
      <w:r>
        <w:t xml:space="preserve">Provide getter &amp; setters for each attribute  </w:t>
      </w:r>
    </w:p>
    <w:p w14:paraId="7D72B9DB" w14:textId="77777777" w:rsidR="003E08F1" w:rsidRDefault="003E08F1" w:rsidP="00C67063">
      <w:pPr>
        <w:numPr>
          <w:ilvl w:val="0"/>
          <w:numId w:val="6"/>
        </w:numPr>
        <w:spacing w:before="0" w:after="99" w:line="250" w:lineRule="auto"/>
        <w:ind w:right="191" w:hanging="360"/>
      </w:pPr>
      <w:r>
        <w:t xml:space="preserve">Write default &amp; parameterized constructors  </w:t>
      </w:r>
    </w:p>
    <w:p w14:paraId="3550F202" w14:textId="77777777" w:rsidR="003E08F1" w:rsidRDefault="003E08F1" w:rsidP="00C67063">
      <w:pPr>
        <w:numPr>
          <w:ilvl w:val="0"/>
          <w:numId w:val="6"/>
        </w:numPr>
        <w:spacing w:before="0" w:after="48" w:line="250" w:lineRule="auto"/>
        <w:ind w:right="191" w:hanging="360"/>
      </w:pPr>
      <w:r>
        <w:lastRenderedPageBreak/>
        <w:t xml:space="preserve">Override </w:t>
      </w:r>
      <w:r>
        <w:rPr>
          <w:rFonts w:eastAsia="Times New Roman"/>
          <w:b/>
        </w:rPr>
        <w:t>toString</w:t>
      </w:r>
      <w:r>
        <w:t xml:space="preserve">() method as shown below  </w:t>
      </w:r>
    </w:p>
    <w:p w14:paraId="7D60FC7B"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String toString( ) {  </w:t>
      </w:r>
    </w:p>
    <w:p w14:paraId="0CC2FF03"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return firstName + “ ” + lastName + “ CNIC# ” + CNIC ;  }   </w:t>
      </w:r>
    </w:p>
    <w:p w14:paraId="2FBDC12D" w14:textId="77777777" w:rsidR="003E08F1" w:rsidRDefault="003E08F1" w:rsidP="00C67063">
      <w:pPr>
        <w:numPr>
          <w:ilvl w:val="0"/>
          <w:numId w:val="6"/>
        </w:numPr>
        <w:spacing w:before="0" w:after="50" w:line="250" w:lineRule="auto"/>
        <w:ind w:right="191" w:hanging="360"/>
      </w:pPr>
      <w:r>
        <w:t xml:space="preserve">Define </w:t>
      </w:r>
      <w:r>
        <w:rPr>
          <w:rFonts w:eastAsia="Times New Roman"/>
          <w:b/>
        </w:rPr>
        <w:t>earning()</w:t>
      </w:r>
      <w:r>
        <w:t xml:space="preserve"> method as shown below  </w:t>
      </w:r>
    </w:p>
    <w:p w14:paraId="1DA89FD6"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double earnings( ) { return 0.00;  }  </w:t>
      </w:r>
    </w:p>
    <w:p w14:paraId="690888F7" w14:textId="77777777" w:rsidR="003E08F1" w:rsidRDefault="003E08F1" w:rsidP="003E08F1">
      <w:pPr>
        <w:pStyle w:val="Heading3"/>
        <w:spacing w:after="0" w:line="265" w:lineRule="auto"/>
        <w:ind w:left="137"/>
      </w:pPr>
      <w:r>
        <w:rPr>
          <w:color w:val="000000"/>
          <w:u w:color="000000"/>
        </w:rPr>
        <w:t xml:space="preserve">Step 2: Define SalariedEmployee Class  </w:t>
      </w:r>
    </w:p>
    <w:p w14:paraId="077B5CBA" w14:textId="77777777" w:rsidR="003E08F1" w:rsidRDefault="003E08F1" w:rsidP="00C67063">
      <w:pPr>
        <w:numPr>
          <w:ilvl w:val="0"/>
          <w:numId w:val="7"/>
        </w:numPr>
        <w:spacing w:before="0" w:after="90" w:line="250" w:lineRule="auto"/>
        <w:ind w:right="191" w:hanging="360"/>
      </w:pPr>
      <w:r>
        <w:t xml:space="preserve">Extend this class from Employee class.  </w:t>
      </w:r>
    </w:p>
    <w:p w14:paraId="22A0FBC0" w14:textId="77777777" w:rsidR="003E08F1" w:rsidRDefault="003E08F1" w:rsidP="00C67063">
      <w:pPr>
        <w:numPr>
          <w:ilvl w:val="0"/>
          <w:numId w:val="7"/>
        </w:numPr>
        <w:spacing w:before="0" w:after="70" w:line="250" w:lineRule="auto"/>
        <w:ind w:right="191" w:hanging="360"/>
      </w:pPr>
      <w:r>
        <w:t xml:space="preserve">Add  </w:t>
      </w:r>
      <w:r>
        <w:rPr>
          <w:rFonts w:eastAsia="Times New Roman"/>
          <w:b/>
        </w:rPr>
        <w:t>weeklySalary</w:t>
      </w:r>
      <w:r>
        <w:t xml:space="preserve"> as an attribute of type double  </w:t>
      </w:r>
    </w:p>
    <w:p w14:paraId="14E6C6B9" w14:textId="77777777" w:rsidR="003E08F1" w:rsidRDefault="003E08F1" w:rsidP="00C67063">
      <w:pPr>
        <w:numPr>
          <w:ilvl w:val="0"/>
          <w:numId w:val="7"/>
        </w:numPr>
        <w:spacing w:before="0" w:after="142" w:line="250" w:lineRule="auto"/>
        <w:ind w:right="191" w:hanging="360"/>
      </w:pPr>
      <w:r>
        <w:t xml:space="preserve">Provide </w:t>
      </w:r>
      <w:r>
        <w:rPr>
          <w:rFonts w:eastAsia="Times New Roman"/>
          <w:b/>
        </w:rPr>
        <w:t>getter</w:t>
      </w:r>
      <w:r>
        <w:t xml:space="preserve"> &amp; </w:t>
      </w:r>
      <w:r>
        <w:rPr>
          <w:rFonts w:eastAsia="Times New Roman"/>
          <w:b/>
        </w:rPr>
        <w:t>setters</w:t>
      </w:r>
      <w:r>
        <w:t xml:space="preserve"> for this attribute. Make sure that </w:t>
      </w:r>
      <w:r>
        <w:rPr>
          <w:rFonts w:eastAsia="Times New Roman"/>
          <w:b/>
        </w:rPr>
        <w:t>weeklySalary</w:t>
      </w:r>
      <w:r>
        <w:t xml:space="preserve"> never sets to </w:t>
      </w:r>
      <w:r>
        <w:rPr>
          <w:rFonts w:eastAsia="Times New Roman"/>
          <w:b/>
        </w:rPr>
        <w:t>negative</w:t>
      </w:r>
      <w:r>
        <w:t xml:space="preserve"> value. (use if ) </w:t>
      </w:r>
    </w:p>
    <w:p w14:paraId="7462761B" w14:textId="77777777" w:rsidR="003E08F1" w:rsidRDefault="003E08F1" w:rsidP="00C67063">
      <w:pPr>
        <w:numPr>
          <w:ilvl w:val="0"/>
          <w:numId w:val="7"/>
        </w:numPr>
        <w:spacing w:before="0" w:after="111" w:line="250" w:lineRule="auto"/>
        <w:ind w:right="191" w:hanging="360"/>
      </w:pPr>
      <w:r>
        <w:t xml:space="preserve">Write  </w:t>
      </w:r>
      <w:r>
        <w:rPr>
          <w:rFonts w:eastAsia="Times New Roman"/>
          <w:b/>
        </w:rPr>
        <w:t>default</w:t>
      </w:r>
      <w:r>
        <w:t xml:space="preserve">  &amp;  </w:t>
      </w:r>
      <w:r>
        <w:rPr>
          <w:rFonts w:eastAsia="Times New Roman"/>
          <w:b/>
        </w:rPr>
        <w:t>parameterize</w:t>
      </w:r>
      <w:r>
        <w:t xml:space="preserve">  constructor.  </w:t>
      </w:r>
      <w:r>
        <w:rPr>
          <w:u w:val="single" w:color="000000"/>
        </w:rPr>
        <w:t>Don’t  forget</w:t>
      </w:r>
      <w:r>
        <w:t xml:space="preserve">  to  call  default  &amp; parameterize constructors of Employee class.  </w:t>
      </w:r>
    </w:p>
    <w:p w14:paraId="0059CDEB" w14:textId="77777777" w:rsidR="003E08F1" w:rsidRDefault="003E08F1" w:rsidP="00C67063">
      <w:pPr>
        <w:numPr>
          <w:ilvl w:val="0"/>
          <w:numId w:val="7"/>
        </w:numPr>
        <w:spacing w:before="0" w:after="5" w:line="250" w:lineRule="auto"/>
        <w:ind w:right="191" w:hanging="360"/>
      </w:pPr>
      <w:r>
        <w:t xml:space="preserve">Override </w:t>
      </w:r>
      <w:r>
        <w:rPr>
          <w:rFonts w:eastAsia="Times New Roman"/>
          <w:b/>
        </w:rPr>
        <w:t>toString</w:t>
      </w:r>
      <w:r>
        <w:t xml:space="preserve">() method as shown below  </w:t>
      </w:r>
    </w:p>
    <w:p w14:paraId="103D5743"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String toString( ) {     return “\nSalaried employee: ” + super.toString(); } </w:t>
      </w:r>
    </w:p>
    <w:p w14:paraId="1C49633C" w14:textId="77777777" w:rsidR="003E08F1" w:rsidRDefault="003E08F1" w:rsidP="00C67063">
      <w:pPr>
        <w:numPr>
          <w:ilvl w:val="0"/>
          <w:numId w:val="7"/>
        </w:numPr>
        <w:spacing w:before="0" w:after="5" w:line="250" w:lineRule="auto"/>
        <w:ind w:right="191" w:hanging="360"/>
      </w:pPr>
      <w:r>
        <w:t xml:space="preserve">Override   </w:t>
      </w:r>
      <w:r>
        <w:rPr>
          <w:rFonts w:eastAsia="Times New Roman"/>
          <w:b/>
        </w:rPr>
        <w:t>earning</w:t>
      </w:r>
      <w:r>
        <w:t xml:space="preserve">() method to implement class specific behavior as shown below  </w:t>
      </w:r>
    </w:p>
    <w:p w14:paraId="4670B7FD"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double earnings( ) {   return weeklySalary;  }  </w:t>
      </w:r>
      <w:r>
        <w:rPr>
          <w:rFonts w:ascii="Courier New" w:eastAsia="Courier New" w:hAnsi="Courier New" w:cs="Courier New"/>
          <w:sz w:val="22"/>
        </w:rPr>
        <w:t xml:space="preserve"> </w:t>
      </w:r>
    </w:p>
    <w:p w14:paraId="6D4F43FE" w14:textId="77777777" w:rsidR="003E08F1" w:rsidRDefault="003E08F1" w:rsidP="003E08F1">
      <w:pPr>
        <w:pStyle w:val="Heading3"/>
        <w:spacing w:after="0" w:line="265" w:lineRule="auto"/>
        <w:ind w:left="137"/>
      </w:pPr>
      <w:r>
        <w:rPr>
          <w:color w:val="000000"/>
          <w:u w:color="000000"/>
        </w:rPr>
        <w:t>Step 3: Define HourlyEmployee Class</w:t>
      </w:r>
      <w:r>
        <w:rPr>
          <w:rFonts w:ascii="Courier New" w:eastAsia="Courier New" w:hAnsi="Courier New" w:cs="Courier New"/>
          <w:b w:val="0"/>
          <w:color w:val="000000"/>
          <w:sz w:val="22"/>
          <w:u w:color="000000"/>
        </w:rPr>
        <w:t xml:space="preserve"> </w:t>
      </w:r>
    </w:p>
    <w:p w14:paraId="14F0545F" w14:textId="77777777" w:rsidR="003E08F1" w:rsidRDefault="003E08F1" w:rsidP="00C67063">
      <w:pPr>
        <w:numPr>
          <w:ilvl w:val="0"/>
          <w:numId w:val="8"/>
        </w:numPr>
        <w:spacing w:before="0" w:after="5" w:line="250" w:lineRule="auto"/>
        <w:ind w:right="191" w:hanging="360"/>
      </w:pPr>
      <w:r>
        <w:t xml:space="preserve">Extend this class from Employee class. </w:t>
      </w:r>
    </w:p>
    <w:p w14:paraId="62E185F8" w14:textId="77777777" w:rsidR="003E08F1" w:rsidRDefault="003E08F1" w:rsidP="00C67063">
      <w:pPr>
        <w:numPr>
          <w:ilvl w:val="0"/>
          <w:numId w:val="8"/>
        </w:numPr>
        <w:spacing w:before="0" w:after="5" w:line="250" w:lineRule="auto"/>
        <w:ind w:right="191" w:hanging="360"/>
      </w:pPr>
      <w:r>
        <w:t xml:space="preserve">Add  </w:t>
      </w:r>
      <w:r>
        <w:rPr>
          <w:rFonts w:eastAsia="Times New Roman"/>
          <w:b/>
        </w:rPr>
        <w:t>wage</w:t>
      </w:r>
      <w:r>
        <w:t xml:space="preserve"> and </w:t>
      </w:r>
      <w:r>
        <w:rPr>
          <w:rFonts w:eastAsia="Times New Roman"/>
          <w:b/>
        </w:rPr>
        <w:t>hours</w:t>
      </w:r>
      <w:r>
        <w:t xml:space="preserve">  as attributes of type double </w:t>
      </w:r>
    </w:p>
    <w:p w14:paraId="00DD638C" w14:textId="77777777" w:rsidR="003E08F1" w:rsidRDefault="003E08F1" w:rsidP="00C67063">
      <w:pPr>
        <w:numPr>
          <w:ilvl w:val="0"/>
          <w:numId w:val="8"/>
        </w:numPr>
        <w:spacing w:before="0" w:after="5" w:line="250" w:lineRule="auto"/>
        <w:ind w:right="191" w:hanging="360"/>
      </w:pPr>
      <w:r>
        <w:t xml:space="preserve">Provide </w:t>
      </w:r>
      <w:r>
        <w:rPr>
          <w:rFonts w:eastAsia="Times New Roman"/>
          <w:b/>
        </w:rPr>
        <w:t>getter</w:t>
      </w:r>
      <w:r>
        <w:t xml:space="preserve"> &amp; </w:t>
      </w:r>
      <w:r>
        <w:rPr>
          <w:rFonts w:eastAsia="Times New Roman"/>
          <w:b/>
        </w:rPr>
        <w:t>setters</w:t>
      </w:r>
      <w:r>
        <w:t xml:space="preserve"> for these attributes. Make sure that </w:t>
      </w:r>
      <w:r>
        <w:rPr>
          <w:rFonts w:eastAsia="Times New Roman"/>
          <w:b/>
        </w:rPr>
        <w:t>wage</w:t>
      </w:r>
      <w:r>
        <w:t xml:space="preserve"> and </w:t>
      </w:r>
      <w:r>
        <w:rPr>
          <w:rFonts w:eastAsia="Times New Roman"/>
          <w:b/>
        </w:rPr>
        <w:t>hours</w:t>
      </w:r>
      <w:r>
        <w:t xml:space="preserve"> never set to a negative value. </w:t>
      </w:r>
    </w:p>
    <w:p w14:paraId="4840AD47" w14:textId="77777777" w:rsidR="003E08F1" w:rsidRDefault="003E08F1" w:rsidP="00C67063">
      <w:pPr>
        <w:numPr>
          <w:ilvl w:val="0"/>
          <w:numId w:val="8"/>
        </w:numPr>
        <w:spacing w:before="0" w:after="174" w:line="250" w:lineRule="auto"/>
        <w:ind w:right="191" w:hanging="360"/>
      </w:pPr>
      <w:r>
        <w:t xml:space="preserve">Write  default  &amp;  parameterize  constructor.  Don’t  forget  to  call  default  &amp; parameterize constructors of Employee class. </w:t>
      </w:r>
    </w:p>
    <w:p w14:paraId="74445834" w14:textId="77777777" w:rsidR="003E08F1" w:rsidRDefault="003E08F1" w:rsidP="00C67063">
      <w:pPr>
        <w:numPr>
          <w:ilvl w:val="0"/>
          <w:numId w:val="8"/>
        </w:numPr>
        <w:spacing w:before="0" w:after="5" w:line="250" w:lineRule="auto"/>
        <w:ind w:right="191" w:hanging="360"/>
      </w:pPr>
      <w:r>
        <w:t xml:space="preserve">Override </w:t>
      </w:r>
      <w:r>
        <w:rPr>
          <w:rFonts w:eastAsia="Times New Roman"/>
          <w:b/>
        </w:rPr>
        <w:t>toString</w:t>
      </w:r>
      <w:r>
        <w:t xml:space="preserve">() method as shown below </w:t>
      </w:r>
    </w:p>
    <w:p w14:paraId="7CF8BF45"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String toString( ) { return “\nHourly employee: ” + super.toString(); }  </w:t>
      </w:r>
    </w:p>
    <w:p w14:paraId="6DCEA7FC" w14:textId="77777777" w:rsidR="003E08F1" w:rsidRDefault="003E08F1" w:rsidP="00C67063">
      <w:pPr>
        <w:numPr>
          <w:ilvl w:val="0"/>
          <w:numId w:val="8"/>
        </w:numPr>
        <w:spacing w:before="0" w:after="5" w:line="250" w:lineRule="auto"/>
        <w:ind w:right="191" w:hanging="360"/>
      </w:pPr>
      <w:r>
        <w:t xml:space="preserve">Override   </w:t>
      </w:r>
      <w:r>
        <w:rPr>
          <w:rFonts w:eastAsia="Times New Roman"/>
          <w:b/>
        </w:rPr>
        <w:t>earning</w:t>
      </w:r>
      <w:r>
        <w:t xml:space="preserve">() method to implement class specific behaviour as shown below </w:t>
      </w:r>
    </w:p>
    <w:p w14:paraId="2C0F5A5F"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double earnings( ) { if (hours &lt;= 40){ return wage * hours; </w:t>
      </w:r>
    </w:p>
    <w:p w14:paraId="640AB0AC" w14:textId="77777777" w:rsidR="003E08F1" w:rsidRDefault="003E08F1" w:rsidP="003E08F1">
      <w:pPr>
        <w:spacing w:after="82" w:line="265" w:lineRule="auto"/>
        <w:ind w:left="502" w:right="90"/>
      </w:pPr>
      <w:r w:rsidRPr="003E08F1">
        <w:rPr>
          <w:rFonts w:ascii="Courier New" w:eastAsia="Courier New" w:hAnsi="Courier New" w:cs="Courier New"/>
          <w:sz w:val="20"/>
          <w:szCs w:val="20"/>
          <w:lang w:val="en-GB"/>
        </w:rPr>
        <w:t xml:space="preserve">} else{ return 40*wage + (hours-40)*wage*1.5; } } </w:t>
      </w:r>
      <w:r>
        <w:rPr>
          <w:rFonts w:ascii="Courier New" w:eastAsia="Courier New" w:hAnsi="Courier New" w:cs="Courier New"/>
          <w:sz w:val="22"/>
        </w:rPr>
        <w:t xml:space="preserve"> </w:t>
      </w:r>
    </w:p>
    <w:p w14:paraId="09289F3D" w14:textId="77777777" w:rsidR="003E08F1" w:rsidRDefault="003E08F1" w:rsidP="003E08F1">
      <w:pPr>
        <w:pStyle w:val="Heading3"/>
        <w:spacing w:after="572" w:line="265" w:lineRule="auto"/>
        <w:ind w:left="137"/>
      </w:pPr>
      <w:r>
        <w:rPr>
          <w:color w:val="000000"/>
          <w:u w:color="000000"/>
        </w:rPr>
        <w:t xml:space="preserve">Step 4: Define CommissionEmployee Class </w:t>
      </w:r>
    </w:p>
    <w:p w14:paraId="76719816" w14:textId="77777777" w:rsidR="003E08F1" w:rsidRDefault="003E08F1" w:rsidP="00C67063">
      <w:pPr>
        <w:numPr>
          <w:ilvl w:val="0"/>
          <w:numId w:val="9"/>
        </w:numPr>
        <w:spacing w:before="0" w:after="96" w:line="250" w:lineRule="auto"/>
        <w:ind w:right="191" w:hanging="360"/>
      </w:pPr>
      <w:r>
        <w:t xml:space="preserve">Extend this class form Employee class.  </w:t>
      </w:r>
    </w:p>
    <w:p w14:paraId="7EE47548" w14:textId="77777777" w:rsidR="003E08F1" w:rsidRDefault="003E08F1" w:rsidP="00C67063">
      <w:pPr>
        <w:numPr>
          <w:ilvl w:val="0"/>
          <w:numId w:val="9"/>
        </w:numPr>
        <w:spacing w:before="0" w:after="5" w:line="250" w:lineRule="auto"/>
        <w:ind w:right="191" w:hanging="360"/>
      </w:pPr>
      <w:r>
        <w:t xml:space="preserve">Add  </w:t>
      </w:r>
      <w:r>
        <w:rPr>
          <w:rFonts w:eastAsia="Times New Roman"/>
          <w:b/>
        </w:rPr>
        <w:t>grossSales</w:t>
      </w:r>
      <w:r>
        <w:t xml:space="preserve"> and </w:t>
      </w:r>
      <w:r>
        <w:rPr>
          <w:rFonts w:eastAsia="Times New Roman"/>
          <w:b/>
        </w:rPr>
        <w:t>commissionRate</w:t>
      </w:r>
      <w:r>
        <w:t xml:space="preserve">  as attributes of type double  </w:t>
      </w:r>
    </w:p>
    <w:p w14:paraId="1D743D93" w14:textId="77777777" w:rsidR="003E08F1" w:rsidRDefault="003E08F1" w:rsidP="00C67063">
      <w:pPr>
        <w:numPr>
          <w:ilvl w:val="0"/>
          <w:numId w:val="9"/>
        </w:numPr>
        <w:spacing w:before="0" w:after="176" w:line="250" w:lineRule="auto"/>
        <w:ind w:right="191" w:hanging="360"/>
      </w:pPr>
      <w:r>
        <w:lastRenderedPageBreak/>
        <w:t xml:space="preserve">Provide </w:t>
      </w:r>
      <w:r>
        <w:rPr>
          <w:rFonts w:eastAsia="Times New Roman"/>
          <w:b/>
        </w:rPr>
        <w:t>getter</w:t>
      </w:r>
      <w:r>
        <w:t xml:space="preserve"> &amp; setters for these attributes. Make sure that grossSales and commissionRate never set to a negative value.  </w:t>
      </w:r>
    </w:p>
    <w:p w14:paraId="0F6AF1F8" w14:textId="77777777" w:rsidR="003E08F1" w:rsidRDefault="003E08F1" w:rsidP="00C67063">
      <w:pPr>
        <w:numPr>
          <w:ilvl w:val="0"/>
          <w:numId w:val="9"/>
        </w:numPr>
        <w:spacing w:before="0" w:after="133" w:line="250" w:lineRule="auto"/>
        <w:ind w:right="191" w:hanging="360"/>
      </w:pPr>
      <w:r>
        <w:t xml:space="preserve">Write  default  &amp;  parameterize  constructor.  Don’t  forget  to  call  default  &amp; parameterize constructors of Employee class.  </w:t>
      </w:r>
    </w:p>
    <w:p w14:paraId="14D1681A" w14:textId="77777777" w:rsidR="003E08F1" w:rsidRDefault="003E08F1" w:rsidP="00C67063">
      <w:pPr>
        <w:numPr>
          <w:ilvl w:val="0"/>
          <w:numId w:val="9"/>
        </w:numPr>
        <w:spacing w:before="0" w:after="5" w:line="250" w:lineRule="auto"/>
        <w:ind w:right="191" w:hanging="360"/>
      </w:pPr>
      <w:r>
        <w:t xml:space="preserve">Override </w:t>
      </w:r>
      <w:r>
        <w:rPr>
          <w:rFonts w:eastAsia="Times New Roman"/>
          <w:b/>
        </w:rPr>
        <w:t>toString</w:t>
      </w:r>
      <w:r>
        <w:t xml:space="preserve">() method as shown below  </w:t>
      </w:r>
    </w:p>
    <w:p w14:paraId="409358FB"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String toString( ) {  return “\nCommission employee: ” + super.toString(); }  </w:t>
      </w:r>
    </w:p>
    <w:p w14:paraId="6FC95D1D" w14:textId="77777777" w:rsidR="003E08F1" w:rsidRDefault="003E08F1" w:rsidP="00C67063">
      <w:pPr>
        <w:numPr>
          <w:ilvl w:val="0"/>
          <w:numId w:val="9"/>
        </w:numPr>
        <w:spacing w:before="0" w:after="5" w:line="250" w:lineRule="auto"/>
        <w:ind w:right="191" w:hanging="360"/>
      </w:pPr>
      <w:r>
        <w:t xml:space="preserve">Override   </w:t>
      </w:r>
      <w:r>
        <w:rPr>
          <w:rFonts w:eastAsia="Times New Roman"/>
          <w:b/>
        </w:rPr>
        <w:t>earning</w:t>
      </w:r>
      <w:r>
        <w:t xml:space="preserve">() method to implement class specific behaviour as shown below </w:t>
      </w:r>
    </w:p>
    <w:p w14:paraId="1B0609C3"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double earnings( ) { return grossSales * commisionRate; } </w:t>
      </w:r>
    </w:p>
    <w:p w14:paraId="51B14ACA" w14:textId="77777777" w:rsidR="003E08F1" w:rsidRDefault="003E08F1" w:rsidP="001C4598">
      <w:pPr>
        <w:pStyle w:val="Heading3"/>
        <w:spacing w:line="265" w:lineRule="auto"/>
        <w:ind w:left="137"/>
      </w:pPr>
      <w:r>
        <w:rPr>
          <w:color w:val="000000"/>
          <w:u w:color="000000"/>
        </w:rPr>
        <w:t xml:space="preserve">Step 5: Define BasePlusCommissionEmployee Class  </w:t>
      </w:r>
    </w:p>
    <w:p w14:paraId="198F1621" w14:textId="77777777" w:rsidR="003E08F1" w:rsidRDefault="003E08F1" w:rsidP="00C67063">
      <w:pPr>
        <w:numPr>
          <w:ilvl w:val="0"/>
          <w:numId w:val="10"/>
        </w:numPr>
        <w:spacing w:before="0" w:after="114" w:line="250" w:lineRule="auto"/>
        <w:ind w:right="191" w:hanging="360"/>
      </w:pPr>
      <w:r>
        <w:t xml:space="preserve">Extend this class form </w:t>
      </w:r>
      <w:r>
        <w:rPr>
          <w:rFonts w:eastAsia="Times New Roman"/>
          <w:b/>
        </w:rPr>
        <w:t>CommissionEmployee</w:t>
      </w:r>
      <w:r>
        <w:t xml:space="preserve"> class not from Employee class. Why? Think on it by yourself  </w:t>
      </w:r>
    </w:p>
    <w:p w14:paraId="2150B54D" w14:textId="77777777" w:rsidR="003E08F1" w:rsidRDefault="003E08F1" w:rsidP="00C67063">
      <w:pPr>
        <w:numPr>
          <w:ilvl w:val="0"/>
          <w:numId w:val="10"/>
        </w:numPr>
        <w:spacing w:before="0" w:after="89" w:line="250" w:lineRule="auto"/>
        <w:ind w:right="191" w:hanging="360"/>
      </w:pPr>
      <w:r>
        <w:t xml:space="preserve">Add  </w:t>
      </w:r>
      <w:r>
        <w:rPr>
          <w:rFonts w:eastAsia="Times New Roman"/>
          <w:b/>
        </w:rPr>
        <w:t>baseSalary</w:t>
      </w:r>
      <w:r>
        <w:t xml:space="preserve">  as an attribute of type double  </w:t>
      </w:r>
    </w:p>
    <w:p w14:paraId="3047FF20" w14:textId="77777777" w:rsidR="003E08F1" w:rsidRDefault="003E08F1" w:rsidP="00C67063">
      <w:pPr>
        <w:numPr>
          <w:ilvl w:val="0"/>
          <w:numId w:val="10"/>
        </w:numPr>
        <w:spacing w:before="0" w:after="129" w:line="250" w:lineRule="auto"/>
        <w:ind w:right="191" w:hanging="360"/>
      </w:pPr>
      <w:r>
        <w:t xml:space="preserve">Provide </w:t>
      </w:r>
      <w:r>
        <w:rPr>
          <w:rFonts w:eastAsia="Times New Roman"/>
          <w:b/>
        </w:rPr>
        <w:t>getter</w:t>
      </w:r>
      <w:r>
        <w:t xml:space="preserve"> &amp; </w:t>
      </w:r>
      <w:r>
        <w:rPr>
          <w:rFonts w:eastAsia="Times New Roman"/>
          <w:b/>
        </w:rPr>
        <w:t>setters</w:t>
      </w:r>
      <w:r>
        <w:t xml:space="preserve"> for these attributes. Make sure that </w:t>
      </w:r>
      <w:r>
        <w:rPr>
          <w:rFonts w:eastAsia="Times New Roman"/>
          <w:b/>
        </w:rPr>
        <w:t>baseSalary</w:t>
      </w:r>
      <w:r>
        <w:t xml:space="preserve"> never sets to negative value.  </w:t>
      </w:r>
    </w:p>
    <w:p w14:paraId="55133249" w14:textId="77777777" w:rsidR="003E08F1" w:rsidRDefault="003E08F1" w:rsidP="00C67063">
      <w:pPr>
        <w:numPr>
          <w:ilvl w:val="0"/>
          <w:numId w:val="10"/>
        </w:numPr>
        <w:spacing w:before="0" w:after="136" w:line="250" w:lineRule="auto"/>
        <w:ind w:right="191" w:hanging="360"/>
      </w:pPr>
      <w:r>
        <w:t xml:space="preserve">Write  default  &amp;  parameterize  constructor.  Don’t  forget  to  call  default  &amp; parameterize constructors of Employee class.  </w:t>
      </w:r>
    </w:p>
    <w:p w14:paraId="5C7CF52E" w14:textId="77777777" w:rsidR="003E08F1" w:rsidRDefault="003E08F1" w:rsidP="00C67063">
      <w:pPr>
        <w:numPr>
          <w:ilvl w:val="0"/>
          <w:numId w:val="10"/>
        </w:numPr>
        <w:spacing w:before="0" w:after="34" w:line="246" w:lineRule="auto"/>
        <w:ind w:right="191" w:hanging="360"/>
      </w:pPr>
      <w:r>
        <w:t xml:space="preserve">Override </w:t>
      </w:r>
      <w:r>
        <w:rPr>
          <w:rFonts w:eastAsia="Times New Roman"/>
          <w:b/>
        </w:rPr>
        <w:t>toString</w:t>
      </w:r>
      <w:r>
        <w:t xml:space="preserve">() method as shown below  </w:t>
      </w:r>
    </w:p>
    <w:p w14:paraId="40D6DDAC" w14:textId="77777777" w:rsidR="003E08F1" w:rsidRPr="003E08F1" w:rsidRDefault="003E08F1" w:rsidP="003E08F1">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 xml:space="preserve">public String toString( ) {  return “\nBase plus Commission employee: ” + super.toString();  }   </w:t>
      </w:r>
    </w:p>
    <w:p w14:paraId="0E02E1E9" w14:textId="77777777" w:rsidR="003E08F1" w:rsidRDefault="003E08F1" w:rsidP="00C67063">
      <w:pPr>
        <w:numPr>
          <w:ilvl w:val="0"/>
          <w:numId w:val="10"/>
        </w:numPr>
        <w:spacing w:before="0" w:after="5" w:line="250" w:lineRule="auto"/>
        <w:ind w:right="191" w:hanging="360"/>
      </w:pPr>
      <w:r>
        <w:t xml:space="preserve">Override   </w:t>
      </w:r>
      <w:r>
        <w:rPr>
          <w:rFonts w:eastAsia="Times New Roman"/>
          <w:b/>
        </w:rPr>
        <w:t>earning</w:t>
      </w:r>
      <w:r>
        <w:t xml:space="preserve">() method to implement class specific behaviour as shown below  </w:t>
      </w:r>
    </w:p>
    <w:p w14:paraId="1FA153A1" w14:textId="77777777" w:rsidR="00D56298" w:rsidRPr="00D56298" w:rsidRDefault="003E08F1" w:rsidP="00D56298">
      <w:pPr>
        <w:spacing w:after="82" w:line="265" w:lineRule="auto"/>
        <w:ind w:left="502" w:right="90"/>
        <w:rPr>
          <w:rFonts w:ascii="Courier New" w:eastAsia="Courier New" w:hAnsi="Courier New" w:cs="Courier New"/>
          <w:sz w:val="20"/>
          <w:szCs w:val="20"/>
          <w:lang w:val="en-GB"/>
        </w:rPr>
      </w:pPr>
      <w:r w:rsidRPr="003E08F1">
        <w:rPr>
          <w:rFonts w:ascii="Courier New" w:eastAsia="Courier New" w:hAnsi="Courier New" w:cs="Courier New"/>
          <w:sz w:val="20"/>
          <w:szCs w:val="20"/>
          <w:lang w:val="en-GB"/>
        </w:rPr>
        <w:t>public double earnings( ) {  return baseSalary + super.earning();  }</w:t>
      </w:r>
    </w:p>
    <w:p w14:paraId="0B1212DF" w14:textId="77777777" w:rsidR="00D56298" w:rsidRPr="0082398C" w:rsidRDefault="00D56298" w:rsidP="001C4598">
      <w:pPr>
        <w:pStyle w:val="Exercise"/>
        <w:keepNext/>
        <w:tabs>
          <w:tab w:val="clear" w:pos="10177"/>
          <w:tab w:val="right" w:pos="9360"/>
        </w:tabs>
        <w:spacing w:before="360"/>
      </w:pPr>
      <w:r>
        <w:t>Exercise 1(b)</w:t>
      </w:r>
      <w:r>
        <w:tab/>
      </w:r>
      <w:r>
        <w:tab/>
      </w:r>
      <w:r>
        <w:tab/>
      </w:r>
    </w:p>
    <w:p w14:paraId="4F6A9E26" w14:textId="77777777" w:rsidR="001C4598" w:rsidRDefault="001C4598" w:rsidP="001C4598">
      <w:pPr>
        <w:pStyle w:val="Heading3"/>
        <w:spacing w:line="265" w:lineRule="auto"/>
        <w:ind w:left="137"/>
      </w:pPr>
      <w:r w:rsidRPr="001C4598">
        <w:rPr>
          <w:color w:val="000000"/>
          <w:u w:color="000000"/>
        </w:rPr>
        <w:t>Step 6: Putting it all Together</w:t>
      </w:r>
      <w:r>
        <w:rPr>
          <w:i/>
          <w:color w:val="000000"/>
          <w:u w:color="000000"/>
        </w:rPr>
        <w:t xml:space="preserve">  </w:t>
      </w:r>
    </w:p>
    <w:tbl>
      <w:tblPr>
        <w:tblStyle w:val="TableGrid"/>
        <w:tblW w:w="0" w:type="auto"/>
        <w:shd w:val="clear" w:color="auto" w:fill="EEECE1" w:themeFill="background2"/>
        <w:tblLook w:val="04A0" w:firstRow="1" w:lastRow="0" w:firstColumn="1" w:lastColumn="0" w:noHBand="0" w:noVBand="1"/>
      </w:tblPr>
      <w:tblGrid>
        <w:gridCol w:w="9576"/>
      </w:tblGrid>
      <w:tr w:rsidR="001C4598" w:rsidRPr="008959C5" w14:paraId="3E4C5714" w14:textId="77777777" w:rsidTr="00622751">
        <w:trPr>
          <w:trHeight w:val="998"/>
        </w:trPr>
        <w:tc>
          <w:tcPr>
            <w:tcW w:w="9576" w:type="dxa"/>
            <w:shd w:val="clear" w:color="auto" w:fill="EEECE1" w:themeFill="background2"/>
          </w:tcPr>
          <w:p w14:paraId="4841E6EE"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public </w:t>
            </w:r>
            <w:r w:rsidRPr="001C4598">
              <w:rPr>
                <w:rFonts w:ascii="Courier New" w:eastAsia="Times New Roman" w:hAnsi="Courier New" w:cs="Courier New"/>
                <w:color w:val="00B0F0"/>
                <w:sz w:val="20"/>
                <w:szCs w:val="20"/>
                <w:lang w:eastAsia="en-US"/>
              </w:rPr>
              <w:t>class</w:t>
            </w:r>
            <w:r w:rsidRPr="001C4598">
              <w:rPr>
                <w:rFonts w:ascii="Courier New" w:eastAsia="Courier New" w:hAnsi="Courier New" w:cs="Courier New"/>
                <w:sz w:val="20"/>
                <w:szCs w:val="20"/>
              </w:rPr>
              <w:t xml:space="preserve"> PayRollSystemTest { </w:t>
            </w:r>
          </w:p>
          <w:p w14:paraId="23450B1C"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Times New Roman" w:hAnsi="Courier New" w:cs="Courier New"/>
                <w:color w:val="00B0F0"/>
                <w:sz w:val="20"/>
                <w:szCs w:val="20"/>
                <w:lang w:eastAsia="en-US"/>
              </w:rPr>
              <w:t xml:space="preserve">    public static void</w:t>
            </w:r>
            <w:r w:rsidRPr="001C4598">
              <w:rPr>
                <w:rFonts w:ascii="Courier New" w:eastAsia="Courier New" w:hAnsi="Courier New" w:cs="Courier New"/>
                <w:sz w:val="20"/>
                <w:szCs w:val="20"/>
              </w:rPr>
              <w:t xml:space="preserve"> </w:t>
            </w:r>
            <w:r w:rsidRPr="001C4598">
              <w:rPr>
                <w:rFonts w:ascii="Courier New" w:eastAsia="Courier New" w:hAnsi="Courier New" w:cs="Courier New"/>
                <w:color w:val="C00000"/>
                <w:sz w:val="20"/>
                <w:szCs w:val="20"/>
              </w:rPr>
              <w:t>main</w:t>
            </w:r>
            <w:r w:rsidRPr="001C4598">
              <w:rPr>
                <w:rFonts w:ascii="Courier New" w:eastAsia="Courier New" w:hAnsi="Courier New" w:cs="Courier New"/>
                <w:sz w:val="20"/>
                <w:szCs w:val="20"/>
              </w:rPr>
              <w:t xml:space="preserve"> (String [] args) {  </w:t>
            </w:r>
          </w:p>
          <w:p w14:paraId="2AC7F210"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Employee firstEmployee = new SalariedEmployee("</w:t>
            </w:r>
            <w:r>
              <w:rPr>
                <w:rFonts w:ascii="Courier New" w:eastAsia="Courier New" w:hAnsi="Courier New" w:cs="Courier New"/>
                <w:sz w:val="20"/>
                <w:szCs w:val="20"/>
              </w:rPr>
              <w:t>Muhammad</w:t>
            </w:r>
            <w:r w:rsidRPr="001C4598">
              <w:rPr>
                <w:rFonts w:ascii="Courier New" w:eastAsia="Courier New" w:hAnsi="Courier New" w:cs="Courier New"/>
                <w:sz w:val="20"/>
                <w:szCs w:val="20"/>
              </w:rPr>
              <w:t xml:space="preserve">" ,"Ali","11111-1111", 800.00 );  </w:t>
            </w:r>
          </w:p>
          <w:p w14:paraId="539E0ED4"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Employee secondEmployee = new CommissionEmployee("</w:t>
            </w:r>
            <w:r>
              <w:rPr>
                <w:rFonts w:ascii="Courier New" w:eastAsia="Courier New" w:hAnsi="Courier New" w:cs="Courier New"/>
                <w:sz w:val="20"/>
                <w:szCs w:val="20"/>
              </w:rPr>
              <w:t>Tarwan</w:t>
            </w:r>
            <w:r w:rsidRPr="001C4598">
              <w:rPr>
                <w:rFonts w:ascii="Courier New" w:eastAsia="Courier New" w:hAnsi="Courier New" w:cs="Courier New"/>
                <w:sz w:val="20"/>
                <w:szCs w:val="20"/>
              </w:rPr>
              <w:t>" ,"</w:t>
            </w:r>
            <w:r>
              <w:rPr>
                <w:rFonts w:ascii="Courier New" w:eastAsia="Courier New" w:hAnsi="Courier New" w:cs="Courier New"/>
                <w:sz w:val="20"/>
                <w:szCs w:val="20"/>
              </w:rPr>
              <w:t>Kumar</w:t>
            </w:r>
            <w:r w:rsidRPr="001C4598">
              <w:rPr>
                <w:rFonts w:ascii="Courier New" w:eastAsia="Courier New" w:hAnsi="Courier New" w:cs="Courier New"/>
                <w:sz w:val="20"/>
                <w:szCs w:val="20"/>
              </w:rPr>
              <w:t xml:space="preserve">", </w:t>
            </w:r>
          </w:p>
          <w:p w14:paraId="71ABABA3"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222-22-2222", 10000, 0.06 );  </w:t>
            </w:r>
          </w:p>
          <w:p w14:paraId="61E47723"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Employee thirdEmployee = new BasePlusCommissionEmployee("</w:t>
            </w:r>
            <w:r>
              <w:rPr>
                <w:rFonts w:ascii="Courier New" w:eastAsia="Courier New" w:hAnsi="Courier New" w:cs="Courier New"/>
                <w:sz w:val="20"/>
                <w:szCs w:val="20"/>
              </w:rPr>
              <w:t>Fabeeha</w:t>
            </w:r>
            <w:r w:rsidRPr="001C4598">
              <w:rPr>
                <w:rFonts w:ascii="Courier New" w:eastAsia="Courier New" w:hAnsi="Courier New" w:cs="Courier New"/>
                <w:sz w:val="20"/>
                <w:szCs w:val="20"/>
              </w:rPr>
              <w:t xml:space="preserve">", </w:t>
            </w:r>
          </w:p>
          <w:p w14:paraId="14BB5B59"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w:t>
            </w:r>
            <w:r>
              <w:rPr>
                <w:rFonts w:ascii="Courier New" w:eastAsia="Courier New" w:hAnsi="Courier New" w:cs="Courier New"/>
                <w:sz w:val="20"/>
                <w:szCs w:val="20"/>
              </w:rPr>
              <w:t>Fatima</w:t>
            </w:r>
            <w:r w:rsidRPr="001C4598">
              <w:rPr>
                <w:rFonts w:ascii="Courier New" w:eastAsia="Courier New" w:hAnsi="Courier New" w:cs="Courier New"/>
                <w:sz w:val="20"/>
                <w:szCs w:val="20"/>
              </w:rPr>
              <w:t xml:space="preserve">", "333-33-3333", 5000 , 0.04 , 300 );  </w:t>
            </w:r>
          </w:p>
          <w:p w14:paraId="72AC32CE"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lastRenderedPageBreak/>
              <w:t xml:space="preserve"> </w:t>
            </w:r>
          </w:p>
          <w:p w14:paraId="532601FF"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Employee fourthEmployee = new HourlyEmployee( "</w:t>
            </w:r>
            <w:r>
              <w:rPr>
                <w:rFonts w:ascii="Courier New" w:eastAsia="Courier New" w:hAnsi="Courier New" w:cs="Courier New"/>
                <w:sz w:val="20"/>
                <w:szCs w:val="20"/>
              </w:rPr>
              <w:t>Hasnain</w:t>
            </w:r>
            <w:r w:rsidRPr="001C4598">
              <w:rPr>
                <w:rFonts w:ascii="Courier New" w:eastAsia="Courier New" w:hAnsi="Courier New" w:cs="Courier New"/>
                <w:sz w:val="20"/>
                <w:szCs w:val="20"/>
              </w:rPr>
              <w:t>" , "</w:t>
            </w:r>
            <w:r>
              <w:rPr>
                <w:rFonts w:ascii="Courier New" w:eastAsia="Courier New" w:hAnsi="Courier New" w:cs="Courier New"/>
                <w:sz w:val="20"/>
                <w:szCs w:val="20"/>
              </w:rPr>
              <w:t>Ali</w:t>
            </w:r>
            <w:r w:rsidRPr="001C4598">
              <w:rPr>
                <w:rFonts w:ascii="Courier New" w:eastAsia="Courier New" w:hAnsi="Courier New" w:cs="Courier New"/>
                <w:sz w:val="20"/>
                <w:szCs w:val="20"/>
              </w:rPr>
              <w:t xml:space="preserve">", "444-44-4444" , 16.75 , 40 );  </w:t>
            </w:r>
          </w:p>
          <w:p w14:paraId="74276289"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 polymorphism: calling toString() and earning() on Employee’s reference  </w:t>
            </w:r>
          </w:p>
          <w:p w14:paraId="25FC05E0"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firstEmployee);  </w:t>
            </w:r>
          </w:p>
          <w:p w14:paraId="507A2FA0"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firstEmployee.earnings());  </w:t>
            </w:r>
          </w:p>
          <w:p w14:paraId="7A81F160"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secondEmployee);  </w:t>
            </w:r>
          </w:p>
          <w:p w14:paraId="6615F16D"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secondEmployee.earnings());   </w:t>
            </w:r>
          </w:p>
          <w:p w14:paraId="72DBBEAF"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thirdEmployee);  </w:t>
            </w:r>
          </w:p>
          <w:p w14:paraId="732F227A"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 performing downcasting to access &amp; raise base salary  </w:t>
            </w:r>
          </w:p>
          <w:p w14:paraId="724A9987"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BasePlusCommissionEmployee currentEmployee =  </w:t>
            </w:r>
          </w:p>
          <w:p w14:paraId="32F0CFF2"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BasePlusCommissionEmployee) thirdEmployee;  </w:t>
            </w:r>
          </w:p>
          <w:p w14:paraId="5B665326" w14:textId="77777777" w:rsidR="001C4598" w:rsidRDefault="001C4598" w:rsidP="001C4598">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double</w:t>
            </w:r>
            <w:r w:rsidRPr="001C4598">
              <w:rPr>
                <w:rFonts w:ascii="Courier New" w:eastAsia="Courier New" w:hAnsi="Courier New" w:cs="Courier New"/>
                <w:sz w:val="20"/>
                <w:szCs w:val="20"/>
              </w:rPr>
              <w:t xml:space="preserve"> oldBaseSalary = currentEmployee.getBaseSalary();      </w:t>
            </w:r>
          </w:p>
          <w:p w14:paraId="7F90C9A5" w14:textId="77777777" w:rsidR="001C4598" w:rsidRPr="001C4598" w:rsidRDefault="001C4598" w:rsidP="001C4598">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 "old base salary: " + oldBaseSalary) ; </w:t>
            </w:r>
          </w:p>
          <w:p w14:paraId="7094ADE8" w14:textId="77777777" w:rsid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currentEmployee.setBaseSalary(1.10 * oldBaseSalary);      </w:t>
            </w:r>
          </w:p>
          <w:p w14:paraId="12E09DF0" w14:textId="77777777" w:rsidR="001C4598" w:rsidRPr="001C4598" w:rsidRDefault="001C4598" w:rsidP="001C4598">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new base salary with 10% increase is:"+ currentEmployee.getBaseSalary());  </w:t>
            </w:r>
          </w:p>
          <w:p w14:paraId="4E17AF04"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thirdEmployee.earnings() );   </w:t>
            </w:r>
          </w:p>
          <w:p w14:paraId="7DA21A72"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fourthEmployee);  </w:t>
            </w:r>
          </w:p>
          <w:p w14:paraId="4EDD7A21"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w:t>
            </w:r>
            <w:r w:rsidRPr="001C4598">
              <w:rPr>
                <w:rFonts w:ascii="Courier New" w:eastAsia="Times New Roman" w:hAnsi="Courier New" w:cs="Courier New"/>
                <w:color w:val="00B0F0"/>
                <w:sz w:val="20"/>
                <w:szCs w:val="20"/>
                <w:lang w:eastAsia="en-US"/>
              </w:rPr>
              <w:t>System.out</w:t>
            </w:r>
            <w:r w:rsidRPr="001C4598">
              <w:rPr>
                <w:rFonts w:ascii="Courier New" w:eastAsia="Courier New" w:hAnsi="Courier New" w:cs="Courier New"/>
                <w:sz w:val="20"/>
                <w:szCs w:val="20"/>
              </w:rPr>
              <w:t>.</w:t>
            </w:r>
            <w:r w:rsidRPr="001C4598">
              <w:rPr>
                <w:rFonts w:ascii="Courier New" w:eastAsia="Courier New" w:hAnsi="Courier New" w:cs="Courier New"/>
                <w:color w:val="C00000"/>
                <w:sz w:val="20"/>
                <w:szCs w:val="20"/>
              </w:rPr>
              <w:t>println</w:t>
            </w:r>
            <w:r w:rsidRPr="001C4598">
              <w:rPr>
                <w:rFonts w:ascii="Courier New" w:eastAsia="Courier New" w:hAnsi="Courier New" w:cs="Courier New"/>
                <w:sz w:val="20"/>
                <w:szCs w:val="20"/>
              </w:rPr>
              <w:t xml:space="preserve">(fourthEmployee.earnings() );   </w:t>
            </w:r>
          </w:p>
          <w:p w14:paraId="21A3216D" w14:textId="77777777" w:rsidR="001C4598" w:rsidRPr="001C4598" w:rsidRDefault="001C4598" w:rsidP="001C4598">
            <w:pPr>
              <w:spacing w:after="82" w:line="265" w:lineRule="auto"/>
              <w:ind w:right="90"/>
              <w:rPr>
                <w:rFonts w:ascii="Courier New" w:eastAsia="Courier New" w:hAnsi="Courier New" w:cs="Courier New"/>
                <w:sz w:val="20"/>
                <w:szCs w:val="20"/>
              </w:rPr>
            </w:pPr>
            <w:r w:rsidRPr="001C4598">
              <w:rPr>
                <w:rFonts w:ascii="Courier New" w:eastAsia="Courier New" w:hAnsi="Courier New" w:cs="Courier New"/>
                <w:sz w:val="20"/>
                <w:szCs w:val="20"/>
              </w:rPr>
              <w:t xml:space="preserve">    } // end main  </w:t>
            </w:r>
          </w:p>
          <w:p w14:paraId="0A46197C" w14:textId="77777777" w:rsidR="001C4598" w:rsidRPr="00601C93" w:rsidRDefault="001C4598" w:rsidP="001C4598">
            <w:pPr>
              <w:spacing w:after="82" w:line="265" w:lineRule="auto"/>
              <w:ind w:right="90"/>
              <w:rPr>
                <w:rFonts w:eastAsia="Times New Roman"/>
                <w:color w:val="000000"/>
                <w:sz w:val="20"/>
                <w:szCs w:val="20"/>
                <w:lang w:eastAsia="en-US"/>
              </w:rPr>
            </w:pPr>
            <w:r w:rsidRPr="001C4598">
              <w:rPr>
                <w:rFonts w:ascii="Courier New" w:eastAsia="Courier New" w:hAnsi="Courier New" w:cs="Courier New"/>
                <w:sz w:val="20"/>
                <w:szCs w:val="20"/>
              </w:rPr>
              <w:t>} // end class</w:t>
            </w:r>
          </w:p>
        </w:tc>
      </w:tr>
    </w:tbl>
    <w:p w14:paraId="11B57A7A" w14:textId="77777777" w:rsidR="001C4598" w:rsidRPr="00D56298" w:rsidRDefault="001C4598" w:rsidP="001C4598">
      <w:pPr>
        <w:spacing w:after="82" w:line="265" w:lineRule="auto"/>
        <w:ind w:right="90"/>
        <w:rPr>
          <w:rFonts w:ascii="Courier New" w:eastAsia="Courier New" w:hAnsi="Courier New" w:cs="Courier New"/>
          <w:sz w:val="20"/>
          <w:szCs w:val="20"/>
          <w:lang w:val="en-GB"/>
        </w:rPr>
      </w:pPr>
    </w:p>
    <w:p w14:paraId="7A28567C" w14:textId="77777777" w:rsidR="001C4598" w:rsidRPr="0082398C" w:rsidRDefault="001C4598" w:rsidP="001C4598">
      <w:pPr>
        <w:pStyle w:val="Exercise"/>
        <w:keepNext/>
        <w:tabs>
          <w:tab w:val="clear" w:pos="10177"/>
          <w:tab w:val="right" w:pos="9360"/>
        </w:tabs>
        <w:spacing w:before="360"/>
      </w:pPr>
      <w:r>
        <w:t>Exercise 2(a)</w:t>
      </w:r>
      <w:r>
        <w:tab/>
      </w:r>
      <w:r>
        <w:tab/>
      </w:r>
      <w:r>
        <w:tab/>
      </w:r>
    </w:p>
    <w:p w14:paraId="788ACDC7" w14:textId="77777777" w:rsidR="00D56298" w:rsidRDefault="007D4B02" w:rsidP="001C4598">
      <w:pPr>
        <w:spacing w:before="0" w:after="160" w:line="259" w:lineRule="auto"/>
      </w:pPr>
      <w:r>
        <w:rPr>
          <w:noProof/>
          <w:lang w:eastAsia="en-US"/>
        </w:rPr>
        <w:drawing>
          <wp:inline distT="0" distB="0" distL="0" distR="0" wp14:anchorId="226A70B6" wp14:editId="6872C34B">
            <wp:extent cx="5019160" cy="2296972"/>
            <wp:effectExtent l="0" t="0" r="0" b="0"/>
            <wp:docPr id="14666" name="Picture 14666"/>
            <wp:cNvGraphicFramePr/>
            <a:graphic xmlns:a="http://schemas.openxmlformats.org/drawingml/2006/main">
              <a:graphicData uri="http://schemas.openxmlformats.org/drawingml/2006/picture">
                <pic:pic xmlns:pic="http://schemas.openxmlformats.org/drawingml/2006/picture">
                  <pic:nvPicPr>
                    <pic:cNvPr id="14666" name="Picture 14666"/>
                    <pic:cNvPicPr/>
                  </pic:nvPicPr>
                  <pic:blipFill>
                    <a:blip r:embed="rId12"/>
                    <a:stretch>
                      <a:fillRect/>
                    </a:stretch>
                  </pic:blipFill>
                  <pic:spPr>
                    <a:xfrm>
                      <a:off x="0" y="0"/>
                      <a:ext cx="5054968" cy="2313359"/>
                    </a:xfrm>
                    <a:prstGeom prst="rect">
                      <a:avLst/>
                    </a:prstGeom>
                  </pic:spPr>
                </pic:pic>
              </a:graphicData>
            </a:graphic>
          </wp:inline>
        </w:drawing>
      </w:r>
    </w:p>
    <w:p w14:paraId="00053984" w14:textId="77777777" w:rsidR="00F40037" w:rsidRDefault="00F40037" w:rsidP="00F40037">
      <w:pPr>
        <w:spacing w:line="249" w:lineRule="auto"/>
        <w:ind w:left="137"/>
        <w:jc w:val="both"/>
      </w:pPr>
      <w:r>
        <w:rPr>
          <w:sz w:val="22"/>
        </w:rPr>
        <w:lastRenderedPageBreak/>
        <w:t xml:space="preserve">Implement classes: Shape, Circle and Rectangle based on the class diagram and description below:  </w:t>
      </w:r>
    </w:p>
    <w:p w14:paraId="637C37EB" w14:textId="77777777" w:rsidR="00F40037" w:rsidRDefault="00F40037" w:rsidP="00F40037">
      <w:pPr>
        <w:spacing w:line="249" w:lineRule="auto"/>
        <w:ind w:left="137"/>
        <w:jc w:val="both"/>
      </w:pPr>
      <w:r>
        <w:rPr>
          <w:sz w:val="22"/>
        </w:rPr>
        <w:t xml:space="preserve">Class Point implementation is given as follow:  </w:t>
      </w:r>
    </w:p>
    <w:p w14:paraId="2F7A30B4" w14:textId="77777777" w:rsidR="00F40037" w:rsidRDefault="00F40037" w:rsidP="00F40037">
      <w:pPr>
        <w:spacing w:after="0" w:line="259" w:lineRule="auto"/>
        <w:ind w:left="142"/>
      </w:pPr>
      <w:r>
        <w:rPr>
          <w:sz w:val="22"/>
        </w:rPr>
        <w:t xml:space="preserve"> </w:t>
      </w:r>
    </w:p>
    <w:tbl>
      <w:tblPr>
        <w:tblStyle w:val="TableGrid0"/>
        <w:tblW w:w="9448" w:type="dxa"/>
        <w:tblInd w:w="436" w:type="dxa"/>
        <w:tblCellMar>
          <w:top w:w="51" w:type="dxa"/>
          <w:left w:w="107" w:type="dxa"/>
          <w:right w:w="115" w:type="dxa"/>
        </w:tblCellMar>
        <w:tblLook w:val="04A0" w:firstRow="1" w:lastRow="0" w:firstColumn="1" w:lastColumn="0" w:noHBand="0" w:noVBand="1"/>
      </w:tblPr>
      <w:tblGrid>
        <w:gridCol w:w="9448"/>
      </w:tblGrid>
      <w:tr w:rsidR="00F40037" w14:paraId="61C9C278" w14:textId="77777777" w:rsidTr="00F40037">
        <w:trPr>
          <w:trHeight w:val="3305"/>
        </w:trPr>
        <w:tc>
          <w:tcPr>
            <w:tcW w:w="9448" w:type="dxa"/>
            <w:tcBorders>
              <w:top w:val="single" w:sz="4" w:space="0" w:color="000000"/>
              <w:left w:val="single" w:sz="4" w:space="0" w:color="000000"/>
              <w:bottom w:val="single" w:sz="4" w:space="0" w:color="000000"/>
              <w:right w:val="single" w:sz="4" w:space="0" w:color="000000"/>
            </w:tcBorders>
            <w:shd w:val="clear" w:color="auto" w:fill="F2F2F2"/>
          </w:tcPr>
          <w:p w14:paraId="7DAB342A" w14:textId="77777777" w:rsidR="00F40037" w:rsidRDefault="00F40037" w:rsidP="00F40037">
            <w:pPr>
              <w:spacing w:after="82" w:line="265" w:lineRule="auto"/>
              <w:ind w:right="90"/>
              <w:rPr>
                <w:rFonts w:ascii="Courier New" w:eastAsia="Courier New" w:hAnsi="Courier New" w:cs="Courier New"/>
                <w:sz w:val="20"/>
                <w:szCs w:val="20"/>
              </w:rPr>
            </w:pPr>
            <w:r w:rsidRPr="00F40037">
              <w:rPr>
                <w:rFonts w:ascii="Courier New" w:eastAsia="Times New Roman" w:hAnsi="Courier New" w:cs="Courier New"/>
                <w:color w:val="00B0F0"/>
                <w:sz w:val="20"/>
                <w:szCs w:val="20"/>
                <w:lang w:eastAsia="en-US"/>
              </w:rPr>
              <w:t>class</w:t>
            </w:r>
            <w:r w:rsidRPr="00F40037">
              <w:rPr>
                <w:rFonts w:ascii="Courier New" w:eastAsia="Courier New" w:hAnsi="Courier New" w:cs="Courier New"/>
                <w:sz w:val="20"/>
                <w:szCs w:val="20"/>
              </w:rPr>
              <w:t xml:space="preserve"> Point {  </w:t>
            </w:r>
          </w:p>
          <w:p w14:paraId="2BFD3A1A" w14:textId="77777777" w:rsidR="00F40037" w:rsidRPr="00F40037" w:rsidRDefault="00F40037" w:rsidP="00F40037">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private</w:t>
            </w:r>
            <w:r w:rsidRPr="00F40037">
              <w:rPr>
                <w:rFonts w:ascii="Courier New" w:eastAsia="Courier New" w:hAnsi="Courier New" w:cs="Courier New"/>
                <w:sz w:val="20"/>
                <w:szCs w:val="20"/>
              </w:rPr>
              <w:t xml:space="preserve"> int x;  </w:t>
            </w:r>
            <w:r w:rsidRPr="00F40037">
              <w:rPr>
                <w:rFonts w:ascii="Courier New" w:eastAsia="Times New Roman" w:hAnsi="Courier New" w:cs="Courier New"/>
                <w:color w:val="00B0F0"/>
                <w:sz w:val="20"/>
                <w:szCs w:val="20"/>
                <w:lang w:eastAsia="en-US"/>
              </w:rPr>
              <w:t>private</w:t>
            </w:r>
            <w:r w:rsidRPr="00F40037">
              <w:rPr>
                <w:rFonts w:ascii="Courier New" w:eastAsia="Courier New" w:hAnsi="Courier New" w:cs="Courier New"/>
                <w:sz w:val="20"/>
                <w:szCs w:val="20"/>
              </w:rPr>
              <w:t xml:space="preserve"> int y;  </w:t>
            </w:r>
          </w:p>
          <w:p w14:paraId="2CAAC140" w14:textId="77777777" w:rsidR="00F40037" w:rsidRPr="00F40037" w:rsidRDefault="00F40037" w:rsidP="00F40037">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public</w:t>
            </w:r>
            <w:r w:rsidRPr="00F40037">
              <w:rPr>
                <w:rFonts w:ascii="Courier New" w:eastAsia="Courier New" w:hAnsi="Courier New" w:cs="Courier New"/>
                <w:sz w:val="20"/>
                <w:szCs w:val="20"/>
              </w:rPr>
              <w:t xml:space="preserve"> Point(int x, int y) {  this.x = x;  this.y = y;  }  </w:t>
            </w:r>
          </w:p>
          <w:p w14:paraId="2DC48ADE" w14:textId="77777777" w:rsidR="00F40037" w:rsidRDefault="00F40037" w:rsidP="00F40037">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public</w:t>
            </w:r>
            <w:r w:rsidRPr="00F40037">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int</w:t>
            </w:r>
            <w:r w:rsidRPr="00F40037">
              <w:rPr>
                <w:rFonts w:ascii="Courier New" w:eastAsia="Courier New" w:hAnsi="Courier New" w:cs="Courier New"/>
                <w:sz w:val="20"/>
                <w:szCs w:val="20"/>
              </w:rPr>
              <w:t xml:space="preserve"> </w:t>
            </w:r>
            <w:r w:rsidRPr="00F40037">
              <w:rPr>
                <w:rFonts w:ascii="Courier New" w:eastAsia="Courier New" w:hAnsi="Courier New" w:cs="Courier New"/>
                <w:color w:val="C00000"/>
                <w:sz w:val="20"/>
                <w:szCs w:val="20"/>
              </w:rPr>
              <w:t>getX</w:t>
            </w:r>
            <w:r w:rsidRPr="00F40037">
              <w:rPr>
                <w:rFonts w:ascii="Courier New" w:eastAsia="Courier New" w:hAnsi="Courier New" w:cs="Courier New"/>
                <w:sz w:val="20"/>
                <w:szCs w:val="20"/>
              </w:rPr>
              <w:t xml:space="preserve">() { return x;}  </w:t>
            </w:r>
          </w:p>
          <w:p w14:paraId="68103F96" w14:textId="77777777" w:rsidR="00F40037" w:rsidRDefault="00F40037" w:rsidP="00F40037">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public</w:t>
            </w:r>
            <w:r w:rsidRPr="00F40037">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int</w:t>
            </w:r>
            <w:r w:rsidRPr="00F40037">
              <w:rPr>
                <w:rFonts w:ascii="Courier New" w:eastAsia="Courier New" w:hAnsi="Courier New" w:cs="Courier New"/>
                <w:sz w:val="20"/>
                <w:szCs w:val="20"/>
              </w:rPr>
              <w:t xml:space="preserve"> </w:t>
            </w:r>
            <w:r w:rsidRPr="00F40037">
              <w:rPr>
                <w:rFonts w:ascii="Courier New" w:eastAsia="Courier New" w:hAnsi="Courier New" w:cs="Courier New"/>
                <w:color w:val="C00000"/>
                <w:sz w:val="20"/>
                <w:szCs w:val="20"/>
              </w:rPr>
              <w:t>getY</w:t>
            </w:r>
            <w:r w:rsidRPr="00F40037">
              <w:rPr>
                <w:rFonts w:ascii="Courier New" w:eastAsia="Courier New" w:hAnsi="Courier New" w:cs="Courier New"/>
                <w:sz w:val="20"/>
                <w:szCs w:val="20"/>
              </w:rPr>
              <w:t xml:space="preserve">() { return y;}  </w:t>
            </w:r>
          </w:p>
          <w:p w14:paraId="52644EA2" w14:textId="77777777" w:rsidR="00F40037" w:rsidRDefault="00F40037" w:rsidP="00F40037">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public</w:t>
            </w:r>
            <w:r w:rsidRPr="00F40037">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double</w:t>
            </w:r>
            <w:r w:rsidRPr="00F40037">
              <w:rPr>
                <w:rFonts w:ascii="Courier New" w:eastAsia="Courier New" w:hAnsi="Courier New" w:cs="Courier New"/>
                <w:sz w:val="20"/>
                <w:szCs w:val="20"/>
              </w:rPr>
              <w:t xml:space="preserve"> </w:t>
            </w:r>
            <w:r w:rsidRPr="00F40037">
              <w:rPr>
                <w:rFonts w:ascii="Courier New" w:eastAsia="Courier New" w:hAnsi="Courier New" w:cs="Courier New"/>
                <w:color w:val="C00000"/>
                <w:sz w:val="20"/>
                <w:szCs w:val="20"/>
              </w:rPr>
              <w:t>distanceTo</w:t>
            </w:r>
            <w:r w:rsidRPr="00F40037">
              <w:rPr>
                <w:rFonts w:ascii="Courier New" w:eastAsia="Courier New" w:hAnsi="Courier New" w:cs="Courier New"/>
                <w:sz w:val="20"/>
                <w:szCs w:val="20"/>
              </w:rPr>
              <w:t xml:space="preserve">(Point p) {  </w:t>
            </w:r>
          </w:p>
          <w:p w14:paraId="6D298154" w14:textId="77777777" w:rsidR="00F40037" w:rsidRPr="00F40037" w:rsidRDefault="00F40037" w:rsidP="00F40037">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return</w:t>
            </w:r>
            <w:r w:rsidRPr="00F40037">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Math</w:t>
            </w:r>
            <w:r w:rsidRPr="00F40037">
              <w:rPr>
                <w:rFonts w:ascii="Courier New" w:eastAsia="Courier New" w:hAnsi="Courier New" w:cs="Courier New"/>
                <w:sz w:val="20"/>
                <w:szCs w:val="20"/>
              </w:rPr>
              <w:t>.</w:t>
            </w:r>
            <w:r w:rsidRPr="00F40037">
              <w:rPr>
                <w:rFonts w:ascii="Courier New" w:eastAsia="Courier New" w:hAnsi="Courier New" w:cs="Courier New"/>
                <w:color w:val="C00000"/>
                <w:sz w:val="20"/>
                <w:szCs w:val="20"/>
              </w:rPr>
              <w:t>sqrt</w:t>
            </w:r>
            <w:r w:rsidRPr="00F40037">
              <w:rPr>
                <w:rFonts w:ascii="Courier New" w:eastAsia="Courier New" w:hAnsi="Courier New" w:cs="Courier New"/>
                <w:sz w:val="20"/>
                <w:szCs w:val="20"/>
              </w:rPr>
              <w:t xml:space="preserve">((x-p.getX())*(x-p.getX())+  (y-p.getY())*(y-p.getY()));  </w:t>
            </w:r>
          </w:p>
          <w:p w14:paraId="6C53639B" w14:textId="77777777" w:rsidR="00F40037" w:rsidRPr="00F40037" w:rsidRDefault="00F40037" w:rsidP="00F40037">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F40037">
              <w:rPr>
                <w:rFonts w:ascii="Courier New" w:eastAsia="Courier New" w:hAnsi="Courier New" w:cs="Courier New"/>
                <w:sz w:val="20"/>
                <w:szCs w:val="20"/>
              </w:rPr>
              <w:t xml:space="preserve">}  </w:t>
            </w:r>
          </w:p>
          <w:p w14:paraId="56212752" w14:textId="77777777" w:rsidR="00F40037" w:rsidRPr="00F40037" w:rsidRDefault="00F40037" w:rsidP="00F40037">
            <w:pPr>
              <w:spacing w:after="82" w:line="265" w:lineRule="auto"/>
              <w:ind w:right="90"/>
              <w:rPr>
                <w:rFonts w:ascii="Courier New" w:eastAsia="Courier New" w:hAnsi="Courier New" w:cs="Courier New"/>
                <w:sz w:val="20"/>
                <w:szCs w:val="20"/>
              </w:rPr>
            </w:pPr>
            <w:r>
              <w:rPr>
                <w:rFonts w:ascii="Courier New" w:eastAsia="Courier New" w:hAnsi="Courier New" w:cs="Courier New"/>
                <w:sz w:val="20"/>
                <w:szCs w:val="20"/>
              </w:rPr>
              <w:t xml:space="preserve">     </w:t>
            </w:r>
            <w:r w:rsidRPr="00F40037">
              <w:rPr>
                <w:rFonts w:ascii="Courier New" w:eastAsia="Times New Roman" w:hAnsi="Courier New" w:cs="Courier New"/>
                <w:color w:val="00B0F0"/>
                <w:sz w:val="20"/>
                <w:szCs w:val="20"/>
                <w:lang w:eastAsia="en-US"/>
              </w:rPr>
              <w:t>public String</w:t>
            </w:r>
            <w:r w:rsidRPr="00F40037">
              <w:rPr>
                <w:rFonts w:ascii="Courier New" w:eastAsia="Courier New" w:hAnsi="Courier New" w:cs="Courier New"/>
                <w:sz w:val="20"/>
                <w:szCs w:val="20"/>
              </w:rPr>
              <w:t xml:space="preserve"> </w:t>
            </w:r>
            <w:r w:rsidRPr="00F40037">
              <w:rPr>
                <w:rFonts w:ascii="Courier New" w:eastAsia="Courier New" w:hAnsi="Courier New" w:cs="Courier New"/>
                <w:color w:val="C00000"/>
                <w:sz w:val="20"/>
                <w:szCs w:val="20"/>
              </w:rPr>
              <w:t>toString</w:t>
            </w:r>
            <w:r w:rsidRPr="00F40037">
              <w:rPr>
                <w:rFonts w:ascii="Courier New" w:eastAsia="Courier New" w:hAnsi="Courier New" w:cs="Courier New"/>
                <w:sz w:val="20"/>
                <w:szCs w:val="20"/>
              </w:rPr>
              <w:t xml:space="preserve">() {  return "("+x+", "+y+")";  }  </w:t>
            </w:r>
          </w:p>
          <w:p w14:paraId="50EE51ED" w14:textId="77777777" w:rsidR="00F40037" w:rsidRDefault="00F40037" w:rsidP="00F40037">
            <w:pPr>
              <w:spacing w:after="82" w:line="265" w:lineRule="auto"/>
              <w:ind w:right="90"/>
            </w:pPr>
            <w:r w:rsidRPr="00F40037">
              <w:rPr>
                <w:rFonts w:ascii="Courier New" w:eastAsia="Courier New" w:hAnsi="Courier New" w:cs="Courier New"/>
                <w:sz w:val="20"/>
                <w:szCs w:val="20"/>
              </w:rPr>
              <w:t xml:space="preserve">}  </w:t>
            </w:r>
          </w:p>
        </w:tc>
      </w:tr>
    </w:tbl>
    <w:p w14:paraId="1436597A" w14:textId="77777777" w:rsidR="00F40037" w:rsidRDefault="00F40037" w:rsidP="00F40037">
      <w:pPr>
        <w:spacing w:line="249" w:lineRule="auto"/>
        <w:ind w:left="137"/>
        <w:jc w:val="both"/>
      </w:pPr>
      <w:r>
        <w:rPr>
          <w:sz w:val="22"/>
        </w:rPr>
        <w:t xml:space="preserve">Class </w:t>
      </w:r>
      <w:r>
        <w:rPr>
          <w:b/>
          <w:sz w:val="22"/>
        </w:rPr>
        <w:t xml:space="preserve">Shape </w:t>
      </w:r>
      <w:r>
        <w:rPr>
          <w:sz w:val="22"/>
        </w:rPr>
        <w:t xml:space="preserve">has:  </w:t>
      </w:r>
    </w:p>
    <w:p w14:paraId="041355AC" w14:textId="77777777" w:rsidR="00F40037" w:rsidRDefault="00F40037" w:rsidP="00C67063">
      <w:pPr>
        <w:numPr>
          <w:ilvl w:val="0"/>
          <w:numId w:val="11"/>
        </w:numPr>
        <w:spacing w:before="0" w:after="5" w:line="249" w:lineRule="auto"/>
        <w:ind w:hanging="360"/>
        <w:jc w:val="both"/>
      </w:pPr>
      <w:r>
        <w:rPr>
          <w:sz w:val="22"/>
        </w:rPr>
        <w:t xml:space="preserve">An attributes of type Point, specifies the center of the shape object.  </w:t>
      </w:r>
    </w:p>
    <w:p w14:paraId="74CA4B5F" w14:textId="77777777" w:rsidR="00F40037" w:rsidRDefault="00F40037" w:rsidP="00C67063">
      <w:pPr>
        <w:numPr>
          <w:ilvl w:val="0"/>
          <w:numId w:val="11"/>
        </w:numPr>
        <w:spacing w:before="0" w:after="5" w:line="249" w:lineRule="auto"/>
        <w:ind w:hanging="360"/>
        <w:jc w:val="both"/>
      </w:pPr>
      <w:r>
        <w:rPr>
          <w:sz w:val="22"/>
        </w:rPr>
        <w:t xml:space="preserve">A constructor that allows to initialize the center attribute with the value of the passed parameter  </w:t>
      </w:r>
    </w:p>
    <w:p w14:paraId="0FBA7BF1" w14:textId="77777777" w:rsidR="00F40037" w:rsidRDefault="00F40037" w:rsidP="00C67063">
      <w:pPr>
        <w:numPr>
          <w:ilvl w:val="0"/>
          <w:numId w:val="11"/>
        </w:numPr>
        <w:spacing w:before="0" w:after="5" w:line="249" w:lineRule="auto"/>
        <w:ind w:hanging="360"/>
        <w:jc w:val="both"/>
      </w:pPr>
      <w:r>
        <w:rPr>
          <w:sz w:val="22"/>
        </w:rPr>
        <w:t xml:space="preserve">A method that takes an object of type Point as a parameter and returns true if the point resides within the </w:t>
      </w:r>
      <w:r w:rsidRPr="00F40037">
        <w:rPr>
          <w:sz w:val="22"/>
        </w:rPr>
        <w:t xml:space="preserve">shape’s area, and false otherwise.  </w:t>
      </w:r>
    </w:p>
    <w:p w14:paraId="00318CEB" w14:textId="77777777" w:rsidR="00F40037" w:rsidRDefault="00F40037" w:rsidP="00F40037">
      <w:pPr>
        <w:spacing w:line="249" w:lineRule="auto"/>
        <w:ind w:left="137"/>
        <w:jc w:val="both"/>
      </w:pPr>
      <w:r>
        <w:rPr>
          <w:sz w:val="22"/>
        </w:rPr>
        <w:t xml:space="preserve">Class </w:t>
      </w:r>
      <w:r>
        <w:rPr>
          <w:b/>
          <w:sz w:val="22"/>
        </w:rPr>
        <w:t xml:space="preserve">Circle </w:t>
      </w:r>
      <w:r>
        <w:rPr>
          <w:sz w:val="22"/>
        </w:rPr>
        <w:t xml:space="preserve">has: </w:t>
      </w:r>
    </w:p>
    <w:p w14:paraId="07F7C7F9" w14:textId="77777777" w:rsidR="00F40037" w:rsidRDefault="00F40037" w:rsidP="00C67063">
      <w:pPr>
        <w:numPr>
          <w:ilvl w:val="0"/>
          <w:numId w:val="11"/>
        </w:numPr>
        <w:spacing w:before="0" w:after="5" w:line="249" w:lineRule="auto"/>
        <w:ind w:hanging="360"/>
        <w:jc w:val="both"/>
      </w:pPr>
      <w:r>
        <w:rPr>
          <w:sz w:val="22"/>
        </w:rPr>
        <w:t xml:space="preserve">An attribute of type integer specifies the radius measure of the circle  </w:t>
      </w:r>
    </w:p>
    <w:p w14:paraId="47BF6291" w14:textId="77777777" w:rsidR="00F40037" w:rsidRDefault="00F40037" w:rsidP="00C67063">
      <w:pPr>
        <w:numPr>
          <w:ilvl w:val="0"/>
          <w:numId w:val="11"/>
        </w:numPr>
        <w:spacing w:before="0" w:after="5" w:line="249" w:lineRule="auto"/>
        <w:ind w:hanging="360"/>
        <w:jc w:val="both"/>
      </w:pPr>
      <w:r>
        <w:rPr>
          <w:sz w:val="22"/>
        </w:rPr>
        <w:t xml:space="preserve">A constructor that takes a Point parameter to initialize the center and an integer parameter to initialize the radius  </w:t>
      </w:r>
    </w:p>
    <w:p w14:paraId="143524FE" w14:textId="77777777" w:rsidR="00F40037" w:rsidRDefault="00F40037" w:rsidP="00C67063">
      <w:pPr>
        <w:numPr>
          <w:ilvl w:val="0"/>
          <w:numId w:val="11"/>
        </w:numPr>
        <w:spacing w:before="0" w:after="5" w:line="249" w:lineRule="auto"/>
        <w:ind w:hanging="360"/>
        <w:jc w:val="both"/>
      </w:pPr>
      <w:r>
        <w:rPr>
          <w:sz w:val="22"/>
        </w:rPr>
        <w:t xml:space="preserve">A getRadius method to return the value of the attribute radius  </w:t>
      </w:r>
    </w:p>
    <w:p w14:paraId="55D8E409" w14:textId="77777777" w:rsidR="00F40037" w:rsidRDefault="00F40037" w:rsidP="00C67063">
      <w:pPr>
        <w:numPr>
          <w:ilvl w:val="0"/>
          <w:numId w:val="11"/>
        </w:numPr>
        <w:spacing w:before="0" w:after="5" w:line="249" w:lineRule="auto"/>
        <w:ind w:hanging="360"/>
        <w:jc w:val="both"/>
      </w:pPr>
      <w:r>
        <w:rPr>
          <w:sz w:val="22"/>
        </w:rPr>
        <w:t xml:space="preserve">An overriding version of toString method to return the attribute values of a Circle object as String  </w:t>
      </w:r>
    </w:p>
    <w:p w14:paraId="7CB11D36" w14:textId="77777777" w:rsidR="00F40037" w:rsidRDefault="00F40037" w:rsidP="00F40037">
      <w:pPr>
        <w:spacing w:after="0" w:line="259" w:lineRule="auto"/>
      </w:pPr>
    </w:p>
    <w:p w14:paraId="31BA88B2" w14:textId="77777777" w:rsidR="00F40037" w:rsidRDefault="00F40037" w:rsidP="00F40037">
      <w:pPr>
        <w:spacing w:line="249" w:lineRule="auto"/>
        <w:ind w:left="137"/>
        <w:jc w:val="both"/>
      </w:pPr>
      <w:r>
        <w:rPr>
          <w:sz w:val="22"/>
        </w:rPr>
        <w:t xml:space="preserve">Class </w:t>
      </w:r>
      <w:r>
        <w:rPr>
          <w:b/>
          <w:sz w:val="22"/>
        </w:rPr>
        <w:t xml:space="preserve">Rectangle </w:t>
      </w:r>
      <w:r>
        <w:rPr>
          <w:sz w:val="22"/>
        </w:rPr>
        <w:t xml:space="preserve">has:  </w:t>
      </w:r>
    </w:p>
    <w:p w14:paraId="5C1AD3AD" w14:textId="77777777" w:rsidR="00F40037" w:rsidRDefault="00F40037" w:rsidP="00C67063">
      <w:pPr>
        <w:numPr>
          <w:ilvl w:val="0"/>
          <w:numId w:val="11"/>
        </w:numPr>
        <w:spacing w:before="0" w:after="5" w:line="249" w:lineRule="auto"/>
        <w:ind w:hanging="360"/>
        <w:jc w:val="both"/>
      </w:pPr>
      <w:r>
        <w:rPr>
          <w:sz w:val="22"/>
        </w:rPr>
        <w:t xml:space="preserve">Two integer attributes represents the length and width of the Rectangle object  </w:t>
      </w:r>
    </w:p>
    <w:p w14:paraId="0C378AD6" w14:textId="77777777" w:rsidR="00F40037" w:rsidRDefault="00F40037" w:rsidP="00C67063">
      <w:pPr>
        <w:numPr>
          <w:ilvl w:val="0"/>
          <w:numId w:val="11"/>
        </w:numPr>
        <w:spacing w:before="0" w:after="5" w:line="249" w:lineRule="auto"/>
        <w:ind w:hanging="360"/>
        <w:jc w:val="both"/>
      </w:pPr>
      <w:r>
        <w:rPr>
          <w:sz w:val="22"/>
        </w:rPr>
        <w:t xml:space="preserve">A constructor to initialize the center, length and width attribute for a new Rectangle object  </w:t>
      </w:r>
    </w:p>
    <w:p w14:paraId="49D5F84D" w14:textId="77777777" w:rsidR="00F40037" w:rsidRDefault="00F40037" w:rsidP="00C67063">
      <w:pPr>
        <w:numPr>
          <w:ilvl w:val="0"/>
          <w:numId w:val="11"/>
        </w:numPr>
        <w:spacing w:before="0" w:after="5" w:line="249" w:lineRule="auto"/>
        <w:ind w:hanging="360"/>
        <w:jc w:val="both"/>
      </w:pPr>
      <w:r>
        <w:rPr>
          <w:sz w:val="22"/>
        </w:rPr>
        <w:t xml:space="preserve">Methods getLength and getWidth returns the values of attributes length and width respectively </w:t>
      </w:r>
    </w:p>
    <w:p w14:paraId="30A38388" w14:textId="77777777" w:rsidR="00F40037" w:rsidRDefault="00F40037" w:rsidP="00C67063">
      <w:pPr>
        <w:numPr>
          <w:ilvl w:val="0"/>
          <w:numId w:val="11"/>
        </w:numPr>
        <w:spacing w:before="0" w:after="5" w:line="249" w:lineRule="auto"/>
        <w:ind w:hanging="360"/>
        <w:jc w:val="both"/>
      </w:pPr>
      <w:r>
        <w:rPr>
          <w:sz w:val="22"/>
        </w:rPr>
        <w:t xml:space="preserve">An overriding version of toString method to return the attribute values of a Rectangle object as a String  </w:t>
      </w:r>
    </w:p>
    <w:p w14:paraId="0BF9BEEB" w14:textId="77777777" w:rsidR="00F40037" w:rsidRDefault="00F40037" w:rsidP="00F40037">
      <w:pPr>
        <w:spacing w:after="0" w:line="259" w:lineRule="auto"/>
        <w:ind w:left="142"/>
      </w:pPr>
      <w:r>
        <w:rPr>
          <w:sz w:val="22"/>
        </w:rPr>
        <w:t xml:space="preserve">Class </w:t>
      </w:r>
      <w:r>
        <w:rPr>
          <w:b/>
          <w:sz w:val="23"/>
        </w:rPr>
        <w:t xml:space="preserve">ShapesArray </w:t>
      </w:r>
      <w:r>
        <w:rPr>
          <w:sz w:val="23"/>
        </w:rPr>
        <w:t xml:space="preserve"> </w:t>
      </w:r>
    </w:p>
    <w:p w14:paraId="071DEDEE" w14:textId="77777777" w:rsidR="00F40037" w:rsidRDefault="00F40037" w:rsidP="00F40037">
      <w:pPr>
        <w:spacing w:after="8" w:line="259" w:lineRule="auto"/>
        <w:ind w:left="142"/>
      </w:pPr>
      <w:r>
        <w:rPr>
          <w:sz w:val="23"/>
        </w:rPr>
        <w:t xml:space="preserve"> </w:t>
      </w:r>
    </w:p>
    <w:p w14:paraId="223D6B8D" w14:textId="77777777" w:rsidR="00F40037" w:rsidRDefault="00F40037" w:rsidP="00C67063">
      <w:pPr>
        <w:numPr>
          <w:ilvl w:val="0"/>
          <w:numId w:val="11"/>
        </w:numPr>
        <w:spacing w:before="0" w:after="5" w:line="250" w:lineRule="auto"/>
        <w:ind w:hanging="360"/>
        <w:jc w:val="both"/>
      </w:pPr>
      <w:r>
        <w:t xml:space="preserve">displayrectsinfo() display all rectangles information  </w:t>
      </w:r>
    </w:p>
    <w:p w14:paraId="2953BA85" w14:textId="77777777" w:rsidR="00F40037" w:rsidRDefault="00F40037" w:rsidP="00C67063">
      <w:pPr>
        <w:numPr>
          <w:ilvl w:val="0"/>
          <w:numId w:val="11"/>
        </w:numPr>
        <w:spacing w:before="0" w:after="5" w:line="250" w:lineRule="auto"/>
        <w:ind w:hanging="360"/>
        <w:jc w:val="both"/>
      </w:pPr>
      <w:r>
        <w:t xml:space="preserve">getCirclecounter():int return the number of circles  </w:t>
      </w:r>
    </w:p>
    <w:p w14:paraId="0C273FEF" w14:textId="77777777" w:rsidR="00F40037" w:rsidRDefault="00F40037" w:rsidP="00C67063">
      <w:pPr>
        <w:numPr>
          <w:ilvl w:val="0"/>
          <w:numId w:val="11"/>
        </w:numPr>
        <w:spacing w:before="0" w:after="5" w:line="250" w:lineRule="auto"/>
        <w:ind w:hanging="360"/>
        <w:jc w:val="both"/>
      </w:pPr>
      <w:r>
        <w:t xml:space="preserve">getAvgAreas():double return the average area of all shapes  </w:t>
      </w:r>
    </w:p>
    <w:p w14:paraId="58CC6F77" w14:textId="77777777" w:rsidR="00F40037" w:rsidRDefault="00F40037" w:rsidP="00C67063">
      <w:pPr>
        <w:numPr>
          <w:ilvl w:val="0"/>
          <w:numId w:val="11"/>
        </w:numPr>
        <w:spacing w:before="0" w:after="5" w:line="250" w:lineRule="auto"/>
        <w:ind w:hanging="360"/>
        <w:jc w:val="both"/>
      </w:pPr>
      <w:r>
        <w:t xml:space="preserve">removeallrect() delete all rectangles  </w:t>
      </w:r>
    </w:p>
    <w:p w14:paraId="35DD188D" w14:textId="77777777" w:rsidR="00E06DD2" w:rsidRPr="0082398C" w:rsidRDefault="00E06DD2" w:rsidP="000F2361">
      <w:pPr>
        <w:pStyle w:val="Exercise"/>
        <w:keepNext/>
        <w:tabs>
          <w:tab w:val="clear" w:pos="10177"/>
          <w:tab w:val="right" w:pos="9360"/>
        </w:tabs>
        <w:spacing w:before="360"/>
      </w:pPr>
      <w:r>
        <w:lastRenderedPageBreak/>
        <w:t>E</w:t>
      </w:r>
      <w:r w:rsidR="000F2361">
        <w:t>xercise 2(b</w:t>
      </w:r>
      <w:r>
        <w:t>)</w:t>
      </w:r>
      <w:r>
        <w:tab/>
      </w:r>
      <w:r>
        <w:tab/>
      </w:r>
      <w:r>
        <w:tab/>
      </w:r>
    </w:p>
    <w:p w14:paraId="7E039769" w14:textId="77777777" w:rsidR="000F2361" w:rsidRDefault="000F2361" w:rsidP="000F2361">
      <w:pPr>
        <w:pStyle w:val="Heading3"/>
        <w:spacing w:after="229" w:line="265" w:lineRule="auto"/>
        <w:ind w:left="137"/>
      </w:pPr>
      <w:r>
        <w:rPr>
          <w:i/>
          <w:color w:val="000000"/>
          <w:u w:color="000000"/>
        </w:rPr>
        <w:t xml:space="preserve">Step 6: Putting it all Together  </w:t>
      </w:r>
    </w:p>
    <w:p w14:paraId="6AD48E34" w14:textId="77777777" w:rsidR="000F2361" w:rsidRDefault="000F2361" w:rsidP="000F2361">
      <w:pPr>
        <w:spacing w:after="0" w:line="259" w:lineRule="auto"/>
        <w:ind w:left="152"/>
      </w:pPr>
      <w:r>
        <w:rPr>
          <w:sz w:val="23"/>
        </w:rPr>
        <w:t xml:space="preserve">Implementation TestShape as given.  </w:t>
      </w:r>
    </w:p>
    <w:p w14:paraId="776052DA" w14:textId="77777777" w:rsidR="000F2361" w:rsidRDefault="000F2361" w:rsidP="000F2361">
      <w:pPr>
        <w:ind w:left="152" w:right="5194"/>
      </w:pPr>
      <w:r>
        <w:t xml:space="preserve">create ShapesArray object with size=20  </w:t>
      </w:r>
    </w:p>
    <w:p w14:paraId="4557800A" w14:textId="77777777" w:rsidR="000F2361" w:rsidRDefault="000F2361" w:rsidP="000F2361">
      <w:pPr>
        <w:ind w:left="152" w:right="5194"/>
      </w:pPr>
      <w:r>
        <w:t xml:space="preserve">Display these options  </w:t>
      </w:r>
    </w:p>
    <w:p w14:paraId="48D7C970" w14:textId="77777777" w:rsidR="000F2361" w:rsidRDefault="000F2361" w:rsidP="00C67063">
      <w:pPr>
        <w:numPr>
          <w:ilvl w:val="0"/>
          <w:numId w:val="12"/>
        </w:numPr>
        <w:spacing w:before="0" w:after="5" w:line="250" w:lineRule="auto"/>
        <w:ind w:right="191" w:hanging="360"/>
      </w:pPr>
      <w:r>
        <w:t xml:space="preserve">add new shape  </w:t>
      </w:r>
    </w:p>
    <w:p w14:paraId="1957A44F" w14:textId="77777777" w:rsidR="000F2361" w:rsidRDefault="000F2361" w:rsidP="00C67063">
      <w:pPr>
        <w:numPr>
          <w:ilvl w:val="1"/>
          <w:numId w:val="12"/>
        </w:numPr>
        <w:spacing w:before="0" w:after="5" w:line="250" w:lineRule="auto"/>
        <w:ind w:right="191" w:hanging="360"/>
      </w:pPr>
      <w:r>
        <w:t xml:space="preserve">for rectangle (ask for details)  </w:t>
      </w:r>
    </w:p>
    <w:p w14:paraId="52471D46" w14:textId="77777777" w:rsidR="000F2361" w:rsidRDefault="000F2361" w:rsidP="00C67063">
      <w:pPr>
        <w:numPr>
          <w:ilvl w:val="1"/>
          <w:numId w:val="12"/>
        </w:numPr>
        <w:spacing w:before="0" w:after="5" w:line="250" w:lineRule="auto"/>
        <w:ind w:right="191" w:hanging="360"/>
      </w:pPr>
      <w:r>
        <w:t xml:space="preserve">for circle (ask for details)  </w:t>
      </w:r>
    </w:p>
    <w:p w14:paraId="0D3AF793" w14:textId="77777777" w:rsidR="000F2361" w:rsidRDefault="000F2361" w:rsidP="00C67063">
      <w:pPr>
        <w:numPr>
          <w:ilvl w:val="0"/>
          <w:numId w:val="12"/>
        </w:numPr>
        <w:spacing w:before="0" w:after="5" w:line="250" w:lineRule="auto"/>
        <w:ind w:right="191" w:hanging="360"/>
      </w:pPr>
      <w:r>
        <w:t xml:space="preserve">display all rectangles  </w:t>
      </w:r>
    </w:p>
    <w:p w14:paraId="2A388085" w14:textId="77777777" w:rsidR="000F2361" w:rsidRDefault="000F2361" w:rsidP="00C67063">
      <w:pPr>
        <w:numPr>
          <w:ilvl w:val="0"/>
          <w:numId w:val="12"/>
        </w:numPr>
        <w:spacing w:before="0" w:after="5" w:line="250" w:lineRule="auto"/>
        <w:ind w:right="191" w:hanging="360"/>
      </w:pPr>
      <w:r>
        <w:t xml:space="preserve">display the average shapes area  </w:t>
      </w:r>
    </w:p>
    <w:p w14:paraId="54A7380B" w14:textId="77777777" w:rsidR="000F2361" w:rsidRDefault="000F2361" w:rsidP="00C67063">
      <w:pPr>
        <w:numPr>
          <w:ilvl w:val="0"/>
          <w:numId w:val="12"/>
        </w:numPr>
        <w:spacing w:before="0" w:after="5" w:line="250" w:lineRule="auto"/>
        <w:ind w:right="191" w:hanging="360"/>
      </w:pPr>
      <w:r>
        <w:t xml:space="preserve">display the number of circles  </w:t>
      </w:r>
    </w:p>
    <w:p w14:paraId="2E1DF402" w14:textId="77777777" w:rsidR="000F2361" w:rsidRDefault="000F2361" w:rsidP="00C67063">
      <w:pPr>
        <w:numPr>
          <w:ilvl w:val="0"/>
          <w:numId w:val="12"/>
        </w:numPr>
        <w:spacing w:before="0" w:after="5" w:line="250" w:lineRule="auto"/>
        <w:ind w:right="191" w:hanging="360"/>
      </w:pPr>
      <w:r>
        <w:t xml:space="preserve">remove all rectangles  </w:t>
      </w:r>
    </w:p>
    <w:p w14:paraId="4E26CDC9" w14:textId="77777777" w:rsidR="00DC4EB2" w:rsidRPr="00E06DD2" w:rsidRDefault="000F2361" w:rsidP="00C67063">
      <w:pPr>
        <w:numPr>
          <w:ilvl w:val="0"/>
          <w:numId w:val="12"/>
        </w:numPr>
        <w:spacing w:before="0" w:after="5" w:line="250" w:lineRule="auto"/>
        <w:ind w:right="191" w:hanging="360"/>
      </w:pPr>
      <w:r>
        <w:t xml:space="preserve">exit  </w:t>
      </w:r>
    </w:p>
    <w:p w14:paraId="41B188C9" w14:textId="77777777" w:rsidR="00AC1079" w:rsidRPr="0082398C" w:rsidRDefault="00AC1079" w:rsidP="00AC1079">
      <w:pPr>
        <w:pStyle w:val="Exercise"/>
        <w:keepNext/>
        <w:tabs>
          <w:tab w:val="clear" w:pos="10177"/>
          <w:tab w:val="right" w:pos="9360"/>
        </w:tabs>
        <w:spacing w:before="360"/>
      </w:pPr>
      <w:r>
        <w:t>Exercise 3</w:t>
      </w:r>
      <w:r>
        <w:tab/>
      </w:r>
      <w:r>
        <w:tab/>
      </w:r>
      <w:r>
        <w:tab/>
      </w:r>
    </w:p>
    <w:p w14:paraId="52D96F05" w14:textId="77777777" w:rsidR="00AC1079" w:rsidRPr="00AC1079" w:rsidRDefault="00AC1079" w:rsidP="00AC1079">
      <w:pPr>
        <w:rPr>
          <w:bCs/>
        </w:rPr>
      </w:pPr>
      <w:r w:rsidRPr="00AC1079">
        <w:rPr>
          <w:bCs/>
        </w:rPr>
        <w:t>Following is an example of abst</w:t>
      </w:r>
      <w:r>
        <w:rPr>
          <w:bCs/>
        </w:rPr>
        <w:t>r</w:t>
      </w:r>
      <w:r w:rsidRPr="00AC1079">
        <w:rPr>
          <w:bCs/>
        </w:rPr>
        <w:t>act class:</w:t>
      </w:r>
    </w:p>
    <w:p w14:paraId="7A84F126"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Times New Roman" w:hAnsi="Courier New" w:cs="Courier New"/>
          <w:color w:val="00B0F0"/>
          <w:sz w:val="20"/>
          <w:szCs w:val="20"/>
          <w:lang w:eastAsia="en-US"/>
        </w:rPr>
        <w:t>abstract</w:t>
      </w:r>
      <w:r w:rsidRPr="00BB1BD1">
        <w:rPr>
          <w:rFonts w:ascii="Courier New" w:eastAsia="Courier New" w:hAnsi="Courier New" w:cs="Courier New"/>
          <w:sz w:val="20"/>
          <w:szCs w:val="20"/>
        </w:rPr>
        <w:t xml:space="preserve"> </w:t>
      </w:r>
      <w:r w:rsidRPr="00BB1BD1">
        <w:rPr>
          <w:rFonts w:ascii="Courier New" w:eastAsia="Times New Roman" w:hAnsi="Courier New" w:cs="Courier New"/>
          <w:color w:val="00B0F0"/>
          <w:sz w:val="20"/>
          <w:szCs w:val="20"/>
          <w:lang w:eastAsia="en-US"/>
        </w:rPr>
        <w:t>class</w:t>
      </w:r>
      <w:r w:rsidRPr="00BB1BD1">
        <w:rPr>
          <w:rFonts w:ascii="Courier New" w:eastAsia="Courier New" w:hAnsi="Courier New" w:cs="Courier New"/>
          <w:sz w:val="20"/>
          <w:szCs w:val="20"/>
        </w:rPr>
        <w:t xml:space="preserve"> Player</w:t>
      </w:r>
    </w:p>
    <w:p w14:paraId="592432F1"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w:t>
      </w:r>
    </w:p>
    <w:p w14:paraId="5CC3365E"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 xml:space="preserve">    </w:t>
      </w:r>
      <w:r w:rsidRPr="00BB1BD1">
        <w:rPr>
          <w:rFonts w:ascii="Courier New" w:eastAsia="Times New Roman" w:hAnsi="Courier New" w:cs="Courier New"/>
          <w:color w:val="00B0F0"/>
          <w:sz w:val="20"/>
          <w:szCs w:val="20"/>
          <w:lang w:eastAsia="en-US"/>
        </w:rPr>
        <w:t>String</w:t>
      </w:r>
      <w:r w:rsidRPr="00BB1BD1">
        <w:rPr>
          <w:rFonts w:ascii="Courier New" w:eastAsia="Courier New" w:hAnsi="Courier New" w:cs="Courier New"/>
          <w:sz w:val="20"/>
          <w:szCs w:val="20"/>
        </w:rPr>
        <w:t xml:space="preserve"> name;</w:t>
      </w:r>
    </w:p>
    <w:p w14:paraId="4809A6CA"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 xml:space="preserve">    </w:t>
      </w:r>
      <w:r w:rsidRPr="00BB1BD1">
        <w:rPr>
          <w:rFonts w:ascii="Courier New" w:eastAsia="Times New Roman" w:hAnsi="Courier New" w:cs="Courier New"/>
          <w:color w:val="00B0F0"/>
          <w:sz w:val="20"/>
          <w:szCs w:val="20"/>
          <w:lang w:eastAsia="en-US"/>
        </w:rPr>
        <w:t>abstract</w:t>
      </w:r>
      <w:r w:rsidRPr="00BB1BD1">
        <w:rPr>
          <w:rFonts w:ascii="Courier New" w:eastAsia="Courier New" w:hAnsi="Courier New" w:cs="Courier New"/>
          <w:sz w:val="20"/>
          <w:szCs w:val="20"/>
        </w:rPr>
        <w:t xml:space="preserve"> void </w:t>
      </w:r>
      <w:r w:rsidRPr="00BB1BD1">
        <w:rPr>
          <w:rFonts w:ascii="Courier New" w:eastAsia="Courier New" w:hAnsi="Courier New" w:cs="Courier New"/>
          <w:color w:val="C00000"/>
          <w:sz w:val="20"/>
          <w:szCs w:val="20"/>
        </w:rPr>
        <w:t>setName</w:t>
      </w:r>
      <w:r w:rsidRPr="00BB1BD1">
        <w:rPr>
          <w:rFonts w:ascii="Courier New" w:eastAsia="Courier New" w:hAnsi="Courier New" w:cs="Courier New"/>
          <w:sz w:val="20"/>
          <w:szCs w:val="20"/>
        </w:rPr>
        <w:t>(String str);</w:t>
      </w:r>
    </w:p>
    <w:p w14:paraId="355069C7"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 xml:space="preserve">    </w:t>
      </w:r>
      <w:r w:rsidRPr="00BB1BD1">
        <w:rPr>
          <w:rFonts w:ascii="Courier New" w:eastAsia="Times New Roman" w:hAnsi="Courier New" w:cs="Courier New"/>
          <w:color w:val="00B0F0"/>
          <w:sz w:val="20"/>
          <w:szCs w:val="20"/>
          <w:lang w:eastAsia="en-US"/>
        </w:rPr>
        <w:t>String</w:t>
      </w:r>
      <w:r w:rsidRPr="00BB1BD1">
        <w:rPr>
          <w:rFonts w:ascii="Courier New" w:eastAsia="Courier New" w:hAnsi="Courier New" w:cs="Courier New"/>
          <w:sz w:val="20"/>
          <w:szCs w:val="20"/>
        </w:rPr>
        <w:t xml:space="preserve"> </w:t>
      </w:r>
      <w:r w:rsidRPr="00BB1BD1">
        <w:rPr>
          <w:rFonts w:ascii="Courier New" w:eastAsia="Courier New" w:hAnsi="Courier New" w:cs="Courier New"/>
          <w:color w:val="C00000"/>
          <w:sz w:val="20"/>
          <w:szCs w:val="20"/>
        </w:rPr>
        <w:t>getName</w:t>
      </w:r>
      <w:r w:rsidRPr="00BB1BD1">
        <w:rPr>
          <w:rFonts w:ascii="Courier New" w:eastAsia="Courier New" w:hAnsi="Courier New" w:cs="Courier New"/>
          <w:sz w:val="20"/>
          <w:szCs w:val="20"/>
        </w:rPr>
        <w:t>()</w:t>
      </w:r>
    </w:p>
    <w:p w14:paraId="68F6BB53"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 xml:space="preserve">    {</w:t>
      </w:r>
    </w:p>
    <w:p w14:paraId="5C7D5CA8"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 xml:space="preserve">        return name;</w:t>
      </w:r>
    </w:p>
    <w:p w14:paraId="50587C63"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 xml:space="preserve">    }</w:t>
      </w:r>
    </w:p>
    <w:p w14:paraId="6DA8B642"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w:t>
      </w:r>
    </w:p>
    <w:p w14:paraId="7C64E913" w14:textId="77777777" w:rsidR="00AC1079" w:rsidRPr="00AC1079" w:rsidRDefault="00AC1079" w:rsidP="00AC1079">
      <w:pPr>
        <w:rPr>
          <w:bCs/>
        </w:rPr>
      </w:pPr>
      <w:r w:rsidRPr="00AC1079">
        <w:rPr>
          <w:bCs/>
        </w:rPr>
        <w:t>If you try to create an instance of this class like the following line you will get an error:</w:t>
      </w:r>
    </w:p>
    <w:p w14:paraId="464E7BB5" w14:textId="77777777" w:rsidR="00AC1079" w:rsidRPr="00BB1BD1" w:rsidRDefault="00AC1079" w:rsidP="00BB1BD1">
      <w:pPr>
        <w:spacing w:after="82" w:line="265" w:lineRule="auto"/>
        <w:ind w:right="90"/>
        <w:rPr>
          <w:rFonts w:ascii="Courier New" w:eastAsia="Courier New" w:hAnsi="Courier New" w:cs="Courier New"/>
          <w:sz w:val="20"/>
          <w:szCs w:val="20"/>
        </w:rPr>
      </w:pPr>
      <w:r w:rsidRPr="00BB1BD1">
        <w:rPr>
          <w:rFonts w:ascii="Courier New" w:eastAsia="Courier New" w:hAnsi="Courier New" w:cs="Courier New"/>
          <w:sz w:val="20"/>
          <w:szCs w:val="20"/>
        </w:rPr>
        <w:t xml:space="preserve">Player player = new Player(); </w:t>
      </w:r>
    </w:p>
    <w:p w14:paraId="4BECA7B2" w14:textId="77777777" w:rsidR="00BB1BD1" w:rsidRDefault="00BB1BD1" w:rsidP="00BB1BD1">
      <w:pPr>
        <w:rPr>
          <w:bCs/>
        </w:rPr>
      </w:pPr>
      <w:r>
        <w:rPr>
          <w:bCs/>
        </w:rPr>
        <w:t>In order to avoid this error solve this problem to create an instance?</w:t>
      </w:r>
    </w:p>
    <w:p w14:paraId="50EA2271" w14:textId="77777777" w:rsidR="00AC1079" w:rsidRPr="00AC1079" w:rsidRDefault="00AC1079" w:rsidP="00AC1079">
      <w:pPr>
        <w:rPr>
          <w:bCs/>
        </w:rPr>
      </w:pPr>
      <w:r>
        <w:rPr>
          <w:bCs/>
        </w:rPr>
        <w:t>Notice that setName</w:t>
      </w:r>
      <w:r w:rsidRPr="00AC1079">
        <w:rPr>
          <w:bCs/>
        </w:rPr>
        <w:t xml:space="preserve"> method is abstract too and has no body. That means</w:t>
      </w:r>
      <w:r>
        <w:rPr>
          <w:bCs/>
        </w:rPr>
        <w:t xml:space="preserve"> you must implement the body of</w:t>
      </w:r>
      <w:r w:rsidRPr="00AC1079">
        <w:rPr>
          <w:bCs/>
        </w:rPr>
        <w:t xml:space="preserve"> that method in the child class.</w:t>
      </w:r>
    </w:p>
    <w:p w14:paraId="41382D88" w14:textId="77777777" w:rsidR="00AC1079" w:rsidRPr="00AC1079" w:rsidRDefault="00AC1079" w:rsidP="00AC1079">
      <w:pPr>
        <w:rPr>
          <w:bCs/>
        </w:rPr>
      </w:pPr>
      <w:r>
        <w:rPr>
          <w:bCs/>
        </w:rPr>
        <w:t>W</w:t>
      </w:r>
      <w:r w:rsidRPr="00AC1079">
        <w:rPr>
          <w:bCs/>
        </w:rPr>
        <w:t xml:space="preserve">e have provided the abstract </w:t>
      </w:r>
      <w:r>
        <w:rPr>
          <w:bCs/>
        </w:rPr>
        <w:t>Player</w:t>
      </w:r>
      <w:r w:rsidRPr="00AC1079">
        <w:rPr>
          <w:bCs/>
        </w:rPr>
        <w:t xml:space="preserve"> class</w:t>
      </w:r>
      <w:r>
        <w:rPr>
          <w:bCs/>
        </w:rPr>
        <w:t xml:space="preserve">. Now you have to write </w:t>
      </w:r>
      <w:r w:rsidRPr="00AC1079">
        <w:rPr>
          <w:bCs/>
        </w:rPr>
        <w:t xml:space="preserve">the </w:t>
      </w:r>
      <w:r>
        <w:rPr>
          <w:bCs/>
        </w:rPr>
        <w:t>FootballPlayer</w:t>
      </w:r>
      <w:r w:rsidRPr="00AC1079">
        <w:rPr>
          <w:bCs/>
        </w:rPr>
        <w:t xml:space="preserve"> class. Your class mustn't be public.</w:t>
      </w:r>
    </w:p>
    <w:p w14:paraId="23378423" w14:textId="77777777" w:rsidR="00AC1079" w:rsidRDefault="00AC1079" w:rsidP="00AC1079">
      <w:pPr>
        <w:rPr>
          <w:bCs/>
        </w:rPr>
      </w:pPr>
      <w:r>
        <w:rPr>
          <w:bCs/>
        </w:rPr>
        <w:lastRenderedPageBreak/>
        <w:t xml:space="preserve">Now create a Main class. In the Main class create an </w:t>
      </w:r>
      <w:r w:rsidRPr="00AC1079">
        <w:rPr>
          <w:bCs/>
        </w:rPr>
        <w:t xml:space="preserve">instance of a class called </w:t>
      </w:r>
      <w:r>
        <w:rPr>
          <w:bCs/>
        </w:rPr>
        <w:t>FootballPlayer</w:t>
      </w:r>
      <w:r w:rsidRPr="00AC1079">
        <w:rPr>
          <w:bCs/>
        </w:rPr>
        <w:t xml:space="preserve">. </w:t>
      </w:r>
    </w:p>
    <w:p w14:paraId="23D5025E" w14:textId="77777777" w:rsidR="00AC1079" w:rsidRDefault="00AC1079" w:rsidP="00AC1079">
      <w:pPr>
        <w:rPr>
          <w:bCs/>
        </w:rPr>
      </w:pPr>
      <w:r>
        <w:rPr>
          <w:bCs/>
        </w:rPr>
        <w:t>Get an input from user for a name to enter.</w:t>
      </w:r>
    </w:p>
    <w:p w14:paraId="3DC886D9" w14:textId="77777777" w:rsidR="00AC1079" w:rsidRDefault="00AC1079" w:rsidP="00AC1079">
      <w:pPr>
        <w:rPr>
          <w:bCs/>
        </w:rPr>
      </w:pPr>
      <w:r>
        <w:rPr>
          <w:bCs/>
        </w:rPr>
        <w:t>Then print that name</w:t>
      </w:r>
      <w:r w:rsidR="003F47B8">
        <w:rPr>
          <w:bCs/>
        </w:rPr>
        <w:t>.</w:t>
      </w:r>
    </w:p>
    <w:p w14:paraId="50E9FD3C" w14:textId="77777777" w:rsidR="003F47B8" w:rsidRDefault="003F47B8" w:rsidP="00AC1079">
      <w:pPr>
        <w:rPr>
          <w:bCs/>
        </w:rPr>
      </w:pPr>
      <w:r w:rsidRPr="003F47B8">
        <w:rPr>
          <w:b/>
        </w:rPr>
        <w:t>Sample Input:</w:t>
      </w:r>
      <w:r>
        <w:rPr>
          <w:bCs/>
        </w:rPr>
        <w:t xml:space="preserve"> Aariz Ali</w:t>
      </w:r>
    </w:p>
    <w:p w14:paraId="3BA4CECC" w14:textId="77777777" w:rsidR="00AC1079" w:rsidRPr="003F47B8" w:rsidRDefault="00AC1079" w:rsidP="00AC1079">
      <w:pPr>
        <w:rPr>
          <w:b/>
        </w:rPr>
      </w:pPr>
      <w:r w:rsidRPr="003F47B8">
        <w:rPr>
          <w:b/>
        </w:rPr>
        <w:t>Sample Output</w:t>
      </w:r>
      <w:r w:rsidR="003F47B8">
        <w:rPr>
          <w:b/>
        </w:rPr>
        <w:t>:</w:t>
      </w:r>
    </w:p>
    <w:p w14:paraId="3C9E4672" w14:textId="77777777" w:rsidR="00AC1079" w:rsidRDefault="003F47B8" w:rsidP="003F47B8">
      <w:pPr>
        <w:rPr>
          <w:b/>
        </w:rPr>
      </w:pPr>
      <w:r>
        <w:rPr>
          <w:bCs/>
        </w:rPr>
        <w:t>Football player name is</w:t>
      </w:r>
      <w:r w:rsidR="00AC1079" w:rsidRPr="00AC1079">
        <w:rPr>
          <w:bCs/>
        </w:rPr>
        <w:t xml:space="preserve">: </w:t>
      </w:r>
      <w:r>
        <w:rPr>
          <w:bCs/>
        </w:rPr>
        <w:t>Aariz Ali</w:t>
      </w:r>
    </w:p>
    <w:p w14:paraId="1F015131" w14:textId="77777777" w:rsidR="00AC1079" w:rsidRDefault="00AC1079" w:rsidP="00B91120">
      <w:pPr>
        <w:jc w:val="center"/>
        <w:rPr>
          <w:b/>
        </w:rPr>
      </w:pPr>
    </w:p>
    <w:p w14:paraId="10948D1C" w14:textId="77777777" w:rsidR="00916134" w:rsidRPr="0082398C" w:rsidRDefault="00916134" w:rsidP="00916134">
      <w:pPr>
        <w:pStyle w:val="Exercise"/>
        <w:keepNext/>
        <w:tabs>
          <w:tab w:val="clear" w:pos="10177"/>
          <w:tab w:val="right" w:pos="9360"/>
        </w:tabs>
        <w:spacing w:before="360"/>
      </w:pPr>
      <w:r>
        <w:t>Exercise 4</w:t>
      </w:r>
      <w:r>
        <w:tab/>
      </w:r>
      <w:r>
        <w:tab/>
      </w:r>
      <w:r>
        <w:tab/>
      </w:r>
    </w:p>
    <w:p w14:paraId="2DF62983" w14:textId="77777777" w:rsidR="00916134" w:rsidRDefault="00916134" w:rsidP="00916134">
      <w:pPr>
        <w:rPr>
          <w:rFonts w:eastAsia="Times New Roman"/>
        </w:rPr>
      </w:pPr>
      <w:r>
        <w:rPr>
          <w:rFonts w:eastAsia="Times New Roman"/>
        </w:rPr>
        <w:t xml:space="preserve">Create a Parent Class name Animal with instance variable </w:t>
      </w:r>
      <w:r w:rsidRPr="003F2D43">
        <w:rPr>
          <w:rFonts w:eastAsia="Times New Roman"/>
          <w:b/>
        </w:rPr>
        <w:t>name</w:t>
      </w:r>
      <w:r>
        <w:rPr>
          <w:rFonts w:eastAsia="Times New Roman"/>
        </w:rPr>
        <w:t xml:space="preserve">, </w:t>
      </w:r>
      <w:r w:rsidRPr="003F2D43">
        <w:rPr>
          <w:rFonts w:eastAsia="Times New Roman"/>
          <w:b/>
        </w:rPr>
        <w:t>age</w:t>
      </w:r>
      <w:r>
        <w:rPr>
          <w:rFonts w:eastAsia="Times New Roman"/>
        </w:rPr>
        <w:t xml:space="preserve"> and </w:t>
      </w:r>
      <w:r w:rsidRPr="003F2D43">
        <w:rPr>
          <w:rFonts w:eastAsia="Times New Roman"/>
          <w:b/>
        </w:rPr>
        <w:t>gender</w:t>
      </w:r>
      <w:r>
        <w:rPr>
          <w:rFonts w:eastAsia="Times New Roman"/>
        </w:rPr>
        <w:t xml:space="preserve">, also a method name </w:t>
      </w:r>
      <w:r w:rsidRPr="003F2D43">
        <w:rPr>
          <w:rFonts w:eastAsia="Times New Roman"/>
          <w:b/>
        </w:rPr>
        <w:t>ProduceSound()</w:t>
      </w:r>
      <w:r>
        <w:rPr>
          <w:rFonts w:eastAsia="Times New Roman"/>
        </w:rPr>
        <w:t>.</w:t>
      </w:r>
    </w:p>
    <w:p w14:paraId="57A36539" w14:textId="77777777" w:rsidR="00916134" w:rsidRDefault="00916134" w:rsidP="00C67063">
      <w:pPr>
        <w:pStyle w:val="ListParagraph"/>
        <w:numPr>
          <w:ilvl w:val="0"/>
          <w:numId w:val="13"/>
        </w:numPr>
        <w:spacing w:before="0"/>
      </w:pPr>
      <w:r>
        <w:t>Create child classes of Animal Dog, Frog, Kitten and Tomcat. Dog, Frog, Cats are animal.  Kittens are female cats and Tomcats are male cats. Define useful constructors and methods.</w:t>
      </w:r>
    </w:p>
    <w:p w14:paraId="326F255B" w14:textId="77777777" w:rsidR="00916134" w:rsidRDefault="00916134" w:rsidP="00C67063">
      <w:pPr>
        <w:pStyle w:val="ListParagraph"/>
        <w:numPr>
          <w:ilvl w:val="0"/>
          <w:numId w:val="13"/>
        </w:numPr>
        <w:spacing w:before="0"/>
      </w:pPr>
      <w:r>
        <w:t xml:space="preserve">Modify the ProduceSound() method inherited by child class by its type "e.g for Dog ProduceSound("Bow wow")". </w:t>
      </w:r>
    </w:p>
    <w:p w14:paraId="6CF8F23E" w14:textId="77777777" w:rsidR="00916134" w:rsidRPr="00025A99" w:rsidRDefault="00916134" w:rsidP="00C67063">
      <w:pPr>
        <w:pStyle w:val="ListParagraph"/>
        <w:numPr>
          <w:ilvl w:val="0"/>
          <w:numId w:val="14"/>
        </w:numPr>
        <w:spacing w:before="0"/>
      </w:pPr>
      <w:r w:rsidRPr="00025A99">
        <w:rPr>
          <w:i/>
        </w:rPr>
        <w:t>Hint:</w:t>
      </w:r>
      <w:r>
        <w:t xml:space="preserve"> method OverRiding will be used( MayBe just a keyWord would be used and everything else would be same as parent class).</w:t>
      </w:r>
    </w:p>
    <w:p w14:paraId="25721ABA" w14:textId="77777777" w:rsidR="00916134" w:rsidRPr="00856B94" w:rsidRDefault="00916134" w:rsidP="00C67063">
      <w:pPr>
        <w:pStyle w:val="ListParagraph"/>
        <w:numPr>
          <w:ilvl w:val="0"/>
          <w:numId w:val="13"/>
        </w:numPr>
        <w:spacing w:before="0"/>
      </w:pPr>
      <w:r>
        <w:t>Create an array of different kind of animals and calculate the average age of each kind of animals.</w:t>
      </w:r>
      <w:r w:rsidR="00856B94">
        <w:t xml:space="preserve"> </w:t>
      </w:r>
      <w:r w:rsidR="00856B94" w:rsidRPr="00856B94">
        <w:rPr>
          <w:b/>
        </w:rPr>
        <w:t>(hint: you can use instanceOf method for this task)</w:t>
      </w:r>
    </w:p>
    <w:p w14:paraId="2578221F" w14:textId="77777777" w:rsidR="00BE401F" w:rsidRPr="0082398C" w:rsidRDefault="00BE401F" w:rsidP="00BE401F">
      <w:pPr>
        <w:pStyle w:val="Exercise"/>
        <w:keepNext/>
        <w:tabs>
          <w:tab w:val="clear" w:pos="10177"/>
          <w:tab w:val="right" w:pos="9360"/>
        </w:tabs>
        <w:spacing w:before="360"/>
      </w:pPr>
      <w:r>
        <w:t>Exercise 5</w:t>
      </w:r>
      <w:r>
        <w:tab/>
      </w:r>
      <w:r>
        <w:tab/>
      </w:r>
      <w:r>
        <w:tab/>
      </w:r>
    </w:p>
    <w:p w14:paraId="0CC1BCDB" w14:textId="77777777" w:rsidR="00856B94" w:rsidRDefault="00856B94" w:rsidP="00C67063">
      <w:pPr>
        <w:pStyle w:val="ListParagraph"/>
        <w:numPr>
          <w:ilvl w:val="0"/>
          <w:numId w:val="15"/>
        </w:numPr>
      </w:pPr>
      <w:r w:rsidRPr="00856B94">
        <w:t xml:space="preserve">Create a class named  Movie  that can be used with your video rental business. The Movie  class should track the Motion Picture Association of America (MPAA) rating (e.g., Rated G, PG-13, R), ID Number, and movie title with appropriate accessor and mutator methods. Also create an equals()  method that overrides Object ’s  equals()  method, where two movies are equal if their ID number is identical. Next, create three additional classes named Action ,  Comedy , and Drama  that are derived from  Movie.  Finally, create an overridden method named calcLateFees  that takes as input the number of days a movie is late and returns the late fee for that movie. The default late fee is $2/day. Action movies have a late fee of $3/day, comedies are $2.50/day, and dramas are $2/day. Test your classes from a main  method.   </w:t>
      </w:r>
    </w:p>
    <w:p w14:paraId="7F76DCDF" w14:textId="77777777" w:rsidR="00BE401F" w:rsidRPr="00F77ABD" w:rsidRDefault="00BE401F" w:rsidP="00C67063">
      <w:pPr>
        <w:pStyle w:val="ListParagraph"/>
        <w:numPr>
          <w:ilvl w:val="0"/>
          <w:numId w:val="15"/>
        </w:numPr>
      </w:pPr>
      <w:r w:rsidRPr="00BE401F">
        <w:lastRenderedPageBreak/>
        <w:t>Extend the previous problem with a  Rental  class. This class should store a  Movie that is rented, an integer representing the ID of the customer that rented the movie, and an integer indicating how many days late the movie is. Add a metho</w:t>
      </w:r>
      <w:r>
        <w:t xml:space="preserve">d </w:t>
      </w:r>
      <w:r w:rsidRPr="00BE401F">
        <w:t>that calculates the late fees for the rental. In your main  method, create an array of type Rental  filled with sample data of all types of movies. Then, create a method named lateFeesOwed  that iterates through the array and returns the total amount of late fees that are outstanding.</w:t>
      </w:r>
    </w:p>
    <w:p w14:paraId="0E044383" w14:textId="77777777" w:rsidR="00F77ABD" w:rsidRPr="00F77ABD" w:rsidRDefault="00F77ABD" w:rsidP="00F77ABD"/>
    <w:p w14:paraId="549EACAA" w14:textId="77777777" w:rsidR="00F77ABD" w:rsidRPr="00F77ABD" w:rsidRDefault="00F77ABD" w:rsidP="00F77ABD"/>
    <w:p w14:paraId="6652D8D0" w14:textId="77777777" w:rsidR="00F77ABD" w:rsidRPr="00F77ABD" w:rsidRDefault="00F77ABD" w:rsidP="00F77ABD"/>
    <w:p w14:paraId="1354825A" w14:textId="77777777" w:rsidR="00F77ABD" w:rsidRPr="00F77ABD" w:rsidRDefault="00F77ABD" w:rsidP="00F77ABD"/>
    <w:p w14:paraId="2C19618E" w14:textId="77777777" w:rsidR="00F77ABD" w:rsidRPr="00F77ABD" w:rsidRDefault="00F77ABD" w:rsidP="00F77ABD"/>
    <w:p w14:paraId="64C05A87" w14:textId="77777777" w:rsidR="00F77ABD" w:rsidRPr="00F77ABD" w:rsidRDefault="00F77ABD" w:rsidP="00F77ABD"/>
    <w:p w14:paraId="425DD3FF" w14:textId="77777777" w:rsidR="00F77ABD" w:rsidRDefault="00F77ABD" w:rsidP="00F77ABD"/>
    <w:p w14:paraId="249AA725" w14:textId="77777777" w:rsidR="00436AE1" w:rsidRPr="00F77ABD" w:rsidRDefault="00F77ABD" w:rsidP="00F77ABD">
      <w:pPr>
        <w:tabs>
          <w:tab w:val="left" w:pos="8552"/>
        </w:tabs>
      </w:pPr>
      <w:r>
        <w:tab/>
      </w:r>
    </w:p>
    <w:sectPr w:rsidR="00436AE1" w:rsidRPr="00F77ABD" w:rsidSect="00737E96">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14519" w14:textId="77777777" w:rsidR="001A168B" w:rsidRDefault="001A168B" w:rsidP="00A60813">
      <w:pPr>
        <w:spacing w:before="0" w:after="0" w:line="240" w:lineRule="auto"/>
      </w:pPr>
      <w:r>
        <w:separator/>
      </w:r>
    </w:p>
  </w:endnote>
  <w:endnote w:type="continuationSeparator" w:id="0">
    <w:p w14:paraId="6254BAAF" w14:textId="77777777" w:rsidR="001A168B" w:rsidRDefault="001A168B" w:rsidP="00A608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F60A" w14:textId="77777777" w:rsidR="00B741D2" w:rsidRDefault="00B741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451433"/>
      <w:docPartObj>
        <w:docPartGallery w:val="Page Numbers (Bottom of Page)"/>
        <w:docPartUnique/>
      </w:docPartObj>
    </w:sdtPr>
    <w:sdtEndPr>
      <w:rPr>
        <w:noProof/>
      </w:rPr>
    </w:sdtEndPr>
    <w:sdtContent>
      <w:p w14:paraId="26A40A1B" w14:textId="77777777" w:rsidR="003A7A4B" w:rsidRDefault="003A7A4B" w:rsidP="00797BE7">
        <w:pPr>
          <w:pStyle w:val="Footer"/>
          <w:ind w:firstLine="2160"/>
          <w:jc w:val="right"/>
        </w:pPr>
        <w:r>
          <w:fldChar w:fldCharType="begin"/>
        </w:r>
        <w:r>
          <w:instrText xml:space="preserve"> PAGE   \* MERGEFORMAT </w:instrText>
        </w:r>
        <w:r>
          <w:fldChar w:fldCharType="separate"/>
        </w:r>
        <w:r w:rsidR="001D52BA">
          <w:rPr>
            <w:noProof/>
          </w:rPr>
          <w:t>1</w:t>
        </w:r>
        <w:r>
          <w:rPr>
            <w:noProof/>
          </w:rPr>
          <w:fldChar w:fldCharType="end"/>
        </w:r>
      </w:p>
    </w:sdtContent>
  </w:sdt>
  <w:tbl>
    <w:tblPr>
      <w:tblStyle w:val="TableGrid"/>
      <w:tblW w:w="0" w:type="auto"/>
      <w:tblLook w:val="04A0" w:firstRow="1" w:lastRow="0" w:firstColumn="1" w:lastColumn="0" w:noHBand="0" w:noVBand="1"/>
    </w:tblPr>
    <w:tblGrid>
      <w:gridCol w:w="4788"/>
      <w:gridCol w:w="4788"/>
    </w:tblGrid>
    <w:tr w:rsidR="003A7A4B" w14:paraId="5605500F" w14:textId="77777777" w:rsidTr="00797BE7">
      <w:trPr>
        <w:trHeight w:val="190"/>
      </w:trPr>
      <w:tc>
        <w:tcPr>
          <w:tcW w:w="9576" w:type="dxa"/>
          <w:gridSpan w:val="2"/>
          <w:tcBorders>
            <w:bottom w:val="nil"/>
          </w:tcBorders>
          <w:shd w:val="clear" w:color="auto" w:fill="548DD4" w:themeFill="text2" w:themeFillTint="99"/>
        </w:tcPr>
        <w:p w14:paraId="7E246A0C" w14:textId="77777777" w:rsidR="003A7A4B" w:rsidRPr="00797BE7" w:rsidRDefault="003A7A4B">
          <w:pPr>
            <w:pStyle w:val="Footer"/>
            <w:rPr>
              <w:rFonts w:ascii="Trebuchet MS" w:hAnsi="Trebuchet MS"/>
              <w:color w:val="FFFFFF" w:themeColor="background1"/>
            </w:rPr>
          </w:pPr>
          <w:r w:rsidRPr="00797BE7">
            <w:rPr>
              <w:rFonts w:ascii="Trebuchet MS" w:hAnsi="Trebuchet MS"/>
              <w:color w:val="FFFFFF" w:themeColor="background1"/>
              <w:sz w:val="18"/>
              <w:szCs w:val="18"/>
            </w:rPr>
            <w:t>Department of Computer Science</w:t>
          </w:r>
        </w:p>
      </w:tc>
    </w:tr>
    <w:tr w:rsidR="003A7A4B" w14:paraId="5A94F25B" w14:textId="77777777" w:rsidTr="00797BE7">
      <w:tc>
        <w:tcPr>
          <w:tcW w:w="4788" w:type="dxa"/>
          <w:tcBorders>
            <w:top w:val="nil"/>
            <w:left w:val="nil"/>
            <w:bottom w:val="nil"/>
            <w:right w:val="nil"/>
          </w:tcBorders>
        </w:tcPr>
        <w:p w14:paraId="24DD397A" w14:textId="77777777" w:rsidR="003A7A4B" w:rsidRPr="00797BE7" w:rsidRDefault="003A7A4B">
          <w:pPr>
            <w:pStyle w:val="Footer"/>
            <w:rPr>
              <w:color w:val="548DD4" w:themeColor="text2" w:themeTint="99"/>
            </w:rPr>
          </w:pPr>
          <w:r w:rsidRPr="00797BE7">
            <w:rPr>
              <w:rFonts w:ascii="Trebuchet MS" w:hAnsi="Trebuchet MS"/>
              <w:b/>
              <w:color w:val="548DD4" w:themeColor="text2" w:themeTint="99"/>
              <w:sz w:val="18"/>
              <w:szCs w:val="18"/>
            </w:rPr>
            <w:t>CSC-150 – Object Oriented Programming</w:t>
          </w:r>
        </w:p>
      </w:tc>
      <w:tc>
        <w:tcPr>
          <w:tcW w:w="4788" w:type="dxa"/>
          <w:tcBorders>
            <w:top w:val="nil"/>
            <w:left w:val="nil"/>
            <w:bottom w:val="nil"/>
            <w:right w:val="nil"/>
          </w:tcBorders>
        </w:tcPr>
        <w:p w14:paraId="55F2B19F" w14:textId="77777777" w:rsidR="00181CBE" w:rsidRPr="00181CBE" w:rsidRDefault="003C35F3" w:rsidP="00B741D2">
          <w:pPr>
            <w:pStyle w:val="Footer"/>
            <w:jc w:val="right"/>
            <w:rPr>
              <w:rFonts w:ascii="Trebuchet MS" w:hAnsi="Trebuchet MS"/>
              <w:b/>
              <w:color w:val="548DD4" w:themeColor="text2" w:themeTint="99"/>
              <w:sz w:val="18"/>
              <w:szCs w:val="18"/>
            </w:rPr>
          </w:pPr>
          <w:r>
            <w:rPr>
              <w:rFonts w:ascii="Trebuchet MS" w:hAnsi="Trebuchet MS"/>
              <w:b/>
              <w:color w:val="548DD4" w:themeColor="text2" w:themeTint="99"/>
              <w:sz w:val="18"/>
              <w:szCs w:val="18"/>
            </w:rPr>
            <w:t>Lab 06</w:t>
          </w:r>
          <w:r w:rsidR="003A7A4B">
            <w:rPr>
              <w:rFonts w:ascii="Trebuchet MS" w:hAnsi="Trebuchet MS"/>
              <w:b/>
              <w:color w:val="548DD4" w:themeColor="text2" w:themeTint="99"/>
              <w:sz w:val="18"/>
              <w:szCs w:val="18"/>
            </w:rPr>
            <w:t>:</w:t>
          </w:r>
          <w:r w:rsidR="00B741D2">
            <w:rPr>
              <w:rFonts w:ascii="Trebuchet MS" w:hAnsi="Trebuchet MS"/>
              <w:b/>
              <w:color w:val="548DD4" w:themeColor="text2" w:themeTint="99"/>
              <w:sz w:val="18"/>
              <w:szCs w:val="18"/>
            </w:rPr>
            <w:t xml:space="preserve"> Polymorphism</w:t>
          </w:r>
        </w:p>
      </w:tc>
    </w:tr>
  </w:tbl>
  <w:p w14:paraId="1F2285D8" w14:textId="77777777" w:rsidR="003A7A4B" w:rsidRDefault="003C35F3" w:rsidP="003C35F3">
    <w:pPr>
      <w:pStyle w:val="Footer"/>
      <w:tabs>
        <w:tab w:val="clear" w:pos="4680"/>
        <w:tab w:val="clear" w:pos="9360"/>
        <w:tab w:val="left" w:pos="564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C4DDD" w14:textId="77777777" w:rsidR="00B741D2" w:rsidRDefault="00B741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B376D" w14:textId="77777777" w:rsidR="001A168B" w:rsidRDefault="001A168B" w:rsidP="00A60813">
      <w:pPr>
        <w:spacing w:before="0" w:after="0" w:line="240" w:lineRule="auto"/>
      </w:pPr>
      <w:r>
        <w:separator/>
      </w:r>
    </w:p>
  </w:footnote>
  <w:footnote w:type="continuationSeparator" w:id="0">
    <w:p w14:paraId="4EDCB4D1" w14:textId="77777777" w:rsidR="001A168B" w:rsidRDefault="001A168B" w:rsidP="00A6081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FFB8A" w14:textId="77777777" w:rsidR="00B741D2" w:rsidRDefault="00B741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C6A9C" w14:textId="77777777" w:rsidR="00B741D2" w:rsidRDefault="00B741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1FA4D" w14:textId="77777777" w:rsidR="00B741D2" w:rsidRDefault="00B741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3F93"/>
    <w:multiLevelType w:val="hybridMultilevel"/>
    <w:tmpl w:val="6D04B010"/>
    <w:lvl w:ilvl="0" w:tplc="CB96C774">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E9C0BC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59C661A">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6041254">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454559C">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EA6835E">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1E2B956">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D54CA5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C028E6E">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6D127AB"/>
    <w:multiLevelType w:val="hybridMultilevel"/>
    <w:tmpl w:val="EFD6AEF2"/>
    <w:lvl w:ilvl="0" w:tplc="03369866">
      <w:start w:val="1"/>
      <w:numFmt w:val="bullet"/>
      <w:lvlText w:val="•"/>
      <w:lvlJc w:val="left"/>
      <w:pPr>
        <w:ind w:left="5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68636F4">
      <w:start w:val="1"/>
      <w:numFmt w:val="bullet"/>
      <w:lvlText w:val="o"/>
      <w:lvlJc w:val="left"/>
      <w:pPr>
        <w:ind w:left="1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DD42640">
      <w:start w:val="1"/>
      <w:numFmt w:val="bullet"/>
      <w:lvlText w:val="▪"/>
      <w:lvlJc w:val="left"/>
      <w:pPr>
        <w:ind w:left="18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DE4FDE">
      <w:start w:val="1"/>
      <w:numFmt w:val="bullet"/>
      <w:lvlText w:val="•"/>
      <w:lvlJc w:val="left"/>
      <w:pPr>
        <w:ind w:left="26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583C14">
      <w:start w:val="1"/>
      <w:numFmt w:val="bullet"/>
      <w:lvlText w:val="o"/>
      <w:lvlJc w:val="left"/>
      <w:pPr>
        <w:ind w:left="3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E64D96A">
      <w:start w:val="1"/>
      <w:numFmt w:val="bullet"/>
      <w:lvlText w:val="▪"/>
      <w:lvlJc w:val="left"/>
      <w:pPr>
        <w:ind w:left="40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FEA7CA">
      <w:start w:val="1"/>
      <w:numFmt w:val="bullet"/>
      <w:lvlText w:val="•"/>
      <w:lvlJc w:val="left"/>
      <w:pPr>
        <w:ind w:left="47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E088F74">
      <w:start w:val="1"/>
      <w:numFmt w:val="bullet"/>
      <w:lvlText w:val="o"/>
      <w:lvlJc w:val="left"/>
      <w:pPr>
        <w:ind w:left="5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D2A6E0">
      <w:start w:val="1"/>
      <w:numFmt w:val="bullet"/>
      <w:lvlText w:val="▪"/>
      <w:lvlJc w:val="left"/>
      <w:pPr>
        <w:ind w:left="62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672240D"/>
    <w:multiLevelType w:val="hybridMultilevel"/>
    <w:tmpl w:val="9DAEC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6749E9"/>
    <w:multiLevelType w:val="hybridMultilevel"/>
    <w:tmpl w:val="44AE39F6"/>
    <w:lvl w:ilvl="0" w:tplc="DF649ABA">
      <w:start w:val="1"/>
      <w:numFmt w:val="bullet"/>
      <w:lvlText w:val="•"/>
      <w:lvlJc w:val="left"/>
      <w:pPr>
        <w:ind w:left="5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CEF380">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8129D02">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9C8AA0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F82617E">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DC8080C">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5FE9D80">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C0ED3F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B524908">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F940A9A"/>
    <w:multiLevelType w:val="hybridMultilevel"/>
    <w:tmpl w:val="C060AA2C"/>
    <w:lvl w:ilvl="0" w:tplc="D466CAA2">
      <w:start w:val="1"/>
      <w:numFmt w:val="bullet"/>
      <w:lvlText w:val="•"/>
      <w:lvlJc w:val="left"/>
      <w:pPr>
        <w:ind w:left="5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52972E">
      <w:start w:val="1"/>
      <w:numFmt w:val="bullet"/>
      <w:lvlText w:val="o"/>
      <w:lvlJc w:val="left"/>
      <w:pPr>
        <w:ind w:left="12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532F628">
      <w:start w:val="1"/>
      <w:numFmt w:val="bullet"/>
      <w:lvlText w:val="▪"/>
      <w:lvlJc w:val="left"/>
      <w:pPr>
        <w:ind w:left="19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6320FDC">
      <w:start w:val="1"/>
      <w:numFmt w:val="bullet"/>
      <w:lvlText w:val="•"/>
      <w:lvlJc w:val="left"/>
      <w:pPr>
        <w:ind w:left="26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DA8A910">
      <w:start w:val="1"/>
      <w:numFmt w:val="bullet"/>
      <w:lvlText w:val="o"/>
      <w:lvlJc w:val="left"/>
      <w:pPr>
        <w:ind w:left="33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93E280A">
      <w:start w:val="1"/>
      <w:numFmt w:val="bullet"/>
      <w:lvlText w:val="▪"/>
      <w:lvlJc w:val="left"/>
      <w:pPr>
        <w:ind w:left="41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9C41946">
      <w:start w:val="1"/>
      <w:numFmt w:val="bullet"/>
      <w:lvlText w:val="•"/>
      <w:lvlJc w:val="left"/>
      <w:pPr>
        <w:ind w:left="48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2C8F9C">
      <w:start w:val="1"/>
      <w:numFmt w:val="bullet"/>
      <w:lvlText w:val="o"/>
      <w:lvlJc w:val="left"/>
      <w:pPr>
        <w:ind w:left="55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124D764">
      <w:start w:val="1"/>
      <w:numFmt w:val="bullet"/>
      <w:lvlText w:val="▪"/>
      <w:lvlJc w:val="left"/>
      <w:pPr>
        <w:ind w:left="6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09205C2"/>
    <w:multiLevelType w:val="hybridMultilevel"/>
    <w:tmpl w:val="1E8C6AE6"/>
    <w:lvl w:ilvl="0" w:tplc="69C88A58">
      <w:start w:val="1"/>
      <w:numFmt w:val="bullet"/>
      <w:lvlText w:val="•"/>
      <w:lvlJc w:val="left"/>
      <w:pPr>
        <w:ind w:left="5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CD0BB2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F6A53CA">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C8AADE">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141FF6">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414A3C4">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5D484B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509E0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60AAA3C">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8AC66D7"/>
    <w:multiLevelType w:val="hybridMultilevel"/>
    <w:tmpl w:val="0008B18C"/>
    <w:lvl w:ilvl="0" w:tplc="70CCAAA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D14A2B"/>
    <w:multiLevelType w:val="hybridMultilevel"/>
    <w:tmpl w:val="15A240EA"/>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4AFB4939"/>
    <w:multiLevelType w:val="hybridMultilevel"/>
    <w:tmpl w:val="9760CAF0"/>
    <w:lvl w:ilvl="0" w:tplc="E6D2A32C">
      <w:start w:val="1"/>
      <w:numFmt w:val="bullet"/>
      <w:lvlText w:val="•"/>
      <w:lvlJc w:val="left"/>
      <w:pPr>
        <w:ind w:left="48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1AE7BE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A3E474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A02F06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5DE588E">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5EE5ED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0C8D28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0E4B0D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A966E8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BB044B5"/>
    <w:multiLevelType w:val="hybridMultilevel"/>
    <w:tmpl w:val="464E822A"/>
    <w:lvl w:ilvl="0" w:tplc="ECE82946">
      <w:start w:val="1"/>
      <w:numFmt w:val="bullet"/>
      <w:lvlText w:val="•"/>
      <w:lvlJc w:val="left"/>
      <w:pPr>
        <w:ind w:left="5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9B482BA">
      <w:start w:val="1"/>
      <w:numFmt w:val="bullet"/>
      <w:lvlText w:val="o"/>
      <w:lvlJc w:val="left"/>
      <w:pPr>
        <w:ind w:left="12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A88AF4">
      <w:start w:val="1"/>
      <w:numFmt w:val="bullet"/>
      <w:lvlText w:val="▪"/>
      <w:lvlJc w:val="left"/>
      <w:pPr>
        <w:ind w:left="19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72E624C">
      <w:start w:val="1"/>
      <w:numFmt w:val="bullet"/>
      <w:lvlText w:val="•"/>
      <w:lvlJc w:val="left"/>
      <w:pPr>
        <w:ind w:left="26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6C1068">
      <w:start w:val="1"/>
      <w:numFmt w:val="bullet"/>
      <w:lvlText w:val="o"/>
      <w:lvlJc w:val="left"/>
      <w:pPr>
        <w:ind w:left="33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58C6C5C">
      <w:start w:val="1"/>
      <w:numFmt w:val="bullet"/>
      <w:lvlText w:val="▪"/>
      <w:lvlJc w:val="left"/>
      <w:pPr>
        <w:ind w:left="41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F2ED8A8">
      <w:start w:val="1"/>
      <w:numFmt w:val="bullet"/>
      <w:lvlText w:val="•"/>
      <w:lvlJc w:val="left"/>
      <w:pPr>
        <w:ind w:left="48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F40FEF2">
      <w:start w:val="1"/>
      <w:numFmt w:val="bullet"/>
      <w:lvlText w:val="o"/>
      <w:lvlJc w:val="left"/>
      <w:pPr>
        <w:ind w:left="55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6F61DB0">
      <w:start w:val="1"/>
      <w:numFmt w:val="bullet"/>
      <w:lvlText w:val="▪"/>
      <w:lvlJc w:val="left"/>
      <w:pPr>
        <w:ind w:left="6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C8C2566"/>
    <w:multiLevelType w:val="hybridMultilevel"/>
    <w:tmpl w:val="CAC6B440"/>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1" w15:restartNumberingAfterBreak="0">
    <w:nsid w:val="610B2B0F"/>
    <w:multiLevelType w:val="hybridMultilevel"/>
    <w:tmpl w:val="41583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47497B"/>
    <w:multiLevelType w:val="hybridMultilevel"/>
    <w:tmpl w:val="5EEE5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34316"/>
    <w:multiLevelType w:val="singleLevel"/>
    <w:tmpl w:val="6E982358"/>
    <w:lvl w:ilvl="0">
      <w:start w:val="1"/>
      <w:numFmt w:val="bullet"/>
      <w:pStyle w:val="Bulleted"/>
      <w:lvlText w:val=""/>
      <w:lvlJc w:val="left"/>
      <w:pPr>
        <w:tabs>
          <w:tab w:val="num" w:pos="360"/>
        </w:tabs>
        <w:ind w:left="360" w:hanging="360"/>
      </w:pPr>
      <w:rPr>
        <w:rFonts w:ascii="Symbol" w:hAnsi="Symbol" w:hint="default"/>
      </w:rPr>
    </w:lvl>
  </w:abstractNum>
  <w:abstractNum w:abstractNumId="14" w15:restartNumberingAfterBreak="0">
    <w:nsid w:val="73D4628B"/>
    <w:multiLevelType w:val="hybridMultilevel"/>
    <w:tmpl w:val="5A34F6C4"/>
    <w:lvl w:ilvl="0" w:tplc="461272C4">
      <w:start w:val="1"/>
      <w:numFmt w:val="decimal"/>
      <w:lvlText w:val="%1."/>
      <w:lvlJc w:val="left"/>
      <w:pPr>
        <w:ind w:left="5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6E5542">
      <w:start w:val="1"/>
      <w:numFmt w:val="lowerLetter"/>
      <w:lvlText w:val="%2."/>
      <w:lvlJc w:val="left"/>
      <w:pPr>
        <w:ind w:left="12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F231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AB85D1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9E8BB0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44CEC4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18EBF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96786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CB6E45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3"/>
  </w:num>
  <w:num w:numId="2">
    <w:abstractNumId w:val="12"/>
  </w:num>
  <w:num w:numId="3">
    <w:abstractNumId w:val="2"/>
  </w:num>
  <w:num w:numId="4">
    <w:abstractNumId w:val="11"/>
  </w:num>
  <w:num w:numId="5">
    <w:abstractNumId w:val="0"/>
  </w:num>
  <w:num w:numId="6">
    <w:abstractNumId w:val="9"/>
  </w:num>
  <w:num w:numId="7">
    <w:abstractNumId w:val="5"/>
  </w:num>
  <w:num w:numId="8">
    <w:abstractNumId w:val="3"/>
  </w:num>
  <w:num w:numId="9">
    <w:abstractNumId w:val="1"/>
  </w:num>
  <w:num w:numId="10">
    <w:abstractNumId w:val="4"/>
  </w:num>
  <w:num w:numId="11">
    <w:abstractNumId w:val="8"/>
  </w:num>
  <w:num w:numId="12">
    <w:abstractNumId w:val="14"/>
  </w:num>
  <w:num w:numId="13">
    <w:abstractNumId w:val="7"/>
  </w:num>
  <w:num w:numId="14">
    <w:abstractNumId w:val="10"/>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7">
      <o:colormru v:ext="edit" colors="#fc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wMDAyMQWyLE3NLZR0lIJTi4sz8/NACoxqAUh4KCYsAAAA"/>
  </w:docVars>
  <w:rsids>
    <w:rsidRoot w:val="00A60813"/>
    <w:rsid w:val="00012303"/>
    <w:rsid w:val="00017C9E"/>
    <w:rsid w:val="00035949"/>
    <w:rsid w:val="000366D6"/>
    <w:rsid w:val="00036BDF"/>
    <w:rsid w:val="00045592"/>
    <w:rsid w:val="000518B2"/>
    <w:rsid w:val="00061ED6"/>
    <w:rsid w:val="000669F6"/>
    <w:rsid w:val="00074978"/>
    <w:rsid w:val="00075444"/>
    <w:rsid w:val="000761B3"/>
    <w:rsid w:val="00082EFA"/>
    <w:rsid w:val="00084875"/>
    <w:rsid w:val="0008754E"/>
    <w:rsid w:val="00087A65"/>
    <w:rsid w:val="00090CA9"/>
    <w:rsid w:val="00091782"/>
    <w:rsid w:val="000965FB"/>
    <w:rsid w:val="000A0415"/>
    <w:rsid w:val="000A3AA8"/>
    <w:rsid w:val="000C6103"/>
    <w:rsid w:val="000D07F3"/>
    <w:rsid w:val="000E059D"/>
    <w:rsid w:val="000E1591"/>
    <w:rsid w:val="000E1651"/>
    <w:rsid w:val="000E3F16"/>
    <w:rsid w:val="000E55E7"/>
    <w:rsid w:val="000F14E5"/>
    <w:rsid w:val="000F1880"/>
    <w:rsid w:val="000F2361"/>
    <w:rsid w:val="000F3D4F"/>
    <w:rsid w:val="000F6D57"/>
    <w:rsid w:val="000F776A"/>
    <w:rsid w:val="00103F1C"/>
    <w:rsid w:val="0010420F"/>
    <w:rsid w:val="00104B48"/>
    <w:rsid w:val="001061DF"/>
    <w:rsid w:val="0010746A"/>
    <w:rsid w:val="0011327E"/>
    <w:rsid w:val="00120E0C"/>
    <w:rsid w:val="00121ED5"/>
    <w:rsid w:val="001358A9"/>
    <w:rsid w:val="001369A7"/>
    <w:rsid w:val="00144718"/>
    <w:rsid w:val="0014533E"/>
    <w:rsid w:val="0014647F"/>
    <w:rsid w:val="00146D4A"/>
    <w:rsid w:val="001613F8"/>
    <w:rsid w:val="00162AF3"/>
    <w:rsid w:val="00175C7D"/>
    <w:rsid w:val="00181CBE"/>
    <w:rsid w:val="00181F4B"/>
    <w:rsid w:val="0018339E"/>
    <w:rsid w:val="00185522"/>
    <w:rsid w:val="001925EE"/>
    <w:rsid w:val="00194109"/>
    <w:rsid w:val="0019488C"/>
    <w:rsid w:val="001A168B"/>
    <w:rsid w:val="001A2A88"/>
    <w:rsid w:val="001A3DD3"/>
    <w:rsid w:val="001A6174"/>
    <w:rsid w:val="001C4598"/>
    <w:rsid w:val="001D52BA"/>
    <w:rsid w:val="001D5A65"/>
    <w:rsid w:val="001E0549"/>
    <w:rsid w:val="001E0CBF"/>
    <w:rsid w:val="001F5228"/>
    <w:rsid w:val="0020273D"/>
    <w:rsid w:val="00206D31"/>
    <w:rsid w:val="002077F6"/>
    <w:rsid w:val="00212C87"/>
    <w:rsid w:val="0021581F"/>
    <w:rsid w:val="00217041"/>
    <w:rsid w:val="0022448C"/>
    <w:rsid w:val="00225560"/>
    <w:rsid w:val="00231815"/>
    <w:rsid w:val="002323B3"/>
    <w:rsid w:val="00240326"/>
    <w:rsid w:val="00245A53"/>
    <w:rsid w:val="002572B8"/>
    <w:rsid w:val="002629FD"/>
    <w:rsid w:val="00263524"/>
    <w:rsid w:val="002638DC"/>
    <w:rsid w:val="00271DD4"/>
    <w:rsid w:val="002766C8"/>
    <w:rsid w:val="002A0EC5"/>
    <w:rsid w:val="002A2737"/>
    <w:rsid w:val="002A448E"/>
    <w:rsid w:val="002A5403"/>
    <w:rsid w:val="002B25C5"/>
    <w:rsid w:val="002B3546"/>
    <w:rsid w:val="002B3B35"/>
    <w:rsid w:val="002C1C66"/>
    <w:rsid w:val="002D5237"/>
    <w:rsid w:val="002E57EB"/>
    <w:rsid w:val="002F24C2"/>
    <w:rsid w:val="002F2842"/>
    <w:rsid w:val="002F3760"/>
    <w:rsid w:val="002F47F4"/>
    <w:rsid w:val="003005FF"/>
    <w:rsid w:val="0030323E"/>
    <w:rsid w:val="00303AFF"/>
    <w:rsid w:val="00304700"/>
    <w:rsid w:val="00306421"/>
    <w:rsid w:val="00307D66"/>
    <w:rsid w:val="00314FC2"/>
    <w:rsid w:val="00331774"/>
    <w:rsid w:val="003412FD"/>
    <w:rsid w:val="00346E9C"/>
    <w:rsid w:val="0035195D"/>
    <w:rsid w:val="00354685"/>
    <w:rsid w:val="00364F81"/>
    <w:rsid w:val="00367C21"/>
    <w:rsid w:val="003700CB"/>
    <w:rsid w:val="003703D8"/>
    <w:rsid w:val="0037189E"/>
    <w:rsid w:val="003726B9"/>
    <w:rsid w:val="0037587C"/>
    <w:rsid w:val="0038018A"/>
    <w:rsid w:val="0038097B"/>
    <w:rsid w:val="003829A9"/>
    <w:rsid w:val="003843A7"/>
    <w:rsid w:val="00384CCA"/>
    <w:rsid w:val="00386E8B"/>
    <w:rsid w:val="003900B6"/>
    <w:rsid w:val="00395A44"/>
    <w:rsid w:val="00396C13"/>
    <w:rsid w:val="003A4363"/>
    <w:rsid w:val="003A68DE"/>
    <w:rsid w:val="003A79BF"/>
    <w:rsid w:val="003A7A4B"/>
    <w:rsid w:val="003C35F3"/>
    <w:rsid w:val="003C5A87"/>
    <w:rsid w:val="003D42C6"/>
    <w:rsid w:val="003D7E60"/>
    <w:rsid w:val="003E08F1"/>
    <w:rsid w:val="003E3C72"/>
    <w:rsid w:val="003E4A08"/>
    <w:rsid w:val="003E6023"/>
    <w:rsid w:val="003E6C8D"/>
    <w:rsid w:val="003F20E8"/>
    <w:rsid w:val="003F314E"/>
    <w:rsid w:val="003F47B8"/>
    <w:rsid w:val="003F7A71"/>
    <w:rsid w:val="00400B5C"/>
    <w:rsid w:val="00400E42"/>
    <w:rsid w:val="004014A8"/>
    <w:rsid w:val="004060A5"/>
    <w:rsid w:val="00407A64"/>
    <w:rsid w:val="0041532F"/>
    <w:rsid w:val="004238F5"/>
    <w:rsid w:val="004346B9"/>
    <w:rsid w:val="004352C8"/>
    <w:rsid w:val="00436AE1"/>
    <w:rsid w:val="0044045E"/>
    <w:rsid w:val="0044254B"/>
    <w:rsid w:val="0045063A"/>
    <w:rsid w:val="004530BF"/>
    <w:rsid w:val="00460C58"/>
    <w:rsid w:val="00465208"/>
    <w:rsid w:val="00466F30"/>
    <w:rsid w:val="00467627"/>
    <w:rsid w:val="00467E8F"/>
    <w:rsid w:val="004745DE"/>
    <w:rsid w:val="004751C7"/>
    <w:rsid w:val="00483AA0"/>
    <w:rsid w:val="0049669E"/>
    <w:rsid w:val="004A2EB6"/>
    <w:rsid w:val="004A3CF3"/>
    <w:rsid w:val="004A760A"/>
    <w:rsid w:val="004B6FD0"/>
    <w:rsid w:val="004C1E0B"/>
    <w:rsid w:val="004D10B1"/>
    <w:rsid w:val="004D1434"/>
    <w:rsid w:val="004E7417"/>
    <w:rsid w:val="004E76CC"/>
    <w:rsid w:val="004F0135"/>
    <w:rsid w:val="004F2632"/>
    <w:rsid w:val="004F375D"/>
    <w:rsid w:val="004F6B8C"/>
    <w:rsid w:val="004F6F35"/>
    <w:rsid w:val="004F788D"/>
    <w:rsid w:val="00510817"/>
    <w:rsid w:val="00515538"/>
    <w:rsid w:val="00520FE5"/>
    <w:rsid w:val="00521B6B"/>
    <w:rsid w:val="00534106"/>
    <w:rsid w:val="0053561F"/>
    <w:rsid w:val="00546E1A"/>
    <w:rsid w:val="00550589"/>
    <w:rsid w:val="00553D49"/>
    <w:rsid w:val="005611FA"/>
    <w:rsid w:val="005657E9"/>
    <w:rsid w:val="005703D2"/>
    <w:rsid w:val="005748B8"/>
    <w:rsid w:val="005837AA"/>
    <w:rsid w:val="00587AF3"/>
    <w:rsid w:val="00595BF4"/>
    <w:rsid w:val="005A10EE"/>
    <w:rsid w:val="005A4B7B"/>
    <w:rsid w:val="005A5269"/>
    <w:rsid w:val="005B32A5"/>
    <w:rsid w:val="005B5DB4"/>
    <w:rsid w:val="005C2185"/>
    <w:rsid w:val="005C2B3B"/>
    <w:rsid w:val="005C54BF"/>
    <w:rsid w:val="005D3200"/>
    <w:rsid w:val="005D527F"/>
    <w:rsid w:val="005D7FDB"/>
    <w:rsid w:val="005F0FAC"/>
    <w:rsid w:val="005F2DBB"/>
    <w:rsid w:val="005F4867"/>
    <w:rsid w:val="005F7ABA"/>
    <w:rsid w:val="00601C93"/>
    <w:rsid w:val="00602440"/>
    <w:rsid w:val="00605FEB"/>
    <w:rsid w:val="00606A19"/>
    <w:rsid w:val="0061735A"/>
    <w:rsid w:val="006220FC"/>
    <w:rsid w:val="0062470E"/>
    <w:rsid w:val="00627111"/>
    <w:rsid w:val="00627A30"/>
    <w:rsid w:val="00634CCB"/>
    <w:rsid w:val="00651890"/>
    <w:rsid w:val="00655A83"/>
    <w:rsid w:val="006675AD"/>
    <w:rsid w:val="0066761D"/>
    <w:rsid w:val="00671BDE"/>
    <w:rsid w:val="00674E97"/>
    <w:rsid w:val="00682EDC"/>
    <w:rsid w:val="006861A5"/>
    <w:rsid w:val="00686F45"/>
    <w:rsid w:val="00687EC9"/>
    <w:rsid w:val="00696692"/>
    <w:rsid w:val="006A3CAD"/>
    <w:rsid w:val="006B154D"/>
    <w:rsid w:val="006B22BB"/>
    <w:rsid w:val="006B6393"/>
    <w:rsid w:val="006D25E3"/>
    <w:rsid w:val="006D7D35"/>
    <w:rsid w:val="006E10AD"/>
    <w:rsid w:val="006E379C"/>
    <w:rsid w:val="006E62D4"/>
    <w:rsid w:val="006F0AB9"/>
    <w:rsid w:val="006F18E5"/>
    <w:rsid w:val="006F4313"/>
    <w:rsid w:val="006F69B2"/>
    <w:rsid w:val="0070089D"/>
    <w:rsid w:val="007113DB"/>
    <w:rsid w:val="007261F9"/>
    <w:rsid w:val="00732F9C"/>
    <w:rsid w:val="007341C7"/>
    <w:rsid w:val="00734421"/>
    <w:rsid w:val="00737E96"/>
    <w:rsid w:val="0074254E"/>
    <w:rsid w:val="00742660"/>
    <w:rsid w:val="00755A2C"/>
    <w:rsid w:val="00772208"/>
    <w:rsid w:val="007817CF"/>
    <w:rsid w:val="00782701"/>
    <w:rsid w:val="00783F98"/>
    <w:rsid w:val="00784770"/>
    <w:rsid w:val="00784880"/>
    <w:rsid w:val="00785EAB"/>
    <w:rsid w:val="00796702"/>
    <w:rsid w:val="00797BE7"/>
    <w:rsid w:val="007A726C"/>
    <w:rsid w:val="007B640F"/>
    <w:rsid w:val="007C0029"/>
    <w:rsid w:val="007C364E"/>
    <w:rsid w:val="007C784E"/>
    <w:rsid w:val="007D4B02"/>
    <w:rsid w:val="007E75A4"/>
    <w:rsid w:val="007F1DA1"/>
    <w:rsid w:val="007F2155"/>
    <w:rsid w:val="007F43FE"/>
    <w:rsid w:val="007F51EC"/>
    <w:rsid w:val="007F7EDA"/>
    <w:rsid w:val="00805D67"/>
    <w:rsid w:val="00806516"/>
    <w:rsid w:val="00806BBA"/>
    <w:rsid w:val="00806EAB"/>
    <w:rsid w:val="008201D2"/>
    <w:rsid w:val="00821970"/>
    <w:rsid w:val="0082338C"/>
    <w:rsid w:val="0083049B"/>
    <w:rsid w:val="00831436"/>
    <w:rsid w:val="00832486"/>
    <w:rsid w:val="0083515D"/>
    <w:rsid w:val="00836464"/>
    <w:rsid w:val="00845810"/>
    <w:rsid w:val="008535A3"/>
    <w:rsid w:val="008565A2"/>
    <w:rsid w:val="00856B94"/>
    <w:rsid w:val="00857EF2"/>
    <w:rsid w:val="00865695"/>
    <w:rsid w:val="008774A5"/>
    <w:rsid w:val="0088411C"/>
    <w:rsid w:val="008907C0"/>
    <w:rsid w:val="008959C5"/>
    <w:rsid w:val="008A3701"/>
    <w:rsid w:val="008A6B58"/>
    <w:rsid w:val="008C094C"/>
    <w:rsid w:val="008C1718"/>
    <w:rsid w:val="008C171D"/>
    <w:rsid w:val="008C27C6"/>
    <w:rsid w:val="008C45D8"/>
    <w:rsid w:val="008D0755"/>
    <w:rsid w:val="008D1FE9"/>
    <w:rsid w:val="008D3628"/>
    <w:rsid w:val="008D48DA"/>
    <w:rsid w:val="008D4E28"/>
    <w:rsid w:val="008E5B1B"/>
    <w:rsid w:val="008E7694"/>
    <w:rsid w:val="008F6E5D"/>
    <w:rsid w:val="0090013A"/>
    <w:rsid w:val="00907CE5"/>
    <w:rsid w:val="00910D8F"/>
    <w:rsid w:val="009118FB"/>
    <w:rsid w:val="009128A3"/>
    <w:rsid w:val="00916134"/>
    <w:rsid w:val="00931567"/>
    <w:rsid w:val="009419B1"/>
    <w:rsid w:val="00942B45"/>
    <w:rsid w:val="00943A6E"/>
    <w:rsid w:val="009514DE"/>
    <w:rsid w:val="009678FA"/>
    <w:rsid w:val="0096794F"/>
    <w:rsid w:val="00975091"/>
    <w:rsid w:val="00975B02"/>
    <w:rsid w:val="00975BF1"/>
    <w:rsid w:val="00983BCC"/>
    <w:rsid w:val="00983FAB"/>
    <w:rsid w:val="00992E2A"/>
    <w:rsid w:val="0099579A"/>
    <w:rsid w:val="009A5741"/>
    <w:rsid w:val="009A7CDF"/>
    <w:rsid w:val="009B3D5B"/>
    <w:rsid w:val="009C6EAF"/>
    <w:rsid w:val="009D06D5"/>
    <w:rsid w:val="009D0F56"/>
    <w:rsid w:val="009D3954"/>
    <w:rsid w:val="009D71A7"/>
    <w:rsid w:val="009F092B"/>
    <w:rsid w:val="009F215F"/>
    <w:rsid w:val="00A01EFE"/>
    <w:rsid w:val="00A02A20"/>
    <w:rsid w:val="00A04F5A"/>
    <w:rsid w:val="00A13636"/>
    <w:rsid w:val="00A20540"/>
    <w:rsid w:val="00A22761"/>
    <w:rsid w:val="00A26A3E"/>
    <w:rsid w:val="00A32800"/>
    <w:rsid w:val="00A42922"/>
    <w:rsid w:val="00A454BF"/>
    <w:rsid w:val="00A45D66"/>
    <w:rsid w:val="00A47E2B"/>
    <w:rsid w:val="00A51C87"/>
    <w:rsid w:val="00A52B93"/>
    <w:rsid w:val="00A54B36"/>
    <w:rsid w:val="00A56554"/>
    <w:rsid w:val="00A60813"/>
    <w:rsid w:val="00A650E9"/>
    <w:rsid w:val="00A65904"/>
    <w:rsid w:val="00A70CCC"/>
    <w:rsid w:val="00A72AAA"/>
    <w:rsid w:val="00A77A6E"/>
    <w:rsid w:val="00A92F74"/>
    <w:rsid w:val="00A977DA"/>
    <w:rsid w:val="00AA1A79"/>
    <w:rsid w:val="00AA21D0"/>
    <w:rsid w:val="00AB0A58"/>
    <w:rsid w:val="00AB1486"/>
    <w:rsid w:val="00AB3392"/>
    <w:rsid w:val="00AB3463"/>
    <w:rsid w:val="00AB5F42"/>
    <w:rsid w:val="00AC1079"/>
    <w:rsid w:val="00AC119E"/>
    <w:rsid w:val="00AC366E"/>
    <w:rsid w:val="00AD2781"/>
    <w:rsid w:val="00AD3A08"/>
    <w:rsid w:val="00AD5BD4"/>
    <w:rsid w:val="00AD606E"/>
    <w:rsid w:val="00AE21B0"/>
    <w:rsid w:val="00AF5A8F"/>
    <w:rsid w:val="00AF5D6A"/>
    <w:rsid w:val="00B008B2"/>
    <w:rsid w:val="00B11D7C"/>
    <w:rsid w:val="00B35C9F"/>
    <w:rsid w:val="00B40C69"/>
    <w:rsid w:val="00B457EC"/>
    <w:rsid w:val="00B4728D"/>
    <w:rsid w:val="00B51F1B"/>
    <w:rsid w:val="00B6077A"/>
    <w:rsid w:val="00B60E8B"/>
    <w:rsid w:val="00B612B1"/>
    <w:rsid w:val="00B644B1"/>
    <w:rsid w:val="00B6666F"/>
    <w:rsid w:val="00B741D2"/>
    <w:rsid w:val="00B809F6"/>
    <w:rsid w:val="00B85AEC"/>
    <w:rsid w:val="00B91120"/>
    <w:rsid w:val="00B91633"/>
    <w:rsid w:val="00B91F47"/>
    <w:rsid w:val="00B9389D"/>
    <w:rsid w:val="00BA48D9"/>
    <w:rsid w:val="00BA5544"/>
    <w:rsid w:val="00BB1BD1"/>
    <w:rsid w:val="00BC2C5D"/>
    <w:rsid w:val="00BC639C"/>
    <w:rsid w:val="00BD6BCA"/>
    <w:rsid w:val="00BD733F"/>
    <w:rsid w:val="00BD76AD"/>
    <w:rsid w:val="00BE401F"/>
    <w:rsid w:val="00BF78FD"/>
    <w:rsid w:val="00C05D5C"/>
    <w:rsid w:val="00C06497"/>
    <w:rsid w:val="00C1249E"/>
    <w:rsid w:val="00C133C4"/>
    <w:rsid w:val="00C25DE4"/>
    <w:rsid w:val="00C2693D"/>
    <w:rsid w:val="00C34A0A"/>
    <w:rsid w:val="00C41899"/>
    <w:rsid w:val="00C60A46"/>
    <w:rsid w:val="00C646DD"/>
    <w:rsid w:val="00C67063"/>
    <w:rsid w:val="00C672E7"/>
    <w:rsid w:val="00C70716"/>
    <w:rsid w:val="00C81B76"/>
    <w:rsid w:val="00C83794"/>
    <w:rsid w:val="00C8564C"/>
    <w:rsid w:val="00CA4617"/>
    <w:rsid w:val="00CA60B6"/>
    <w:rsid w:val="00CB1B84"/>
    <w:rsid w:val="00CB43D6"/>
    <w:rsid w:val="00CB4FBF"/>
    <w:rsid w:val="00CD1C9C"/>
    <w:rsid w:val="00CE65B8"/>
    <w:rsid w:val="00CF129D"/>
    <w:rsid w:val="00CF66E8"/>
    <w:rsid w:val="00D06DD6"/>
    <w:rsid w:val="00D07D75"/>
    <w:rsid w:val="00D109CC"/>
    <w:rsid w:val="00D21FEF"/>
    <w:rsid w:val="00D30F6F"/>
    <w:rsid w:val="00D3271E"/>
    <w:rsid w:val="00D33F82"/>
    <w:rsid w:val="00D408CE"/>
    <w:rsid w:val="00D41840"/>
    <w:rsid w:val="00D46776"/>
    <w:rsid w:val="00D47418"/>
    <w:rsid w:val="00D52488"/>
    <w:rsid w:val="00D56298"/>
    <w:rsid w:val="00D64B36"/>
    <w:rsid w:val="00D714F6"/>
    <w:rsid w:val="00D74160"/>
    <w:rsid w:val="00D749DC"/>
    <w:rsid w:val="00D77AF4"/>
    <w:rsid w:val="00D93D50"/>
    <w:rsid w:val="00DA3A81"/>
    <w:rsid w:val="00DA77CA"/>
    <w:rsid w:val="00DB0CEF"/>
    <w:rsid w:val="00DB119F"/>
    <w:rsid w:val="00DB2223"/>
    <w:rsid w:val="00DB7071"/>
    <w:rsid w:val="00DC1E09"/>
    <w:rsid w:val="00DC4EB2"/>
    <w:rsid w:val="00DC7DB4"/>
    <w:rsid w:val="00DD0A39"/>
    <w:rsid w:val="00DD4694"/>
    <w:rsid w:val="00DD6D01"/>
    <w:rsid w:val="00DE4BD6"/>
    <w:rsid w:val="00DE57C0"/>
    <w:rsid w:val="00DE7E96"/>
    <w:rsid w:val="00DF4E71"/>
    <w:rsid w:val="00DF52F9"/>
    <w:rsid w:val="00E04858"/>
    <w:rsid w:val="00E05A27"/>
    <w:rsid w:val="00E06DD2"/>
    <w:rsid w:val="00E13D9F"/>
    <w:rsid w:val="00E174BC"/>
    <w:rsid w:val="00E30C04"/>
    <w:rsid w:val="00E30EAB"/>
    <w:rsid w:val="00E46AD1"/>
    <w:rsid w:val="00E537AE"/>
    <w:rsid w:val="00E63892"/>
    <w:rsid w:val="00E67F2C"/>
    <w:rsid w:val="00E72161"/>
    <w:rsid w:val="00E748EA"/>
    <w:rsid w:val="00E75481"/>
    <w:rsid w:val="00E761BB"/>
    <w:rsid w:val="00E85C7A"/>
    <w:rsid w:val="00E86820"/>
    <w:rsid w:val="00E9057C"/>
    <w:rsid w:val="00E91BB8"/>
    <w:rsid w:val="00E961DE"/>
    <w:rsid w:val="00E97DB0"/>
    <w:rsid w:val="00EA26E7"/>
    <w:rsid w:val="00EB0289"/>
    <w:rsid w:val="00EB0544"/>
    <w:rsid w:val="00EC2C07"/>
    <w:rsid w:val="00ED0348"/>
    <w:rsid w:val="00ED39F5"/>
    <w:rsid w:val="00ED458C"/>
    <w:rsid w:val="00EE0999"/>
    <w:rsid w:val="00EE1267"/>
    <w:rsid w:val="00EE6543"/>
    <w:rsid w:val="00EF4A92"/>
    <w:rsid w:val="00EF5C74"/>
    <w:rsid w:val="00F00DB8"/>
    <w:rsid w:val="00F01A69"/>
    <w:rsid w:val="00F300C4"/>
    <w:rsid w:val="00F40037"/>
    <w:rsid w:val="00F421A9"/>
    <w:rsid w:val="00F4343E"/>
    <w:rsid w:val="00F47736"/>
    <w:rsid w:val="00F60299"/>
    <w:rsid w:val="00F61958"/>
    <w:rsid w:val="00F72516"/>
    <w:rsid w:val="00F77ABD"/>
    <w:rsid w:val="00F81B69"/>
    <w:rsid w:val="00F94442"/>
    <w:rsid w:val="00F94E15"/>
    <w:rsid w:val="00FA5ADE"/>
    <w:rsid w:val="00FB036E"/>
    <w:rsid w:val="00FB5308"/>
    <w:rsid w:val="00FB60FF"/>
    <w:rsid w:val="00FC283E"/>
    <w:rsid w:val="00FC2B9A"/>
    <w:rsid w:val="00FC3602"/>
    <w:rsid w:val="00FC62FF"/>
    <w:rsid w:val="00FC7FDE"/>
    <w:rsid w:val="00FD404A"/>
    <w:rsid w:val="00FD4F28"/>
    <w:rsid w:val="00FD673B"/>
    <w:rsid w:val="00FE1490"/>
    <w:rsid w:val="00FE2C22"/>
    <w:rsid w:val="00FE3E58"/>
    <w:rsid w:val="00FE4919"/>
    <w:rsid w:val="00FE5CFB"/>
    <w:rsid w:val="00FE747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7">
      <o:colormru v:ext="edit" colors="#fc9"/>
    </o:shapedefaults>
    <o:shapelayout v:ext="edit">
      <o:idmap v:ext="edit" data="2"/>
      <o:rules v:ext="edit">
        <o:r id="V:Rule1" type="connector" idref="#_x0000_s2053"/>
      </o:rules>
    </o:shapelayout>
  </w:shapeDefaults>
  <w:decimalSymbol w:val="."/>
  <w:listSeparator w:val=","/>
  <w14:docId w14:val="440B8169"/>
  <w15:docId w15:val="{32968A81-98E4-4204-99D9-5769F7004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6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813"/>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
    <w:qFormat/>
    <w:rsid w:val="00307D6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0089D"/>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link w:val="Heading3Char"/>
    <w:uiPriority w:val="9"/>
    <w:qFormat/>
    <w:rsid w:val="0044254B"/>
    <w:pPr>
      <w:spacing w:before="100" w:beforeAutospacing="1" w:after="100" w:afterAutospacing="1" w:line="240" w:lineRule="auto"/>
      <w:outlineLvl w:val="2"/>
    </w:pPr>
    <w:rPr>
      <w:rFonts w:eastAsia="Times New Roman"/>
      <w:b/>
      <w:bCs/>
      <w:sz w:val="27"/>
      <w:szCs w:val="27"/>
      <w:lang w:eastAsia="en-US"/>
    </w:rPr>
  </w:style>
  <w:style w:type="paragraph" w:styleId="Heading4">
    <w:name w:val="heading 4"/>
    <w:basedOn w:val="Normal"/>
    <w:next w:val="Normal"/>
    <w:link w:val="Heading4Char"/>
    <w:uiPriority w:val="9"/>
    <w:semiHidden/>
    <w:unhideWhenUsed/>
    <w:qFormat/>
    <w:rsid w:val="001E0CB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A60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60813"/>
    <w:rPr>
      <w:rFonts w:ascii="Tahoma" w:hAnsi="Tahoma" w:cs="Tahoma"/>
      <w:sz w:val="16"/>
      <w:szCs w:val="16"/>
    </w:rPr>
  </w:style>
  <w:style w:type="paragraph" w:styleId="Footer">
    <w:name w:val="footer"/>
    <w:basedOn w:val="Normal"/>
    <w:link w:val="FooterChar"/>
    <w:uiPriority w:val="99"/>
    <w:unhideWhenUsed/>
    <w:rsid w:val="00A60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813"/>
  </w:style>
  <w:style w:type="paragraph" w:customStyle="1" w:styleId="Bulleted">
    <w:name w:val="Bulleted"/>
    <w:basedOn w:val="Normal"/>
    <w:rsid w:val="00A60813"/>
    <w:pPr>
      <w:numPr>
        <w:numId w:val="1"/>
      </w:numPr>
      <w:spacing w:before="0" w:after="120" w:line="240" w:lineRule="auto"/>
    </w:pPr>
    <w:rPr>
      <w:rFonts w:eastAsia="Times New Roman"/>
      <w:sz w:val="22"/>
      <w:szCs w:val="20"/>
      <w:lang w:eastAsia="en-US"/>
    </w:rPr>
  </w:style>
  <w:style w:type="paragraph" w:styleId="NoSpacing">
    <w:name w:val="No Spacing"/>
    <w:uiPriority w:val="1"/>
    <w:qFormat/>
    <w:rsid w:val="00A60813"/>
    <w:pPr>
      <w:spacing w:after="0" w:line="240" w:lineRule="auto"/>
    </w:pPr>
    <w:rPr>
      <w:rFonts w:ascii="Times New Roman" w:eastAsia="Batang" w:hAnsi="Times New Roman" w:cs="Times New Roman"/>
      <w:sz w:val="24"/>
      <w:szCs w:val="24"/>
      <w:lang w:eastAsia="ko-KR"/>
    </w:rPr>
  </w:style>
  <w:style w:type="paragraph" w:customStyle="1" w:styleId="Exercise">
    <w:name w:val="Exercise"/>
    <w:basedOn w:val="Normal"/>
    <w:rsid w:val="002A0EC5"/>
    <w:pPr>
      <w:pBdr>
        <w:top w:val="single" w:sz="18" w:space="1" w:color="800000"/>
        <w:bottom w:val="dashed" w:sz="4" w:space="1" w:color="808080"/>
      </w:pBdr>
      <w:tabs>
        <w:tab w:val="right" w:pos="10177"/>
      </w:tabs>
      <w:spacing w:before="120" w:after="240" w:line="240" w:lineRule="auto"/>
    </w:pPr>
    <w:rPr>
      <w:rFonts w:ascii="Arial" w:hAnsi="Arial" w:cs="Arial"/>
      <w:b/>
      <w:bCs/>
      <w:color w:val="800000"/>
    </w:rPr>
  </w:style>
  <w:style w:type="table" w:styleId="TableGrid">
    <w:name w:val="Table Grid"/>
    <w:basedOn w:val="TableNormal"/>
    <w:uiPriority w:val="59"/>
    <w:rsid w:val="00206D3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1C66"/>
    <w:pPr>
      <w:tabs>
        <w:tab w:val="center" w:pos="4680"/>
        <w:tab w:val="right" w:pos="9360"/>
      </w:tabs>
      <w:spacing w:before="0" w:after="0" w:line="240" w:lineRule="auto"/>
    </w:pPr>
    <w:rPr>
      <w:rFonts w:asciiTheme="minorHAnsi" w:eastAsiaTheme="minorEastAsia" w:hAnsiTheme="minorHAnsi" w:cstheme="minorBidi"/>
      <w:sz w:val="22"/>
      <w:szCs w:val="22"/>
      <w:lang w:eastAsia="ja-JP"/>
    </w:rPr>
  </w:style>
  <w:style w:type="character" w:customStyle="1" w:styleId="HeaderChar">
    <w:name w:val="Header Char"/>
    <w:basedOn w:val="DefaultParagraphFont"/>
    <w:link w:val="Header"/>
    <w:uiPriority w:val="99"/>
    <w:rsid w:val="002C1C66"/>
    <w:rPr>
      <w:rFonts w:eastAsiaTheme="minorEastAsia"/>
      <w:lang w:eastAsia="ja-JP"/>
    </w:rPr>
  </w:style>
  <w:style w:type="paragraph" w:styleId="ListParagraph">
    <w:name w:val="List Paragraph"/>
    <w:basedOn w:val="Normal"/>
    <w:uiPriority w:val="34"/>
    <w:qFormat/>
    <w:rsid w:val="001369A7"/>
    <w:pPr>
      <w:ind w:left="720"/>
      <w:contextualSpacing/>
    </w:pPr>
  </w:style>
  <w:style w:type="character" w:styleId="Strong">
    <w:name w:val="Strong"/>
    <w:basedOn w:val="DefaultParagraphFont"/>
    <w:uiPriority w:val="22"/>
    <w:qFormat/>
    <w:rsid w:val="00A51C87"/>
    <w:rPr>
      <w:b/>
      <w:bCs/>
    </w:rPr>
  </w:style>
  <w:style w:type="character" w:styleId="Hyperlink">
    <w:name w:val="Hyperlink"/>
    <w:basedOn w:val="DefaultParagraphFont"/>
    <w:uiPriority w:val="99"/>
    <w:unhideWhenUsed/>
    <w:rsid w:val="00E537AE"/>
    <w:rPr>
      <w:color w:val="0000FF" w:themeColor="hyperlink"/>
      <w:u w:val="single"/>
    </w:rPr>
  </w:style>
  <w:style w:type="character" w:customStyle="1" w:styleId="Heading2Char">
    <w:name w:val="Heading 2 Char"/>
    <w:basedOn w:val="DefaultParagraphFont"/>
    <w:link w:val="Heading2"/>
    <w:uiPriority w:val="9"/>
    <w:rsid w:val="0070089D"/>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qFormat/>
    <w:rsid w:val="0070089D"/>
    <w:pPr>
      <w:spacing w:before="100" w:beforeAutospacing="1" w:after="100" w:afterAutospacing="1" w:line="240" w:lineRule="auto"/>
    </w:pPr>
    <w:rPr>
      <w:rFonts w:eastAsia="Times New Roman"/>
      <w:lang w:eastAsia="en-US"/>
    </w:rPr>
  </w:style>
  <w:style w:type="character" w:styleId="Emphasis">
    <w:name w:val="Emphasis"/>
    <w:basedOn w:val="DefaultParagraphFont"/>
    <w:uiPriority w:val="20"/>
    <w:qFormat/>
    <w:rsid w:val="0070089D"/>
    <w:rPr>
      <w:i/>
      <w:iCs/>
    </w:rPr>
  </w:style>
  <w:style w:type="character" w:styleId="HTMLCode">
    <w:name w:val="HTML Code"/>
    <w:basedOn w:val="DefaultParagraphFont"/>
    <w:uiPriority w:val="99"/>
    <w:semiHidden/>
    <w:unhideWhenUsed/>
    <w:qFormat/>
    <w:rsid w:val="00806EAB"/>
    <w:rPr>
      <w:rFonts w:ascii="Courier New" w:eastAsia="Times New Roman" w:hAnsi="Courier New" w:cs="Courier New"/>
      <w:sz w:val="20"/>
      <w:szCs w:val="20"/>
    </w:rPr>
  </w:style>
  <w:style w:type="paragraph" w:customStyle="1" w:styleId="Default">
    <w:name w:val="Default"/>
    <w:rsid w:val="004238F5"/>
    <w:pPr>
      <w:autoSpaceDE w:val="0"/>
      <w:autoSpaceDN w:val="0"/>
      <w:adjustRightInd w:val="0"/>
      <w:spacing w:after="0" w:line="240" w:lineRule="auto"/>
    </w:pPr>
    <w:rPr>
      <w:rFonts w:ascii="Century Schoolbook" w:hAnsi="Century Schoolbook" w:cs="Century Schoolbook"/>
      <w:color w:val="000000"/>
      <w:sz w:val="24"/>
      <w:szCs w:val="24"/>
    </w:rPr>
  </w:style>
  <w:style w:type="paragraph" w:customStyle="1" w:styleId="Pa3">
    <w:name w:val="Pa3"/>
    <w:basedOn w:val="Default"/>
    <w:next w:val="Default"/>
    <w:uiPriority w:val="99"/>
    <w:rsid w:val="00FC62FF"/>
    <w:pPr>
      <w:spacing w:line="221" w:lineRule="atLeast"/>
    </w:pPr>
    <w:rPr>
      <w:rFonts w:cstheme="minorBidi"/>
      <w:color w:val="auto"/>
    </w:rPr>
  </w:style>
  <w:style w:type="paragraph" w:customStyle="1" w:styleId="Pa4">
    <w:name w:val="Pa4"/>
    <w:basedOn w:val="Default"/>
    <w:next w:val="Default"/>
    <w:uiPriority w:val="99"/>
    <w:rsid w:val="00FC62FF"/>
    <w:pPr>
      <w:spacing w:line="261" w:lineRule="atLeast"/>
    </w:pPr>
    <w:rPr>
      <w:rFonts w:cstheme="minorBidi"/>
      <w:color w:val="auto"/>
    </w:rPr>
  </w:style>
  <w:style w:type="character" w:customStyle="1" w:styleId="Heading3Char">
    <w:name w:val="Heading 3 Char"/>
    <w:basedOn w:val="DefaultParagraphFont"/>
    <w:link w:val="Heading3"/>
    <w:uiPriority w:val="9"/>
    <w:rsid w:val="0044254B"/>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983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983FAB"/>
    <w:rPr>
      <w:rFonts w:ascii="Courier New" w:eastAsia="Times New Roman" w:hAnsi="Courier New" w:cs="Courier New"/>
      <w:sz w:val="20"/>
      <w:szCs w:val="20"/>
    </w:rPr>
  </w:style>
  <w:style w:type="character" w:customStyle="1" w:styleId="token">
    <w:name w:val="token"/>
    <w:basedOn w:val="DefaultParagraphFont"/>
    <w:rsid w:val="00090CA9"/>
  </w:style>
  <w:style w:type="character" w:styleId="PlaceholderText">
    <w:name w:val="Placeholder Text"/>
    <w:basedOn w:val="DefaultParagraphFont"/>
    <w:uiPriority w:val="99"/>
    <w:semiHidden/>
    <w:rsid w:val="00E13D9F"/>
    <w:rPr>
      <w:color w:val="808080"/>
    </w:rPr>
  </w:style>
  <w:style w:type="character" w:customStyle="1" w:styleId="Heading1Char">
    <w:name w:val="Heading 1 Char"/>
    <w:basedOn w:val="DefaultParagraphFont"/>
    <w:link w:val="Heading1"/>
    <w:uiPriority w:val="9"/>
    <w:rsid w:val="00307D66"/>
    <w:rPr>
      <w:rFonts w:asciiTheme="majorHAnsi" w:eastAsiaTheme="majorEastAsia" w:hAnsiTheme="majorHAnsi" w:cstheme="majorBidi"/>
      <w:color w:val="365F91" w:themeColor="accent1" w:themeShade="BF"/>
      <w:sz w:val="32"/>
      <w:szCs w:val="32"/>
      <w:lang w:eastAsia="ko-KR"/>
    </w:rPr>
  </w:style>
  <w:style w:type="table" w:customStyle="1" w:styleId="TableGrid0">
    <w:name w:val="TableGrid"/>
    <w:rsid w:val="00DD6D01"/>
    <w:pPr>
      <w:spacing w:after="0" w:line="240" w:lineRule="auto"/>
    </w:pPr>
    <w:rPr>
      <w:rFonts w:eastAsiaTheme="minorEastAsia"/>
    </w:rPr>
    <w:tblPr>
      <w:tblCellMar>
        <w:top w:w="0" w:type="dxa"/>
        <w:left w:w="0" w:type="dxa"/>
        <w:bottom w:w="0" w:type="dxa"/>
        <w:right w:w="0" w:type="dxa"/>
      </w:tblCellMar>
    </w:tblPr>
  </w:style>
  <w:style w:type="table" w:customStyle="1" w:styleId="TableGrid1">
    <w:name w:val="TableGrid1"/>
    <w:rsid w:val="00B11D7C"/>
    <w:pPr>
      <w:spacing w:after="0" w:line="240" w:lineRule="auto"/>
    </w:pPr>
    <w:rPr>
      <w:rFonts w:eastAsia="Times New Roman"/>
    </w:rPr>
    <w:tblPr>
      <w:tblCellMar>
        <w:top w:w="0" w:type="dxa"/>
        <w:left w:w="0" w:type="dxa"/>
        <w:bottom w:w="0" w:type="dxa"/>
        <w:right w:w="0" w:type="dxa"/>
      </w:tblCellMar>
    </w:tblPr>
  </w:style>
  <w:style w:type="character" w:customStyle="1" w:styleId="pln">
    <w:name w:val="pln"/>
    <w:basedOn w:val="DefaultParagraphFont"/>
    <w:rsid w:val="0083049B"/>
  </w:style>
  <w:style w:type="character" w:customStyle="1" w:styleId="pun">
    <w:name w:val="pun"/>
    <w:basedOn w:val="DefaultParagraphFont"/>
    <w:rsid w:val="0083049B"/>
  </w:style>
  <w:style w:type="character" w:customStyle="1" w:styleId="kwd">
    <w:name w:val="kwd"/>
    <w:basedOn w:val="DefaultParagraphFont"/>
    <w:rsid w:val="0083049B"/>
  </w:style>
  <w:style w:type="character" w:customStyle="1" w:styleId="line-heading">
    <w:name w:val="line-heading"/>
    <w:basedOn w:val="DefaultParagraphFont"/>
    <w:rsid w:val="00865695"/>
  </w:style>
  <w:style w:type="table" w:customStyle="1" w:styleId="TableGrid2">
    <w:name w:val="TableGrid2"/>
    <w:rsid w:val="00DC7DB4"/>
    <w:pPr>
      <w:spacing w:before="0" w:after="0" w:line="240" w:lineRule="auto"/>
    </w:pPr>
    <w:rPr>
      <w:rFonts w:eastAsia="Times New Roman"/>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semiHidden/>
    <w:rsid w:val="001E0CBF"/>
    <w:rPr>
      <w:rFonts w:asciiTheme="majorHAnsi" w:eastAsiaTheme="majorEastAsia" w:hAnsiTheme="majorHAnsi" w:cstheme="majorBidi"/>
      <w:i/>
      <w:iCs/>
      <w:color w:val="365F91" w:themeColor="accent1" w:themeShade="BF"/>
      <w:sz w:val="24"/>
      <w:szCs w:val="24"/>
      <w:lang w:eastAsia="ko-KR"/>
    </w:rPr>
  </w:style>
  <w:style w:type="table" w:customStyle="1" w:styleId="TableGrid3">
    <w:name w:val="TableGrid3"/>
    <w:rsid w:val="00DC4EB2"/>
    <w:pPr>
      <w:spacing w:before="0" w:after="0" w:line="240" w:lineRule="auto"/>
    </w:pPr>
    <w:rPr>
      <w:rFonts w:eastAsia="Times New Roma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2678">
      <w:bodyDiv w:val="1"/>
      <w:marLeft w:val="0"/>
      <w:marRight w:val="0"/>
      <w:marTop w:val="0"/>
      <w:marBottom w:val="0"/>
      <w:divBdr>
        <w:top w:val="none" w:sz="0" w:space="0" w:color="auto"/>
        <w:left w:val="none" w:sz="0" w:space="0" w:color="auto"/>
        <w:bottom w:val="none" w:sz="0" w:space="0" w:color="auto"/>
        <w:right w:val="none" w:sz="0" w:space="0" w:color="auto"/>
      </w:divBdr>
    </w:div>
    <w:div w:id="23210135">
      <w:bodyDiv w:val="1"/>
      <w:marLeft w:val="0"/>
      <w:marRight w:val="0"/>
      <w:marTop w:val="0"/>
      <w:marBottom w:val="0"/>
      <w:divBdr>
        <w:top w:val="none" w:sz="0" w:space="0" w:color="auto"/>
        <w:left w:val="none" w:sz="0" w:space="0" w:color="auto"/>
        <w:bottom w:val="none" w:sz="0" w:space="0" w:color="auto"/>
        <w:right w:val="none" w:sz="0" w:space="0" w:color="auto"/>
      </w:divBdr>
    </w:div>
    <w:div w:id="31854879">
      <w:bodyDiv w:val="1"/>
      <w:marLeft w:val="0"/>
      <w:marRight w:val="0"/>
      <w:marTop w:val="0"/>
      <w:marBottom w:val="0"/>
      <w:divBdr>
        <w:top w:val="none" w:sz="0" w:space="0" w:color="auto"/>
        <w:left w:val="none" w:sz="0" w:space="0" w:color="auto"/>
        <w:bottom w:val="none" w:sz="0" w:space="0" w:color="auto"/>
        <w:right w:val="none" w:sz="0" w:space="0" w:color="auto"/>
      </w:divBdr>
    </w:div>
    <w:div w:id="107552368">
      <w:bodyDiv w:val="1"/>
      <w:marLeft w:val="0"/>
      <w:marRight w:val="0"/>
      <w:marTop w:val="0"/>
      <w:marBottom w:val="0"/>
      <w:divBdr>
        <w:top w:val="none" w:sz="0" w:space="0" w:color="auto"/>
        <w:left w:val="none" w:sz="0" w:space="0" w:color="auto"/>
        <w:bottom w:val="none" w:sz="0" w:space="0" w:color="auto"/>
        <w:right w:val="none" w:sz="0" w:space="0" w:color="auto"/>
      </w:divBdr>
    </w:div>
    <w:div w:id="147525334">
      <w:bodyDiv w:val="1"/>
      <w:marLeft w:val="0"/>
      <w:marRight w:val="0"/>
      <w:marTop w:val="0"/>
      <w:marBottom w:val="0"/>
      <w:divBdr>
        <w:top w:val="none" w:sz="0" w:space="0" w:color="auto"/>
        <w:left w:val="none" w:sz="0" w:space="0" w:color="auto"/>
        <w:bottom w:val="none" w:sz="0" w:space="0" w:color="auto"/>
        <w:right w:val="none" w:sz="0" w:space="0" w:color="auto"/>
      </w:divBdr>
      <w:divsChild>
        <w:div w:id="1539006124">
          <w:blockQuote w:val="1"/>
          <w:marLeft w:val="600"/>
          <w:marRight w:val="0"/>
          <w:marTop w:val="100"/>
          <w:marBottom w:val="100"/>
          <w:divBdr>
            <w:top w:val="none" w:sz="0" w:space="0" w:color="auto"/>
            <w:left w:val="none" w:sz="0" w:space="0" w:color="auto"/>
            <w:bottom w:val="none" w:sz="0" w:space="0" w:color="auto"/>
            <w:right w:val="none" w:sz="0" w:space="0" w:color="auto"/>
          </w:divBdr>
        </w:div>
      </w:divsChild>
    </w:div>
    <w:div w:id="187568564">
      <w:bodyDiv w:val="1"/>
      <w:marLeft w:val="0"/>
      <w:marRight w:val="0"/>
      <w:marTop w:val="0"/>
      <w:marBottom w:val="0"/>
      <w:divBdr>
        <w:top w:val="none" w:sz="0" w:space="0" w:color="auto"/>
        <w:left w:val="none" w:sz="0" w:space="0" w:color="auto"/>
        <w:bottom w:val="none" w:sz="0" w:space="0" w:color="auto"/>
        <w:right w:val="none" w:sz="0" w:space="0" w:color="auto"/>
      </w:divBdr>
      <w:divsChild>
        <w:div w:id="346565035">
          <w:marLeft w:val="450"/>
          <w:marRight w:val="450"/>
          <w:marTop w:val="0"/>
          <w:marBottom w:val="0"/>
          <w:divBdr>
            <w:top w:val="none" w:sz="0" w:space="0" w:color="auto"/>
            <w:left w:val="none" w:sz="0" w:space="0" w:color="auto"/>
            <w:bottom w:val="none" w:sz="0" w:space="0" w:color="auto"/>
            <w:right w:val="none" w:sz="0" w:space="0" w:color="auto"/>
          </w:divBdr>
        </w:div>
      </w:divsChild>
    </w:div>
    <w:div w:id="234827172">
      <w:bodyDiv w:val="1"/>
      <w:marLeft w:val="0"/>
      <w:marRight w:val="0"/>
      <w:marTop w:val="0"/>
      <w:marBottom w:val="0"/>
      <w:divBdr>
        <w:top w:val="none" w:sz="0" w:space="0" w:color="auto"/>
        <w:left w:val="none" w:sz="0" w:space="0" w:color="auto"/>
        <w:bottom w:val="none" w:sz="0" w:space="0" w:color="auto"/>
        <w:right w:val="none" w:sz="0" w:space="0" w:color="auto"/>
      </w:divBdr>
    </w:div>
    <w:div w:id="369189956">
      <w:bodyDiv w:val="1"/>
      <w:marLeft w:val="0"/>
      <w:marRight w:val="0"/>
      <w:marTop w:val="0"/>
      <w:marBottom w:val="0"/>
      <w:divBdr>
        <w:top w:val="none" w:sz="0" w:space="0" w:color="auto"/>
        <w:left w:val="none" w:sz="0" w:space="0" w:color="auto"/>
        <w:bottom w:val="none" w:sz="0" w:space="0" w:color="auto"/>
        <w:right w:val="none" w:sz="0" w:space="0" w:color="auto"/>
      </w:divBdr>
      <w:divsChild>
        <w:div w:id="186874493">
          <w:marLeft w:val="0"/>
          <w:marRight w:val="0"/>
          <w:marTop w:val="0"/>
          <w:marBottom w:val="0"/>
          <w:divBdr>
            <w:top w:val="none" w:sz="0" w:space="0" w:color="auto"/>
            <w:left w:val="none" w:sz="0" w:space="0" w:color="auto"/>
            <w:bottom w:val="none" w:sz="0" w:space="0" w:color="auto"/>
            <w:right w:val="none" w:sz="0" w:space="0" w:color="auto"/>
          </w:divBdr>
        </w:div>
        <w:div w:id="798379207">
          <w:marLeft w:val="0"/>
          <w:marRight w:val="0"/>
          <w:marTop w:val="0"/>
          <w:marBottom w:val="0"/>
          <w:divBdr>
            <w:top w:val="none" w:sz="0" w:space="0" w:color="auto"/>
            <w:left w:val="none" w:sz="0" w:space="0" w:color="auto"/>
            <w:bottom w:val="none" w:sz="0" w:space="0" w:color="auto"/>
            <w:right w:val="none" w:sz="0" w:space="0" w:color="auto"/>
          </w:divBdr>
        </w:div>
      </w:divsChild>
    </w:div>
    <w:div w:id="381448711">
      <w:bodyDiv w:val="1"/>
      <w:marLeft w:val="0"/>
      <w:marRight w:val="0"/>
      <w:marTop w:val="0"/>
      <w:marBottom w:val="0"/>
      <w:divBdr>
        <w:top w:val="none" w:sz="0" w:space="0" w:color="auto"/>
        <w:left w:val="none" w:sz="0" w:space="0" w:color="auto"/>
        <w:bottom w:val="none" w:sz="0" w:space="0" w:color="auto"/>
        <w:right w:val="none" w:sz="0" w:space="0" w:color="auto"/>
      </w:divBdr>
    </w:div>
    <w:div w:id="399987144">
      <w:bodyDiv w:val="1"/>
      <w:marLeft w:val="0"/>
      <w:marRight w:val="0"/>
      <w:marTop w:val="0"/>
      <w:marBottom w:val="0"/>
      <w:divBdr>
        <w:top w:val="none" w:sz="0" w:space="0" w:color="auto"/>
        <w:left w:val="none" w:sz="0" w:space="0" w:color="auto"/>
        <w:bottom w:val="none" w:sz="0" w:space="0" w:color="auto"/>
        <w:right w:val="none" w:sz="0" w:space="0" w:color="auto"/>
      </w:divBdr>
    </w:div>
    <w:div w:id="446392865">
      <w:bodyDiv w:val="1"/>
      <w:marLeft w:val="0"/>
      <w:marRight w:val="0"/>
      <w:marTop w:val="0"/>
      <w:marBottom w:val="0"/>
      <w:divBdr>
        <w:top w:val="none" w:sz="0" w:space="0" w:color="auto"/>
        <w:left w:val="none" w:sz="0" w:space="0" w:color="auto"/>
        <w:bottom w:val="none" w:sz="0" w:space="0" w:color="auto"/>
        <w:right w:val="none" w:sz="0" w:space="0" w:color="auto"/>
      </w:divBdr>
    </w:div>
    <w:div w:id="616107751">
      <w:bodyDiv w:val="1"/>
      <w:marLeft w:val="0"/>
      <w:marRight w:val="0"/>
      <w:marTop w:val="0"/>
      <w:marBottom w:val="0"/>
      <w:divBdr>
        <w:top w:val="none" w:sz="0" w:space="0" w:color="auto"/>
        <w:left w:val="none" w:sz="0" w:space="0" w:color="auto"/>
        <w:bottom w:val="none" w:sz="0" w:space="0" w:color="auto"/>
        <w:right w:val="none" w:sz="0" w:space="0" w:color="auto"/>
      </w:divBdr>
    </w:div>
    <w:div w:id="635574511">
      <w:bodyDiv w:val="1"/>
      <w:marLeft w:val="0"/>
      <w:marRight w:val="0"/>
      <w:marTop w:val="0"/>
      <w:marBottom w:val="0"/>
      <w:divBdr>
        <w:top w:val="none" w:sz="0" w:space="0" w:color="auto"/>
        <w:left w:val="none" w:sz="0" w:space="0" w:color="auto"/>
        <w:bottom w:val="none" w:sz="0" w:space="0" w:color="auto"/>
        <w:right w:val="none" w:sz="0" w:space="0" w:color="auto"/>
      </w:divBdr>
      <w:divsChild>
        <w:div w:id="1398165010">
          <w:marLeft w:val="547"/>
          <w:marRight w:val="0"/>
          <w:marTop w:val="0"/>
          <w:marBottom w:val="0"/>
          <w:divBdr>
            <w:top w:val="none" w:sz="0" w:space="0" w:color="auto"/>
            <w:left w:val="none" w:sz="0" w:space="0" w:color="auto"/>
            <w:bottom w:val="none" w:sz="0" w:space="0" w:color="auto"/>
            <w:right w:val="none" w:sz="0" w:space="0" w:color="auto"/>
          </w:divBdr>
        </w:div>
      </w:divsChild>
    </w:div>
    <w:div w:id="970092349">
      <w:bodyDiv w:val="1"/>
      <w:marLeft w:val="0"/>
      <w:marRight w:val="0"/>
      <w:marTop w:val="0"/>
      <w:marBottom w:val="0"/>
      <w:divBdr>
        <w:top w:val="none" w:sz="0" w:space="0" w:color="auto"/>
        <w:left w:val="none" w:sz="0" w:space="0" w:color="auto"/>
        <w:bottom w:val="none" w:sz="0" w:space="0" w:color="auto"/>
        <w:right w:val="none" w:sz="0" w:space="0" w:color="auto"/>
      </w:divBdr>
    </w:div>
    <w:div w:id="982126302">
      <w:bodyDiv w:val="1"/>
      <w:marLeft w:val="0"/>
      <w:marRight w:val="0"/>
      <w:marTop w:val="0"/>
      <w:marBottom w:val="0"/>
      <w:divBdr>
        <w:top w:val="none" w:sz="0" w:space="0" w:color="auto"/>
        <w:left w:val="none" w:sz="0" w:space="0" w:color="auto"/>
        <w:bottom w:val="none" w:sz="0" w:space="0" w:color="auto"/>
        <w:right w:val="none" w:sz="0" w:space="0" w:color="auto"/>
      </w:divBdr>
      <w:divsChild>
        <w:div w:id="1278030486">
          <w:marLeft w:val="-300"/>
          <w:marRight w:val="-300"/>
          <w:marTop w:val="360"/>
          <w:marBottom w:val="360"/>
          <w:divBdr>
            <w:top w:val="none" w:sz="0" w:space="0" w:color="auto"/>
            <w:left w:val="none" w:sz="0" w:space="0" w:color="auto"/>
            <w:bottom w:val="none" w:sz="0" w:space="0" w:color="auto"/>
            <w:right w:val="none" w:sz="0" w:space="0" w:color="auto"/>
          </w:divBdr>
        </w:div>
      </w:divsChild>
    </w:div>
    <w:div w:id="1045249795">
      <w:bodyDiv w:val="1"/>
      <w:marLeft w:val="0"/>
      <w:marRight w:val="0"/>
      <w:marTop w:val="0"/>
      <w:marBottom w:val="0"/>
      <w:divBdr>
        <w:top w:val="none" w:sz="0" w:space="0" w:color="auto"/>
        <w:left w:val="none" w:sz="0" w:space="0" w:color="auto"/>
        <w:bottom w:val="none" w:sz="0" w:space="0" w:color="auto"/>
        <w:right w:val="none" w:sz="0" w:space="0" w:color="auto"/>
      </w:divBdr>
    </w:div>
    <w:div w:id="1068964230">
      <w:bodyDiv w:val="1"/>
      <w:marLeft w:val="0"/>
      <w:marRight w:val="0"/>
      <w:marTop w:val="0"/>
      <w:marBottom w:val="0"/>
      <w:divBdr>
        <w:top w:val="none" w:sz="0" w:space="0" w:color="auto"/>
        <w:left w:val="none" w:sz="0" w:space="0" w:color="auto"/>
        <w:bottom w:val="none" w:sz="0" w:space="0" w:color="auto"/>
        <w:right w:val="none" w:sz="0" w:space="0" w:color="auto"/>
      </w:divBdr>
    </w:div>
    <w:div w:id="1110903339">
      <w:bodyDiv w:val="1"/>
      <w:marLeft w:val="0"/>
      <w:marRight w:val="0"/>
      <w:marTop w:val="0"/>
      <w:marBottom w:val="0"/>
      <w:divBdr>
        <w:top w:val="none" w:sz="0" w:space="0" w:color="auto"/>
        <w:left w:val="none" w:sz="0" w:space="0" w:color="auto"/>
        <w:bottom w:val="none" w:sz="0" w:space="0" w:color="auto"/>
        <w:right w:val="none" w:sz="0" w:space="0" w:color="auto"/>
      </w:divBdr>
    </w:div>
    <w:div w:id="1114328676">
      <w:bodyDiv w:val="1"/>
      <w:marLeft w:val="0"/>
      <w:marRight w:val="0"/>
      <w:marTop w:val="0"/>
      <w:marBottom w:val="0"/>
      <w:divBdr>
        <w:top w:val="none" w:sz="0" w:space="0" w:color="auto"/>
        <w:left w:val="none" w:sz="0" w:space="0" w:color="auto"/>
        <w:bottom w:val="none" w:sz="0" w:space="0" w:color="auto"/>
        <w:right w:val="none" w:sz="0" w:space="0" w:color="auto"/>
      </w:divBdr>
    </w:div>
    <w:div w:id="1252811609">
      <w:bodyDiv w:val="1"/>
      <w:marLeft w:val="0"/>
      <w:marRight w:val="0"/>
      <w:marTop w:val="0"/>
      <w:marBottom w:val="0"/>
      <w:divBdr>
        <w:top w:val="none" w:sz="0" w:space="0" w:color="auto"/>
        <w:left w:val="none" w:sz="0" w:space="0" w:color="auto"/>
        <w:bottom w:val="none" w:sz="0" w:space="0" w:color="auto"/>
        <w:right w:val="none" w:sz="0" w:space="0" w:color="auto"/>
      </w:divBdr>
    </w:div>
    <w:div w:id="1255550826">
      <w:bodyDiv w:val="1"/>
      <w:marLeft w:val="0"/>
      <w:marRight w:val="0"/>
      <w:marTop w:val="0"/>
      <w:marBottom w:val="0"/>
      <w:divBdr>
        <w:top w:val="none" w:sz="0" w:space="0" w:color="auto"/>
        <w:left w:val="none" w:sz="0" w:space="0" w:color="auto"/>
        <w:bottom w:val="none" w:sz="0" w:space="0" w:color="auto"/>
        <w:right w:val="none" w:sz="0" w:space="0" w:color="auto"/>
      </w:divBdr>
    </w:div>
    <w:div w:id="1278443247">
      <w:bodyDiv w:val="1"/>
      <w:marLeft w:val="0"/>
      <w:marRight w:val="0"/>
      <w:marTop w:val="0"/>
      <w:marBottom w:val="0"/>
      <w:divBdr>
        <w:top w:val="none" w:sz="0" w:space="0" w:color="auto"/>
        <w:left w:val="none" w:sz="0" w:space="0" w:color="auto"/>
        <w:bottom w:val="none" w:sz="0" w:space="0" w:color="auto"/>
        <w:right w:val="none" w:sz="0" w:space="0" w:color="auto"/>
      </w:divBdr>
    </w:div>
    <w:div w:id="1281299381">
      <w:bodyDiv w:val="1"/>
      <w:marLeft w:val="0"/>
      <w:marRight w:val="0"/>
      <w:marTop w:val="0"/>
      <w:marBottom w:val="0"/>
      <w:divBdr>
        <w:top w:val="none" w:sz="0" w:space="0" w:color="auto"/>
        <w:left w:val="none" w:sz="0" w:space="0" w:color="auto"/>
        <w:bottom w:val="none" w:sz="0" w:space="0" w:color="auto"/>
        <w:right w:val="none" w:sz="0" w:space="0" w:color="auto"/>
      </w:divBdr>
      <w:divsChild>
        <w:div w:id="289020124">
          <w:marLeft w:val="450"/>
          <w:marRight w:val="450"/>
          <w:marTop w:val="0"/>
          <w:marBottom w:val="0"/>
          <w:divBdr>
            <w:top w:val="none" w:sz="0" w:space="0" w:color="auto"/>
            <w:left w:val="none" w:sz="0" w:space="0" w:color="auto"/>
            <w:bottom w:val="none" w:sz="0" w:space="0" w:color="auto"/>
            <w:right w:val="none" w:sz="0" w:space="0" w:color="auto"/>
          </w:divBdr>
        </w:div>
      </w:divsChild>
    </w:div>
    <w:div w:id="1321037942">
      <w:bodyDiv w:val="1"/>
      <w:marLeft w:val="0"/>
      <w:marRight w:val="0"/>
      <w:marTop w:val="0"/>
      <w:marBottom w:val="0"/>
      <w:divBdr>
        <w:top w:val="none" w:sz="0" w:space="0" w:color="auto"/>
        <w:left w:val="none" w:sz="0" w:space="0" w:color="auto"/>
        <w:bottom w:val="none" w:sz="0" w:space="0" w:color="auto"/>
        <w:right w:val="none" w:sz="0" w:space="0" w:color="auto"/>
      </w:divBdr>
    </w:div>
    <w:div w:id="1387534895">
      <w:bodyDiv w:val="1"/>
      <w:marLeft w:val="0"/>
      <w:marRight w:val="0"/>
      <w:marTop w:val="0"/>
      <w:marBottom w:val="0"/>
      <w:divBdr>
        <w:top w:val="none" w:sz="0" w:space="0" w:color="auto"/>
        <w:left w:val="none" w:sz="0" w:space="0" w:color="auto"/>
        <w:bottom w:val="none" w:sz="0" w:space="0" w:color="auto"/>
        <w:right w:val="none" w:sz="0" w:space="0" w:color="auto"/>
      </w:divBdr>
    </w:div>
    <w:div w:id="1437946765">
      <w:bodyDiv w:val="1"/>
      <w:marLeft w:val="0"/>
      <w:marRight w:val="0"/>
      <w:marTop w:val="0"/>
      <w:marBottom w:val="0"/>
      <w:divBdr>
        <w:top w:val="none" w:sz="0" w:space="0" w:color="auto"/>
        <w:left w:val="none" w:sz="0" w:space="0" w:color="auto"/>
        <w:bottom w:val="none" w:sz="0" w:space="0" w:color="auto"/>
        <w:right w:val="none" w:sz="0" w:space="0" w:color="auto"/>
      </w:divBdr>
    </w:div>
    <w:div w:id="1628388053">
      <w:bodyDiv w:val="1"/>
      <w:marLeft w:val="0"/>
      <w:marRight w:val="0"/>
      <w:marTop w:val="0"/>
      <w:marBottom w:val="0"/>
      <w:divBdr>
        <w:top w:val="none" w:sz="0" w:space="0" w:color="auto"/>
        <w:left w:val="none" w:sz="0" w:space="0" w:color="auto"/>
        <w:bottom w:val="none" w:sz="0" w:space="0" w:color="auto"/>
        <w:right w:val="none" w:sz="0" w:space="0" w:color="auto"/>
      </w:divBdr>
    </w:div>
    <w:div w:id="1856651398">
      <w:bodyDiv w:val="1"/>
      <w:marLeft w:val="0"/>
      <w:marRight w:val="0"/>
      <w:marTop w:val="0"/>
      <w:marBottom w:val="0"/>
      <w:divBdr>
        <w:top w:val="none" w:sz="0" w:space="0" w:color="auto"/>
        <w:left w:val="none" w:sz="0" w:space="0" w:color="auto"/>
        <w:bottom w:val="none" w:sz="0" w:space="0" w:color="auto"/>
        <w:right w:val="none" w:sz="0" w:space="0" w:color="auto"/>
      </w:divBdr>
    </w:div>
    <w:div w:id="1883901268">
      <w:bodyDiv w:val="1"/>
      <w:marLeft w:val="0"/>
      <w:marRight w:val="0"/>
      <w:marTop w:val="0"/>
      <w:marBottom w:val="0"/>
      <w:divBdr>
        <w:top w:val="none" w:sz="0" w:space="0" w:color="auto"/>
        <w:left w:val="none" w:sz="0" w:space="0" w:color="auto"/>
        <w:bottom w:val="none" w:sz="0" w:space="0" w:color="auto"/>
        <w:right w:val="none" w:sz="0" w:space="0" w:color="auto"/>
      </w:divBdr>
    </w:div>
    <w:div w:id="2000838269">
      <w:bodyDiv w:val="1"/>
      <w:marLeft w:val="0"/>
      <w:marRight w:val="0"/>
      <w:marTop w:val="0"/>
      <w:marBottom w:val="0"/>
      <w:divBdr>
        <w:top w:val="none" w:sz="0" w:space="0" w:color="auto"/>
        <w:left w:val="none" w:sz="0" w:space="0" w:color="auto"/>
        <w:bottom w:val="none" w:sz="0" w:space="0" w:color="auto"/>
        <w:right w:val="none" w:sz="0" w:space="0" w:color="auto"/>
      </w:divBdr>
      <w:divsChild>
        <w:div w:id="1119304604">
          <w:marLeft w:val="547"/>
          <w:marRight w:val="0"/>
          <w:marTop w:val="0"/>
          <w:marBottom w:val="0"/>
          <w:divBdr>
            <w:top w:val="none" w:sz="0" w:space="0" w:color="auto"/>
            <w:left w:val="none" w:sz="0" w:space="0" w:color="auto"/>
            <w:bottom w:val="none" w:sz="0" w:space="0" w:color="auto"/>
            <w:right w:val="none" w:sz="0" w:space="0" w:color="auto"/>
          </w:divBdr>
        </w:div>
      </w:divsChild>
    </w:div>
    <w:div w:id="210607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811AD-8420-4841-A6B8-611693BF3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9</TotalTime>
  <Pages>13</Pages>
  <Words>2317</Words>
  <Characters>13209</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alan Latif</dc:creator>
  <cp:lastModifiedBy>Sana Fatima Soomro</cp:lastModifiedBy>
  <cp:revision>608</cp:revision>
  <cp:lastPrinted>2020-03-24T07:57:00Z</cp:lastPrinted>
  <dcterms:created xsi:type="dcterms:W3CDTF">2017-02-09T04:40:00Z</dcterms:created>
  <dcterms:modified xsi:type="dcterms:W3CDTF">2021-12-08T04:34:00Z</dcterms:modified>
</cp:coreProperties>
</file>